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60DC84FC" w:rsidR="000F2A6D" w:rsidRPr="00301595" w:rsidRDefault="008D725E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8D725E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08E5872E" w14:textId="4032B5AC" w:rsidR="000F2A6D" w:rsidRPr="00A6077F" w:rsidRDefault="00CF4A8B" w:rsidP="00A6077F">
      <w:pPr>
        <w:pStyle w:val="Title"/>
        <w:spacing w:before="288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A6077F">
        <w:rPr>
          <w:rFonts w:ascii="Times New Roman" w:hAnsi="Times New Roman" w:cs="Times New Roman"/>
          <w:b/>
          <w:bCs/>
          <w:sz w:val="27"/>
          <w:szCs w:val="27"/>
          <w:lang w:val="en-GB"/>
        </w:rPr>
        <w:t>CONSULAR POSTS</w:t>
      </w:r>
    </w:p>
    <w:p w14:paraId="02680857" w14:textId="77777777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 A B L E   O F   C O N T E N T 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0BAC6295" w14:textId="3722AD50" w:rsidR="00667539" w:rsidRDefault="00AE47F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27834839" w:history="1">
        <w:r w:rsidR="00667539" w:rsidRPr="00183F3E">
          <w:rPr>
            <w:rStyle w:val="Hyperlink"/>
            <w:noProof/>
            <w:lang w:val="en-GB"/>
          </w:rPr>
          <w:t>CONSULAR POSTS HEADED BY CAREER CONSULAR OFFICERS</w:t>
        </w:r>
        <w:r w:rsidR="00667539">
          <w:rPr>
            <w:noProof/>
            <w:webHidden/>
          </w:rPr>
          <w:tab/>
        </w:r>
        <w:r w:rsidR="00667539">
          <w:rPr>
            <w:noProof/>
            <w:webHidden/>
          </w:rPr>
          <w:fldChar w:fldCharType="begin"/>
        </w:r>
        <w:r w:rsidR="00667539">
          <w:rPr>
            <w:noProof/>
            <w:webHidden/>
          </w:rPr>
          <w:instrText xml:space="preserve"> PAGEREF _Toc227834839 \h </w:instrText>
        </w:r>
        <w:r w:rsidR="00667539">
          <w:rPr>
            <w:noProof/>
            <w:webHidden/>
          </w:rPr>
        </w:r>
        <w:r w:rsidR="00667539">
          <w:rPr>
            <w:noProof/>
            <w:webHidden/>
          </w:rPr>
          <w:fldChar w:fldCharType="separate"/>
        </w:r>
        <w:r w:rsidR="00667539">
          <w:rPr>
            <w:noProof/>
            <w:webHidden/>
          </w:rPr>
          <w:t>4</w:t>
        </w:r>
        <w:r w:rsidR="00667539">
          <w:rPr>
            <w:noProof/>
            <w:webHidden/>
          </w:rPr>
          <w:fldChar w:fldCharType="end"/>
        </w:r>
      </w:hyperlink>
    </w:p>
    <w:p w14:paraId="6F4E9D55" w14:textId="2EA313A1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0" w:history="1">
        <w:r w:rsidRPr="00183F3E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5F6B05A" w14:textId="18C5BC2A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1" w:history="1">
        <w:r w:rsidRPr="00183F3E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53D84AE1" w14:textId="0A0C33FB" w:rsidR="00667539" w:rsidRDefault="00667539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27834842" w:history="1">
        <w:r w:rsidRPr="00183F3E">
          <w:rPr>
            <w:rStyle w:val="Hyperlink"/>
            <w:noProof/>
            <w:lang w:val="en-GB"/>
          </w:rPr>
          <w:t>CONSULAR POSTS HEADED BY HONORARY CONSULAR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834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BBD7FF1" w14:textId="529D1563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3" w:history="1">
        <w:r w:rsidRPr="00183F3E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FE2111A" w14:textId="4B5EA2F9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4" w:history="1">
        <w:r w:rsidRPr="00183F3E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EB6D009" w14:textId="0FA26402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5" w:history="1">
        <w:r w:rsidRPr="00183F3E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0657CEF3" w14:textId="294E97EF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6" w:history="1">
        <w:r w:rsidRPr="00183F3E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71AB0668" w14:textId="34519F39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7" w:history="1">
        <w:r w:rsidRPr="00183F3E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4921C495" w14:textId="2A822950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8" w:history="1">
        <w:r w:rsidRPr="00183F3E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2F7F6B43" w14:textId="60880C3F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49" w:history="1">
        <w:r w:rsidRPr="00183F3E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4642A8BB" w14:textId="6BF37067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0" w:history="1">
        <w:r w:rsidRPr="00183F3E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64FDB0A" w14:textId="7C2B3692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1" w:history="1">
        <w:r w:rsidRPr="00183F3E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4092BE96" w14:textId="3F34AC2A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2" w:history="1">
        <w:r w:rsidRPr="00183F3E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8A663EC" w14:textId="7F342C63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3" w:history="1">
        <w:r w:rsidRPr="00183F3E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02543000" w14:textId="5DB13767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4" w:history="1">
        <w:r w:rsidRPr="00183F3E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72C22C9D" w14:textId="6E7DE8BC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5" w:history="1">
        <w:r w:rsidRPr="00183F3E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1E368138" w14:textId="6C45D5A7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6" w:history="1">
        <w:r w:rsidRPr="00183F3E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2C080767" w14:textId="6272F1CF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7" w:history="1">
        <w:r w:rsidRPr="00183F3E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4B10CDE3" w14:textId="205DC799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8" w:history="1">
        <w:r w:rsidRPr="00183F3E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5EB764A4" w14:textId="49A29FC2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59" w:history="1">
        <w:r w:rsidRPr="00183F3E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3C9CC5FD" w14:textId="634232E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0" w:history="1">
        <w:r w:rsidRPr="00183F3E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65644FA7" w14:textId="481031ED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1" w:history="1">
        <w:r w:rsidRPr="00183F3E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5450A437" w14:textId="4A91BFC5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2" w:history="1">
        <w:r w:rsidRPr="00183F3E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34B8B70F" w14:textId="190E736C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3" w:history="1">
        <w:r w:rsidRPr="00183F3E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2D539590" w14:textId="333C60CD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4" w:history="1">
        <w:r w:rsidRPr="00183F3E">
          <w:rPr>
            <w:rStyle w:val="Hyperlink"/>
          </w:rPr>
          <w:t>Guinea-Bissa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7A9D8A5A" w14:textId="5BDC4C26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5" w:history="1">
        <w:r w:rsidRPr="00183F3E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08D1A51F" w14:textId="611B9243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6" w:history="1">
        <w:r w:rsidRPr="00183F3E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6DB844A4" w14:textId="599630B4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7" w:history="1">
        <w:r w:rsidRPr="00183F3E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512E3220" w14:textId="7EE3F3D3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8" w:history="1">
        <w:r w:rsidRPr="00183F3E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7445DADA" w14:textId="4254A385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69" w:history="1">
        <w:r w:rsidRPr="00183F3E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36E9C63F" w14:textId="6264B95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0" w:history="1">
        <w:r w:rsidRPr="00183F3E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41672BD7" w14:textId="48B23DED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1" w:history="1">
        <w:r w:rsidRPr="00183F3E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2E099F7D" w14:textId="4201D4EF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2" w:history="1">
        <w:r w:rsidRPr="00183F3E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423843B8" w14:textId="61C30FAD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3" w:history="1">
        <w:r w:rsidRPr="00183F3E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038AC45C" w14:textId="0AF8A193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4" w:history="1">
        <w:r w:rsidRPr="00183F3E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7D9BC114" w14:textId="56DF0A29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5" w:history="1">
        <w:r w:rsidRPr="00183F3E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5B4B1D4A" w14:textId="7A7FCA7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6" w:history="1">
        <w:r w:rsidRPr="00183F3E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6BAF97FE" w14:textId="1E13BA10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7" w:history="1">
        <w:r w:rsidRPr="00183F3E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4A66CBA2" w14:textId="56F2A777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8" w:history="1">
        <w:r w:rsidRPr="00183F3E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649ED01B" w14:textId="4AA6AC06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79" w:history="1">
        <w:r w:rsidRPr="00183F3E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3BA275DF" w14:textId="428EE16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0" w:history="1">
        <w:r w:rsidRPr="00183F3E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6290D296" w14:textId="2E8F884D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1" w:history="1">
        <w:r w:rsidRPr="00183F3E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68EBB7E1" w14:textId="054B986F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2" w:history="1">
        <w:r w:rsidRPr="00183F3E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35FA2874" w14:textId="6CE29A9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3" w:history="1">
        <w:r w:rsidRPr="00183F3E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58EEAB54" w14:textId="24E5693A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4" w:history="1">
        <w:r w:rsidRPr="00183F3E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572F9067" w14:textId="5591EEFB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5" w:history="1">
        <w:r w:rsidRPr="00183F3E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56C3A5EB" w14:textId="0B67E5D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6" w:history="1">
        <w:r w:rsidRPr="00183F3E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2AC114CB" w14:textId="292B0A7E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7" w:history="1">
        <w:r w:rsidRPr="00183F3E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4C478337" w14:textId="53D8B9B7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8" w:history="1">
        <w:r w:rsidRPr="00183F3E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6E81BC27" w14:textId="6405F629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89" w:history="1">
        <w:r w:rsidRPr="00183F3E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021C28F2" w14:textId="562FC4D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0" w:history="1">
        <w:r w:rsidRPr="00183F3E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0D5B7A4C" w14:textId="1A14B256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1" w:history="1">
        <w:r w:rsidRPr="00183F3E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096F79CD" w14:textId="6D408A64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2" w:history="1">
        <w:r w:rsidRPr="00183F3E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14A05CD5" w14:textId="3482C092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3" w:history="1">
        <w:r w:rsidRPr="00183F3E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6716030F" w14:textId="2AD3D0E8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4" w:history="1">
        <w:r w:rsidRPr="00183F3E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528052AE" w14:textId="4DE818C5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5" w:history="1">
        <w:r w:rsidRPr="00183F3E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1FF0BD32" w14:textId="47D0BFFE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6" w:history="1">
        <w:r w:rsidRPr="00183F3E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7196F4C9" w14:textId="31D44C19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7" w:history="1">
        <w:r w:rsidRPr="00183F3E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4739CA1D" w14:textId="2F6F978F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8" w:history="1">
        <w:r w:rsidRPr="00183F3E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0F0BA78F" w14:textId="2FA0DF71" w:rsidR="00667539" w:rsidRDefault="0066753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834899" w:history="1">
        <w:r w:rsidRPr="00183F3E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8348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20D1DD31" w14:textId="4D27D770" w:rsidR="00A6077F" w:rsidRPr="00A6077F" w:rsidRDefault="00AE47F6" w:rsidP="00A6077F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  <w:r>
        <w:rPr>
          <w:sz w:val="17"/>
          <w:szCs w:val="17"/>
          <w:lang w:val="en-US"/>
        </w:rPr>
        <w:br w:type="page"/>
      </w:r>
      <w:bookmarkStart w:id="0" w:name="_Toc30497837"/>
    </w:p>
    <w:p w14:paraId="1E0E9459" w14:textId="77777777" w:rsidR="00A6077F" w:rsidRPr="001F66D7" w:rsidRDefault="00A6077F" w:rsidP="001E3395">
      <w:pPr>
        <w:pStyle w:val="clOfficeHours"/>
        <w:jc w:val="left"/>
      </w:pPr>
      <w:bookmarkStart w:id="1" w:name="_Toc92786452"/>
    </w:p>
    <w:p w14:paraId="64C10071" w14:textId="77777777" w:rsidR="0057684A" w:rsidRDefault="00A6077F" w:rsidP="00F567F5">
      <w:pPr>
        <w:pStyle w:val="Heading1"/>
        <w:spacing w:before="4800" w:after="0"/>
        <w:rPr>
          <w:sz w:val="24"/>
          <w:szCs w:val="24"/>
          <w:lang w:val="en-GB"/>
        </w:rPr>
      </w:pPr>
      <w:bookmarkStart w:id="2" w:name="_Toc227834839"/>
      <w:r w:rsidRPr="00BB6D2C">
        <w:rPr>
          <w:sz w:val="24"/>
          <w:szCs w:val="24"/>
          <w:lang w:val="en-GB"/>
        </w:rPr>
        <w:t>CONSULAR POSTS HEADED BY CAREER CONSULAR OFFICERS</w:t>
      </w:r>
      <w:bookmarkEnd w:id="1"/>
      <w:bookmarkEnd w:id="2"/>
    </w:p>
    <w:p w14:paraId="7CF23231" w14:textId="323E4387" w:rsidR="001F4F4D" w:rsidRDefault="00667539" w:rsidP="00667539">
      <w:pPr>
        <w:pStyle w:val="clCountry"/>
      </w:pPr>
      <w:bookmarkStart w:id="3" w:name="CLMisijeCareer"/>
      <w:bookmarkEnd w:id="0"/>
      <w:bookmarkEnd w:id="3"/>
      <w:r>
        <w:br w:type="column"/>
      </w:r>
      <w:bookmarkStart w:id="4" w:name="_Toc227834840"/>
      <w:r>
        <w:lastRenderedPageBreak/>
        <w:t>Hungary</w:t>
      </w:r>
      <w:bookmarkEnd w:id="4"/>
    </w:p>
    <w:p w14:paraId="19B16451" w14:textId="649E545C" w:rsidR="00667539" w:rsidRDefault="00667539" w:rsidP="00667539">
      <w:pPr>
        <w:pStyle w:val="clTitle"/>
      </w:pPr>
      <w:r>
        <w:t>CONSULATE - GENERAL OF HUNGARY</w:t>
      </w:r>
    </w:p>
    <w:p w14:paraId="29174289" w14:textId="171A67AF" w:rsidR="00667539" w:rsidRDefault="00667539" w:rsidP="00667539">
      <w:pPr>
        <w:pStyle w:val="clAddress"/>
      </w:pPr>
      <w:r>
        <w:t xml:space="preserve">SI-9220 LENDAVA/LENDVA, </w:t>
      </w:r>
      <w:proofErr w:type="spellStart"/>
      <w:r>
        <w:t>Glavna</w:t>
      </w:r>
      <w:proofErr w:type="spellEnd"/>
      <w:r>
        <w:t xml:space="preserve"> </w:t>
      </w:r>
      <w:proofErr w:type="spellStart"/>
      <w:r>
        <w:t>ulica</w:t>
      </w:r>
      <w:proofErr w:type="spellEnd"/>
      <w:r>
        <w:t>/</w:t>
      </w:r>
      <w:proofErr w:type="spellStart"/>
      <w:r>
        <w:t>Főutca</w:t>
      </w:r>
      <w:proofErr w:type="spellEnd"/>
      <w:r>
        <w:t xml:space="preserve"> 30</w:t>
      </w:r>
    </w:p>
    <w:p w14:paraId="7AD80DDD" w14:textId="77777777" w:rsidR="00667539" w:rsidRDefault="00667539" w:rsidP="00667539">
      <w:pPr>
        <w:pStyle w:val="clOfficeHours"/>
      </w:pPr>
      <w:r>
        <w:t>Office hours: Monday – Thursday 8.00 – 16.30, Friday 8.00 – 14.00</w:t>
      </w:r>
    </w:p>
    <w:p w14:paraId="6B0861CA" w14:textId="7B5ECA6D" w:rsidR="00667539" w:rsidRDefault="00667539" w:rsidP="00667539">
      <w:pPr>
        <w:pStyle w:val="clOfficeHours"/>
      </w:pPr>
      <w:r>
        <w:t>Public hours: Tuesday 9.00 – 12.00, Thursday 9.00 – 12.00 and 13.00 – 16.00</w:t>
      </w:r>
    </w:p>
    <w:p w14:paraId="7E88BE9D" w14:textId="5F059986" w:rsidR="00667539" w:rsidRDefault="00667539" w:rsidP="00667539">
      <w:pPr>
        <w:pStyle w:val="clContact"/>
      </w:pPr>
    </w:p>
    <w:p w14:paraId="74DF99B2" w14:textId="58117116" w:rsidR="00667539" w:rsidRDefault="00667539" w:rsidP="00667539">
      <w:pPr>
        <w:pStyle w:val="clContact"/>
      </w:pPr>
      <w:r>
        <w:t>Tel: + 386 2 577 38 50</w:t>
      </w:r>
    </w:p>
    <w:p w14:paraId="302C30F6" w14:textId="1B1A5FD9" w:rsidR="00667539" w:rsidRDefault="00667539" w:rsidP="00667539">
      <w:pPr>
        <w:pStyle w:val="clContact"/>
      </w:pPr>
      <w:r>
        <w:t>Emergency number: + 386 40 478 336</w:t>
      </w:r>
    </w:p>
    <w:p w14:paraId="5DDBCCB1" w14:textId="7B64E788" w:rsidR="00667539" w:rsidRDefault="00667539" w:rsidP="00667539">
      <w:pPr>
        <w:pStyle w:val="clContact"/>
      </w:pPr>
      <w:r>
        <w:t>Fax: + 386 2 577 15 15</w:t>
      </w:r>
    </w:p>
    <w:p w14:paraId="69134B2F" w14:textId="1AB50370" w:rsidR="00667539" w:rsidRDefault="00667539" w:rsidP="00667539">
      <w:pPr>
        <w:pStyle w:val="clContact"/>
      </w:pPr>
      <w:r>
        <w:t>E-mail: consulate.len@mfa.gov.hu</w:t>
      </w:r>
    </w:p>
    <w:p w14:paraId="2D51A6CC" w14:textId="1EED7A35" w:rsidR="00667539" w:rsidRDefault="00667539" w:rsidP="00667539">
      <w:pPr>
        <w:pStyle w:val="clContact"/>
      </w:pPr>
      <w:r>
        <w:t>Homepage: www.lendva.mfa.gov.hu</w:t>
      </w:r>
    </w:p>
    <w:p w14:paraId="1776008C" w14:textId="03288461" w:rsidR="00667539" w:rsidRDefault="00667539" w:rsidP="00667539">
      <w:pPr>
        <w:pStyle w:val="clPerson"/>
      </w:pPr>
      <w:r>
        <w:t>Ms Gertrud KELEMEN</w:t>
      </w:r>
    </w:p>
    <w:p w14:paraId="446B2FD1" w14:textId="713107DF" w:rsidR="00667539" w:rsidRDefault="00667539" w:rsidP="00667539">
      <w:pPr>
        <w:pStyle w:val="clPerson2"/>
      </w:pPr>
      <w:r>
        <w:t>Consul General</w:t>
      </w:r>
    </w:p>
    <w:p w14:paraId="0107DD0B" w14:textId="0F7C5DAB" w:rsidR="00667539" w:rsidRDefault="00667539" w:rsidP="00667539">
      <w:pPr>
        <w:pStyle w:val="clPerson2"/>
      </w:pPr>
      <w:r>
        <w:t>(Exequatur: 30 October 2023)</w:t>
      </w:r>
    </w:p>
    <w:p w14:paraId="312233F0" w14:textId="1A8ECEF2" w:rsidR="00667539" w:rsidRDefault="00667539" w:rsidP="00667539">
      <w:pPr>
        <w:pStyle w:val="clPerson"/>
      </w:pPr>
      <w:r>
        <w:t xml:space="preserve">Ms </w:t>
      </w:r>
      <w:proofErr w:type="spellStart"/>
      <w:r>
        <w:t>Szilvia</w:t>
      </w:r>
      <w:proofErr w:type="spellEnd"/>
      <w:r>
        <w:t xml:space="preserve"> </w:t>
      </w:r>
      <w:proofErr w:type="spellStart"/>
      <w:r>
        <w:t>Éva</w:t>
      </w:r>
      <w:proofErr w:type="spellEnd"/>
      <w:r>
        <w:t xml:space="preserve"> TÉZSLA</w:t>
      </w:r>
    </w:p>
    <w:p w14:paraId="73A5E9BF" w14:textId="485D341E" w:rsidR="00667539" w:rsidRDefault="00667539" w:rsidP="00667539">
      <w:pPr>
        <w:pStyle w:val="clPerson2"/>
      </w:pPr>
      <w:r>
        <w:t>Vice-Consul</w:t>
      </w:r>
    </w:p>
    <w:p w14:paraId="3AA5431B" w14:textId="16F8B4AE" w:rsidR="00667539" w:rsidRDefault="00667539" w:rsidP="00667539">
      <w:pPr>
        <w:pStyle w:val="clCountry"/>
      </w:pPr>
      <w:r>
        <w:br w:type="column"/>
      </w:r>
      <w:bookmarkStart w:id="5" w:name="_Toc227834841"/>
      <w:r>
        <w:lastRenderedPageBreak/>
        <w:t>Italy</w:t>
      </w:r>
      <w:bookmarkEnd w:id="5"/>
    </w:p>
    <w:p w14:paraId="5E38322E" w14:textId="24435E21" w:rsidR="00667539" w:rsidRDefault="00667539" w:rsidP="00667539">
      <w:pPr>
        <w:pStyle w:val="clTitle"/>
      </w:pPr>
      <w:r>
        <w:t>CONSULATE - GENERAL OF THE ITALIAN REPUBLIC</w:t>
      </w:r>
    </w:p>
    <w:p w14:paraId="477EE550" w14:textId="5246DC96" w:rsidR="00667539" w:rsidRDefault="00667539" w:rsidP="00667539">
      <w:pPr>
        <w:pStyle w:val="clAddress"/>
      </w:pPr>
      <w:r>
        <w:t xml:space="preserve">SI-6000 KOPER/CAPODISTRIA, </w:t>
      </w:r>
      <w:proofErr w:type="spellStart"/>
      <w:r>
        <w:t>Belveder</w:t>
      </w:r>
      <w:proofErr w:type="spellEnd"/>
      <w:r>
        <w:t>/Belvedere 2</w:t>
      </w:r>
    </w:p>
    <w:p w14:paraId="038942E2" w14:textId="3EDBE0E5" w:rsidR="00667539" w:rsidRDefault="00667539" w:rsidP="00667539">
      <w:pPr>
        <w:pStyle w:val="clOfficeHours"/>
      </w:pPr>
      <w:r>
        <w:t>Office hours: Monday – Friday 9.00 – 11.00</w:t>
      </w:r>
    </w:p>
    <w:p w14:paraId="144F8C28" w14:textId="4AC0A1A3" w:rsidR="00667539" w:rsidRDefault="00667539" w:rsidP="00667539">
      <w:pPr>
        <w:pStyle w:val="clContact"/>
      </w:pPr>
    </w:p>
    <w:p w14:paraId="5B05D284" w14:textId="3EA1A6C4" w:rsidR="00667539" w:rsidRDefault="00667539" w:rsidP="00667539">
      <w:pPr>
        <w:pStyle w:val="clContact"/>
      </w:pPr>
      <w:r>
        <w:t>Tel: + 386 5 627 37 47</w:t>
      </w:r>
    </w:p>
    <w:p w14:paraId="5A877702" w14:textId="42492EE9" w:rsidR="00667539" w:rsidRDefault="00667539" w:rsidP="00667539">
      <w:pPr>
        <w:pStyle w:val="clContact"/>
      </w:pPr>
      <w:r>
        <w:t>Emergency number: + 386 64 298 224</w:t>
      </w:r>
    </w:p>
    <w:p w14:paraId="0C996B6D" w14:textId="74BAF2B6" w:rsidR="00667539" w:rsidRDefault="00667539" w:rsidP="00667539">
      <w:pPr>
        <w:pStyle w:val="clContact"/>
      </w:pPr>
    </w:p>
    <w:p w14:paraId="42FE2036" w14:textId="232018C4" w:rsidR="00667539" w:rsidRDefault="00667539" w:rsidP="00667539">
      <w:pPr>
        <w:pStyle w:val="clContact"/>
      </w:pPr>
      <w:r>
        <w:t>E-mail: consgen.capodistria@esteri.it</w:t>
      </w:r>
    </w:p>
    <w:p w14:paraId="2162E19C" w14:textId="6A04B808" w:rsidR="00667539" w:rsidRDefault="00667539" w:rsidP="00667539">
      <w:pPr>
        <w:pStyle w:val="clContact"/>
      </w:pPr>
      <w:r>
        <w:t>Homepage: www.conscapodistria.esteri.it</w:t>
      </w:r>
    </w:p>
    <w:p w14:paraId="5214FF0B" w14:textId="4D295976" w:rsidR="00667539" w:rsidRDefault="00667539" w:rsidP="00667539">
      <w:pPr>
        <w:pStyle w:val="clPerson"/>
      </w:pPr>
      <w:r>
        <w:t>Ms Simona CIUFFONI</w:t>
      </w:r>
    </w:p>
    <w:p w14:paraId="4659E280" w14:textId="6FB7B9FD" w:rsidR="00667539" w:rsidRDefault="00667539" w:rsidP="00667539">
      <w:pPr>
        <w:pStyle w:val="clPerson2"/>
      </w:pPr>
      <w:r>
        <w:t>Consul General</w:t>
      </w:r>
    </w:p>
    <w:p w14:paraId="7667051C" w14:textId="3EB087BE" w:rsidR="00667539" w:rsidRDefault="00667539" w:rsidP="00667539">
      <w:pPr>
        <w:pStyle w:val="clPerson2"/>
      </w:pPr>
      <w:r>
        <w:t>(Exequatur: 19 May 2025)</w:t>
      </w:r>
    </w:p>
    <w:p w14:paraId="15545BD8" w14:textId="15D43D59" w:rsidR="00667539" w:rsidRDefault="00667539" w:rsidP="00667539">
      <w:pPr>
        <w:pStyle w:val="clPerson"/>
      </w:pPr>
      <w:r>
        <w:t>Mr Massimo BROGLIA</w:t>
      </w:r>
    </w:p>
    <w:p w14:paraId="0A424372" w14:textId="57D21821" w:rsidR="00667539" w:rsidRDefault="00667539" w:rsidP="00667539">
      <w:pPr>
        <w:pStyle w:val="clPerson2"/>
      </w:pPr>
      <w:r>
        <w:t>Vice-Consul</w:t>
      </w:r>
    </w:p>
    <w:p w14:paraId="31F47EA9" w14:textId="77777777" w:rsidR="00667539" w:rsidRPr="0087703E" w:rsidRDefault="00667539" w:rsidP="00667539">
      <w:pPr>
        <w:pStyle w:val="clPerson"/>
      </w:pPr>
    </w:p>
    <w:p w14:paraId="7D76A3A2" w14:textId="41B5DFF1" w:rsidR="00CE533E" w:rsidRDefault="00CE533E">
      <w:pPr>
        <w:rPr>
          <w:lang w:val="en-GB"/>
        </w:rPr>
      </w:pPr>
      <w:r>
        <w:rPr>
          <w:lang w:val="en-GB"/>
        </w:rPr>
        <w:br w:type="page"/>
      </w:r>
    </w:p>
    <w:p w14:paraId="795CFAC3" w14:textId="77777777" w:rsidR="0055707D" w:rsidRDefault="0055707D" w:rsidP="001F1E0B">
      <w:pPr>
        <w:rPr>
          <w:lang w:val="en-GB"/>
        </w:rPr>
      </w:pPr>
    </w:p>
    <w:p w14:paraId="4FE21178" w14:textId="2A1B6220" w:rsidR="00795D96" w:rsidRPr="00F567F5" w:rsidRDefault="00795D96" w:rsidP="00795D96">
      <w:pPr>
        <w:pStyle w:val="Heading1"/>
        <w:spacing w:before="4800" w:after="0"/>
        <w:rPr>
          <w:b w:val="0"/>
          <w:szCs w:val="24"/>
          <w:lang w:val="en-GB"/>
        </w:rPr>
      </w:pPr>
      <w:bookmarkStart w:id="6" w:name="_Toc227834842"/>
      <w:r w:rsidRPr="00BB6D2C">
        <w:rPr>
          <w:sz w:val="24"/>
          <w:szCs w:val="24"/>
          <w:lang w:val="en-GB"/>
        </w:rPr>
        <w:t xml:space="preserve">CONSULAR POSTS HEADED BY </w:t>
      </w:r>
      <w:r>
        <w:rPr>
          <w:sz w:val="24"/>
          <w:szCs w:val="24"/>
          <w:lang w:val="en-GB"/>
        </w:rPr>
        <w:t>HONORARY</w:t>
      </w:r>
      <w:r w:rsidRPr="00BB6D2C">
        <w:rPr>
          <w:sz w:val="24"/>
          <w:szCs w:val="24"/>
          <w:lang w:val="en-GB"/>
        </w:rPr>
        <w:t xml:space="preserve"> CONSULAR OFFICERS</w:t>
      </w:r>
      <w:bookmarkEnd w:id="6"/>
    </w:p>
    <w:p w14:paraId="2C1C1E37" w14:textId="0B1BD0C1" w:rsidR="00696CE2" w:rsidRDefault="00667539" w:rsidP="00667539">
      <w:pPr>
        <w:pStyle w:val="clCountry"/>
      </w:pPr>
      <w:bookmarkStart w:id="7" w:name="CLMisijeHonorar"/>
      <w:bookmarkEnd w:id="7"/>
      <w:r>
        <w:br w:type="column"/>
      </w:r>
      <w:bookmarkStart w:id="8" w:name="_Toc227834843"/>
      <w:r>
        <w:lastRenderedPageBreak/>
        <w:t>Denmark</w:t>
      </w:r>
      <w:bookmarkEnd w:id="8"/>
    </w:p>
    <w:p w14:paraId="45242E51" w14:textId="785C5D4A" w:rsidR="00667539" w:rsidRDefault="00667539" w:rsidP="00667539">
      <w:pPr>
        <w:pStyle w:val="clTitle"/>
      </w:pPr>
      <w:r>
        <w:t>CONSULATE - GENERAL OF THE KINGDOM OF DENMARK</w:t>
      </w:r>
    </w:p>
    <w:p w14:paraId="0A73CE1B" w14:textId="53A95642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Komenskeg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6</w:t>
      </w:r>
    </w:p>
    <w:p w14:paraId="225F0542" w14:textId="3259824E" w:rsidR="00667539" w:rsidRDefault="00667539" w:rsidP="00667539">
      <w:pPr>
        <w:pStyle w:val="clContact"/>
      </w:pPr>
    </w:p>
    <w:p w14:paraId="2EE8AF32" w14:textId="24FAFBD2" w:rsidR="00667539" w:rsidRDefault="00667539" w:rsidP="00667539">
      <w:pPr>
        <w:pStyle w:val="clContact"/>
      </w:pPr>
      <w:r>
        <w:t>Tel: + 386 1 300 76 60</w:t>
      </w:r>
    </w:p>
    <w:p w14:paraId="4B9B7FB4" w14:textId="4EA770DC" w:rsidR="00667539" w:rsidRDefault="00667539" w:rsidP="00667539">
      <w:pPr>
        <w:pStyle w:val="clContact"/>
      </w:pPr>
      <w:r>
        <w:t>Fax: + 386 1 433 70 98</w:t>
      </w:r>
    </w:p>
    <w:p w14:paraId="08A19565" w14:textId="54FDC555" w:rsidR="00667539" w:rsidRDefault="00667539" w:rsidP="00667539">
      <w:pPr>
        <w:pStyle w:val="clContact"/>
      </w:pPr>
      <w:r>
        <w:t>E-mail: nina.selih@selih.si</w:t>
      </w:r>
    </w:p>
    <w:p w14:paraId="26883189" w14:textId="445EC405" w:rsidR="00667539" w:rsidRDefault="00667539" w:rsidP="00667539">
      <w:pPr>
        <w:pStyle w:val="clPerson"/>
      </w:pPr>
      <w:r>
        <w:t>Ms Nina ŠELIH</w:t>
      </w:r>
    </w:p>
    <w:p w14:paraId="0292CCC3" w14:textId="49F81718" w:rsidR="00667539" w:rsidRDefault="00667539" w:rsidP="00667539">
      <w:pPr>
        <w:pStyle w:val="clPerson2"/>
      </w:pPr>
      <w:r>
        <w:t>Honorary Consul – General</w:t>
      </w:r>
    </w:p>
    <w:p w14:paraId="4D9AD473" w14:textId="58219317" w:rsidR="00667539" w:rsidRDefault="00667539" w:rsidP="00667539">
      <w:pPr>
        <w:pStyle w:val="clPerson2"/>
      </w:pPr>
      <w:r>
        <w:t>(Exequatur: 16 May 2000)</w:t>
      </w:r>
    </w:p>
    <w:p w14:paraId="1B14CA0D" w14:textId="01B5596D" w:rsidR="00667539" w:rsidRDefault="00667539" w:rsidP="00667539">
      <w:pPr>
        <w:pStyle w:val="clCountry"/>
      </w:pPr>
      <w:r>
        <w:br w:type="column"/>
      </w:r>
      <w:bookmarkStart w:id="9" w:name="_Toc227834844"/>
      <w:r>
        <w:lastRenderedPageBreak/>
        <w:t>Jordan</w:t>
      </w:r>
      <w:bookmarkEnd w:id="9"/>
    </w:p>
    <w:p w14:paraId="25345024" w14:textId="256A9822" w:rsidR="00667539" w:rsidRDefault="00667539" w:rsidP="00667539">
      <w:pPr>
        <w:pStyle w:val="clTitle"/>
      </w:pPr>
      <w:r>
        <w:t>CONSULATE - GENERAL OF THE HASHEMITE KINGDOM OF JORDAN</w:t>
      </w:r>
    </w:p>
    <w:p w14:paraId="055B1C8F" w14:textId="620E923E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Zaloška</w:t>
      </w:r>
      <w:proofErr w:type="spellEnd"/>
      <w:r>
        <w:t xml:space="preserve"> cesta 159</w:t>
      </w:r>
    </w:p>
    <w:p w14:paraId="640D51A7" w14:textId="6E025A8B" w:rsidR="00667539" w:rsidRDefault="00667539" w:rsidP="00667539">
      <w:pPr>
        <w:pStyle w:val="clContact"/>
      </w:pPr>
    </w:p>
    <w:p w14:paraId="6B586F65" w14:textId="00CAD280" w:rsidR="00667539" w:rsidRDefault="00667539" w:rsidP="00667539">
      <w:pPr>
        <w:pStyle w:val="clContact"/>
      </w:pPr>
      <w:r>
        <w:t>Tel: + 386 1 546 15 00, + 386 1 546 15 01</w:t>
      </w:r>
    </w:p>
    <w:p w14:paraId="7FFA25E7" w14:textId="50F730A2" w:rsidR="00667539" w:rsidRDefault="00667539" w:rsidP="00667539">
      <w:pPr>
        <w:pStyle w:val="clContact"/>
      </w:pPr>
      <w:r>
        <w:t>Fax: + 386 1 546 15 05</w:t>
      </w:r>
    </w:p>
    <w:p w14:paraId="36119304" w14:textId="0507A776" w:rsidR="00667539" w:rsidRDefault="00667539" w:rsidP="00667539">
      <w:pPr>
        <w:pStyle w:val="clContact"/>
      </w:pPr>
      <w:r>
        <w:t>E-mail: samir.amarin@siol.net</w:t>
      </w:r>
    </w:p>
    <w:p w14:paraId="11B00D59" w14:textId="5F90FEF7" w:rsidR="00667539" w:rsidRDefault="00667539" w:rsidP="00667539">
      <w:pPr>
        <w:pStyle w:val="clPerson"/>
      </w:pPr>
      <w:r>
        <w:t>Mr Samir AMARIN</w:t>
      </w:r>
    </w:p>
    <w:p w14:paraId="58923E51" w14:textId="70F4EF79" w:rsidR="00667539" w:rsidRDefault="00667539" w:rsidP="00667539">
      <w:pPr>
        <w:pStyle w:val="clPerson2"/>
      </w:pPr>
      <w:r>
        <w:t>Honorary Consul – General</w:t>
      </w:r>
    </w:p>
    <w:p w14:paraId="7F93D5FC" w14:textId="412D1C7F" w:rsidR="00667539" w:rsidRDefault="00667539" w:rsidP="00667539">
      <w:pPr>
        <w:pStyle w:val="clPerson2"/>
      </w:pPr>
      <w:r>
        <w:t>(Exequatur: 14 March 1995)</w:t>
      </w:r>
    </w:p>
    <w:p w14:paraId="7AAB02CF" w14:textId="30160325" w:rsidR="00667539" w:rsidRDefault="00667539" w:rsidP="00667539">
      <w:pPr>
        <w:pStyle w:val="clCountry"/>
      </w:pPr>
      <w:r>
        <w:br w:type="column"/>
      </w:r>
      <w:bookmarkStart w:id="10" w:name="_Toc227834845"/>
      <w:r>
        <w:lastRenderedPageBreak/>
        <w:t>Nepal</w:t>
      </w:r>
      <w:bookmarkEnd w:id="10"/>
    </w:p>
    <w:p w14:paraId="57835DB5" w14:textId="00518605" w:rsidR="00667539" w:rsidRDefault="00667539" w:rsidP="00667539">
      <w:pPr>
        <w:pStyle w:val="clTitle"/>
      </w:pPr>
      <w:r>
        <w:t>CONSULATE - GENERAL OF NEPAL</w:t>
      </w:r>
    </w:p>
    <w:p w14:paraId="528F1647" w14:textId="4F505038" w:rsidR="00667539" w:rsidRDefault="00667539" w:rsidP="00667539">
      <w:pPr>
        <w:pStyle w:val="clAddress"/>
      </w:pPr>
      <w:r>
        <w:t xml:space="preserve">SI-1000 LJUBLJANA, Na </w:t>
      </w:r>
      <w:proofErr w:type="spellStart"/>
      <w:r>
        <w:t>Stolbi</w:t>
      </w:r>
      <w:proofErr w:type="spellEnd"/>
      <w:r>
        <w:t xml:space="preserve"> 1</w:t>
      </w:r>
    </w:p>
    <w:p w14:paraId="5722536D" w14:textId="7ACE971F" w:rsidR="00667539" w:rsidRDefault="00667539" w:rsidP="00667539">
      <w:pPr>
        <w:pStyle w:val="clOfficeHours"/>
      </w:pPr>
      <w:r>
        <w:t>Office hours: Tuesday, Thursday 14.00 – 16.00</w:t>
      </w:r>
    </w:p>
    <w:p w14:paraId="628868B6" w14:textId="2625F00D" w:rsidR="00667539" w:rsidRDefault="00667539" w:rsidP="00667539">
      <w:pPr>
        <w:pStyle w:val="clContact"/>
      </w:pPr>
    </w:p>
    <w:p w14:paraId="1876E5B6" w14:textId="41430149" w:rsidR="00667539" w:rsidRDefault="00667539" w:rsidP="00667539">
      <w:pPr>
        <w:pStyle w:val="clContact"/>
      </w:pPr>
      <w:r>
        <w:t>Tel: + 386 590 286 20, + 386 40 680 654</w:t>
      </w:r>
    </w:p>
    <w:p w14:paraId="42951C92" w14:textId="5D07CFDA" w:rsidR="00667539" w:rsidRDefault="00667539" w:rsidP="00667539">
      <w:pPr>
        <w:pStyle w:val="clContact"/>
      </w:pPr>
      <w:r>
        <w:t>E-mail: aswin.shrestha@nepconsulate.si</w:t>
      </w:r>
    </w:p>
    <w:p w14:paraId="0FBDC347" w14:textId="5BA1BC8A" w:rsidR="00667539" w:rsidRDefault="00667539" w:rsidP="00667539">
      <w:pPr>
        <w:pStyle w:val="clContact"/>
      </w:pPr>
      <w:r>
        <w:t>Homepage: www.nepconsulate.si</w:t>
      </w:r>
    </w:p>
    <w:p w14:paraId="66CADA44" w14:textId="7C758F31" w:rsidR="00667539" w:rsidRDefault="00667539" w:rsidP="00667539">
      <w:pPr>
        <w:pStyle w:val="clPerson"/>
      </w:pPr>
      <w:r>
        <w:t>Mr Aswin Kumar SHRESTHA</w:t>
      </w:r>
    </w:p>
    <w:p w14:paraId="4503387F" w14:textId="089902AB" w:rsidR="00667539" w:rsidRDefault="00667539" w:rsidP="00667539">
      <w:pPr>
        <w:pStyle w:val="clPerson2"/>
      </w:pPr>
      <w:r>
        <w:t>Honorary Consul – General</w:t>
      </w:r>
    </w:p>
    <w:p w14:paraId="71081889" w14:textId="0D80930B" w:rsidR="00667539" w:rsidRDefault="00667539" w:rsidP="00667539">
      <w:pPr>
        <w:pStyle w:val="clPerson2"/>
      </w:pPr>
      <w:r>
        <w:t>(Exequatur: 13 October 2012)</w:t>
      </w:r>
    </w:p>
    <w:p w14:paraId="1895C532" w14:textId="6EFB42BC" w:rsidR="00667539" w:rsidRDefault="00667539" w:rsidP="00667539">
      <w:pPr>
        <w:pStyle w:val="clCountry"/>
      </w:pPr>
      <w:r>
        <w:br w:type="column"/>
      </w:r>
      <w:bookmarkStart w:id="11" w:name="_Toc227834846"/>
      <w:r>
        <w:lastRenderedPageBreak/>
        <w:t>Norway</w:t>
      </w:r>
      <w:bookmarkEnd w:id="11"/>
    </w:p>
    <w:p w14:paraId="383C20BB" w14:textId="73D32D88" w:rsidR="00667539" w:rsidRDefault="00667539" w:rsidP="00667539">
      <w:pPr>
        <w:pStyle w:val="clTitle"/>
      </w:pPr>
      <w:r>
        <w:t>CONSULATE - GENERAL OF THE KINGDOM OF NORWAY</w:t>
      </w:r>
    </w:p>
    <w:p w14:paraId="0786B06C" w14:textId="6760DC19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Komenskeg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6</w:t>
      </w:r>
    </w:p>
    <w:p w14:paraId="09E88EF7" w14:textId="39C15214" w:rsidR="00667539" w:rsidRDefault="00667539" w:rsidP="00667539">
      <w:pPr>
        <w:pStyle w:val="clContact"/>
      </w:pPr>
    </w:p>
    <w:p w14:paraId="48769385" w14:textId="705482D0" w:rsidR="00667539" w:rsidRDefault="00667539" w:rsidP="00667539">
      <w:pPr>
        <w:pStyle w:val="clContact"/>
      </w:pPr>
      <w:r>
        <w:t>Tel: + 386 40 335 153</w:t>
      </w:r>
    </w:p>
    <w:p w14:paraId="752B58F3" w14:textId="773C6C88" w:rsidR="00667539" w:rsidRDefault="00667539" w:rsidP="00667539">
      <w:pPr>
        <w:pStyle w:val="clContact"/>
      </w:pPr>
      <w:r>
        <w:t>E-mail: natasa.pipan@selih.si</w:t>
      </w:r>
    </w:p>
    <w:p w14:paraId="641CA5A0" w14:textId="4B807A66" w:rsidR="00667539" w:rsidRDefault="00667539" w:rsidP="00667539">
      <w:pPr>
        <w:pStyle w:val="clPerson"/>
      </w:pPr>
      <w:r>
        <w:t xml:space="preserve">Ms </w:t>
      </w:r>
      <w:proofErr w:type="spellStart"/>
      <w:r>
        <w:t>Nataša</w:t>
      </w:r>
      <w:proofErr w:type="spellEnd"/>
      <w:r>
        <w:t xml:space="preserve"> PIPAN NAHTIGAL</w:t>
      </w:r>
    </w:p>
    <w:p w14:paraId="1AE48920" w14:textId="1BA01428" w:rsidR="00667539" w:rsidRDefault="00667539" w:rsidP="00667539">
      <w:pPr>
        <w:pStyle w:val="clPerson2"/>
      </w:pPr>
      <w:r>
        <w:t>Honorary Consul - General</w:t>
      </w:r>
    </w:p>
    <w:p w14:paraId="673202D1" w14:textId="7D34E9BE" w:rsidR="00667539" w:rsidRDefault="00667539" w:rsidP="00667539">
      <w:pPr>
        <w:pStyle w:val="clPerson2"/>
      </w:pPr>
      <w:r>
        <w:t>(Exequatur: 29 September 2022)</w:t>
      </w:r>
    </w:p>
    <w:p w14:paraId="71F82C4F" w14:textId="63C5529D" w:rsidR="00667539" w:rsidRDefault="00667539" w:rsidP="00667539">
      <w:pPr>
        <w:pStyle w:val="clCountry"/>
      </w:pPr>
      <w:r>
        <w:br w:type="column"/>
      </w:r>
      <w:bookmarkStart w:id="12" w:name="_Toc227834847"/>
      <w:r>
        <w:lastRenderedPageBreak/>
        <w:t>Sweden</w:t>
      </w:r>
      <w:bookmarkEnd w:id="12"/>
    </w:p>
    <w:p w14:paraId="23FF3584" w14:textId="0403533A" w:rsidR="00667539" w:rsidRDefault="00667539" w:rsidP="00667539">
      <w:pPr>
        <w:pStyle w:val="clTitle"/>
      </w:pPr>
      <w:r>
        <w:t>CONSULATE - GENERAL OF SWEDEN</w:t>
      </w:r>
    </w:p>
    <w:p w14:paraId="0E9C8EC5" w14:textId="410C4318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Kersnikova</w:t>
      </w:r>
      <w:proofErr w:type="spellEnd"/>
      <w:r>
        <w:t xml:space="preserve"> 6</w:t>
      </w:r>
    </w:p>
    <w:p w14:paraId="0E76CE0F" w14:textId="7ECBBCDC" w:rsidR="00667539" w:rsidRDefault="00667539" w:rsidP="00667539">
      <w:pPr>
        <w:pStyle w:val="clContact"/>
      </w:pPr>
    </w:p>
    <w:p w14:paraId="69193297" w14:textId="297CBF75" w:rsidR="00667539" w:rsidRDefault="00667539" w:rsidP="00667539">
      <w:pPr>
        <w:pStyle w:val="clContact"/>
      </w:pPr>
      <w:r>
        <w:t>Tel: + 386 1 434 04 70</w:t>
      </w:r>
    </w:p>
    <w:p w14:paraId="31C9AAAB" w14:textId="7EAF35E3" w:rsidR="00667539" w:rsidRDefault="00667539" w:rsidP="00667539">
      <w:pPr>
        <w:pStyle w:val="clContact"/>
      </w:pPr>
      <w:r>
        <w:t xml:space="preserve">E-mail: </w:t>
      </w:r>
      <w:proofErr w:type="spellStart"/>
      <w:proofErr w:type="gramStart"/>
      <w:r>
        <w:t>office.ljubljana</w:t>
      </w:r>
      <w:proofErr w:type="gramEnd"/>
      <w:r>
        <w:t>@swe-consulate-si</w:t>
      </w:r>
      <w:proofErr w:type="spellEnd"/>
    </w:p>
    <w:p w14:paraId="22B34E23" w14:textId="6DAF3CC7" w:rsidR="00667539" w:rsidRDefault="00667539" w:rsidP="00667539">
      <w:pPr>
        <w:pStyle w:val="clPerson"/>
      </w:pPr>
      <w:r>
        <w:t>Mr Slobodan SIBINČIČ</w:t>
      </w:r>
    </w:p>
    <w:p w14:paraId="76BB96D9" w14:textId="5EDD70AF" w:rsidR="00667539" w:rsidRDefault="00667539" w:rsidP="00667539">
      <w:pPr>
        <w:pStyle w:val="clPerson2"/>
      </w:pPr>
      <w:r>
        <w:t>Honorary Consul – General</w:t>
      </w:r>
    </w:p>
    <w:p w14:paraId="7038E128" w14:textId="3BF373C5" w:rsidR="00667539" w:rsidRDefault="00667539" w:rsidP="00667539">
      <w:pPr>
        <w:pStyle w:val="clPerson2"/>
      </w:pPr>
      <w:r>
        <w:t>(Exequatur: 12 March 2011)</w:t>
      </w:r>
    </w:p>
    <w:p w14:paraId="05AD1D0B" w14:textId="2405124A" w:rsidR="00667539" w:rsidRDefault="00667539" w:rsidP="00667539">
      <w:pPr>
        <w:pStyle w:val="clCountry"/>
      </w:pPr>
      <w:r>
        <w:br w:type="column"/>
      </w:r>
      <w:bookmarkStart w:id="13" w:name="_Toc227834848"/>
      <w:r>
        <w:lastRenderedPageBreak/>
        <w:t>Thailand</w:t>
      </w:r>
      <w:bookmarkEnd w:id="13"/>
    </w:p>
    <w:p w14:paraId="719B588D" w14:textId="121CDF23" w:rsidR="00667539" w:rsidRDefault="00667539" w:rsidP="00667539">
      <w:pPr>
        <w:pStyle w:val="clTitle"/>
      </w:pPr>
      <w:r>
        <w:t>CONSULATE - GENERAL OF THE KINGDOM OF THAILAND</w:t>
      </w:r>
    </w:p>
    <w:p w14:paraId="78A90C91" w14:textId="19E24B63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arjanska</w:t>
      </w:r>
      <w:proofErr w:type="spellEnd"/>
      <w:r>
        <w:t xml:space="preserve"> cesta 3</w:t>
      </w:r>
    </w:p>
    <w:p w14:paraId="1972CC90" w14:textId="015F1A96" w:rsidR="00667539" w:rsidRDefault="00667539" w:rsidP="00667539">
      <w:pPr>
        <w:pStyle w:val="clOfficeHours"/>
      </w:pPr>
      <w:r>
        <w:t xml:space="preserve">Office hours: Monday, </w:t>
      </w:r>
      <w:proofErr w:type="gramStart"/>
      <w:r>
        <w:t>Wednesday</w:t>
      </w:r>
      <w:proofErr w:type="gramEnd"/>
      <w:r>
        <w:t xml:space="preserve"> 9.00 – 12.00</w:t>
      </w:r>
    </w:p>
    <w:p w14:paraId="388BA8F6" w14:textId="60DDAF3F" w:rsidR="00667539" w:rsidRDefault="00667539" w:rsidP="00667539">
      <w:pPr>
        <w:pStyle w:val="clContact"/>
      </w:pPr>
    </w:p>
    <w:p w14:paraId="3398ECF0" w14:textId="3628EDB8" w:rsidR="00667539" w:rsidRDefault="00667539" w:rsidP="00667539">
      <w:pPr>
        <w:pStyle w:val="clContact"/>
      </w:pPr>
      <w:r>
        <w:t>Tel: + 386 6 31 222 481</w:t>
      </w:r>
    </w:p>
    <w:p w14:paraId="5B347965" w14:textId="3C38E035" w:rsidR="00667539" w:rsidRDefault="00667539" w:rsidP="00667539">
      <w:pPr>
        <w:pStyle w:val="clContact"/>
      </w:pPr>
      <w:r>
        <w:t>E-mail: info@tajska.si</w:t>
      </w:r>
    </w:p>
    <w:p w14:paraId="6CFE2EC3" w14:textId="49975F6F" w:rsidR="00667539" w:rsidRDefault="00667539" w:rsidP="00667539">
      <w:pPr>
        <w:pStyle w:val="clContact"/>
      </w:pPr>
      <w:r>
        <w:t>Homepage: www.tajska.si</w:t>
      </w:r>
    </w:p>
    <w:p w14:paraId="4F350CF3" w14:textId="1BC502BC" w:rsidR="00667539" w:rsidRDefault="00667539" w:rsidP="00667539">
      <w:pPr>
        <w:pStyle w:val="clPerson"/>
      </w:pPr>
      <w:r>
        <w:t>Ms Simona VOLAJ RAKUŠČEK</w:t>
      </w:r>
    </w:p>
    <w:p w14:paraId="7006ACBA" w14:textId="3EDB1DBF" w:rsidR="00667539" w:rsidRDefault="00667539" w:rsidP="00667539">
      <w:pPr>
        <w:pStyle w:val="clPerson2"/>
      </w:pPr>
      <w:r>
        <w:t>Honorary Consul – General</w:t>
      </w:r>
    </w:p>
    <w:p w14:paraId="77110FA3" w14:textId="475628EB" w:rsidR="00667539" w:rsidRDefault="00667539" w:rsidP="00667539">
      <w:pPr>
        <w:pStyle w:val="clPerson2"/>
      </w:pPr>
      <w:r>
        <w:t>(Exequatur: 27 February 2020)</w:t>
      </w:r>
    </w:p>
    <w:p w14:paraId="4F6C8AE6" w14:textId="149092EE" w:rsidR="00667539" w:rsidRDefault="00667539" w:rsidP="00667539">
      <w:pPr>
        <w:pStyle w:val="clCountry"/>
      </w:pPr>
      <w:r>
        <w:br w:type="column"/>
      </w:r>
      <w:bookmarkStart w:id="14" w:name="_Toc227834849"/>
      <w:r>
        <w:lastRenderedPageBreak/>
        <w:t>Angola</w:t>
      </w:r>
      <w:bookmarkEnd w:id="14"/>
    </w:p>
    <w:p w14:paraId="09616E62" w14:textId="64C2EAE8" w:rsidR="00667539" w:rsidRDefault="00667539" w:rsidP="00667539">
      <w:pPr>
        <w:pStyle w:val="clTitle"/>
      </w:pPr>
      <w:r>
        <w:t>CONSULATE OF THE REPUBLIC OF ANGOLA</w:t>
      </w:r>
    </w:p>
    <w:p w14:paraId="24BAB4CD" w14:textId="6A9E5209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eethov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56BE0C2B" w14:textId="53E5B2D9" w:rsidR="00667539" w:rsidRDefault="00667539" w:rsidP="00667539">
      <w:pPr>
        <w:pStyle w:val="clContact"/>
      </w:pPr>
    </w:p>
    <w:p w14:paraId="2E0B17E2" w14:textId="680F4FB9" w:rsidR="00667539" w:rsidRDefault="00667539" w:rsidP="00667539">
      <w:pPr>
        <w:pStyle w:val="clContact"/>
      </w:pPr>
      <w:r>
        <w:t>Tel: + 386 1 200 17 60</w:t>
      </w:r>
    </w:p>
    <w:p w14:paraId="2E72601F" w14:textId="11F05A40" w:rsidR="00667539" w:rsidRDefault="00667539" w:rsidP="00667539">
      <w:pPr>
        <w:pStyle w:val="clContact"/>
      </w:pPr>
      <w:r>
        <w:t>Fax: + 386 1 200 17 67</w:t>
      </w:r>
    </w:p>
    <w:p w14:paraId="4CC30079" w14:textId="4A08FB72" w:rsidR="00667539" w:rsidRDefault="00667539" w:rsidP="00667539">
      <w:pPr>
        <w:pStyle w:val="clContact"/>
      </w:pPr>
      <w:r>
        <w:t>E-mail: andrej.tos@tos.si</w:t>
      </w:r>
    </w:p>
    <w:p w14:paraId="55A32572" w14:textId="3224006A" w:rsidR="00667539" w:rsidRDefault="00667539" w:rsidP="00667539">
      <w:pPr>
        <w:pStyle w:val="clPerson"/>
      </w:pPr>
      <w:r>
        <w:t>Mr Andrej TOŠ</w:t>
      </w:r>
    </w:p>
    <w:p w14:paraId="2A30AE69" w14:textId="15643418" w:rsidR="00667539" w:rsidRDefault="00667539" w:rsidP="00667539">
      <w:pPr>
        <w:pStyle w:val="clPerson2"/>
      </w:pPr>
      <w:r>
        <w:t>Honorary Consul</w:t>
      </w:r>
    </w:p>
    <w:p w14:paraId="402F2BA0" w14:textId="39FD12CD" w:rsidR="00667539" w:rsidRDefault="00667539" w:rsidP="00667539">
      <w:pPr>
        <w:pStyle w:val="clPerson2"/>
      </w:pPr>
      <w:r>
        <w:t>(Exequatur: 25 July 2009)</w:t>
      </w:r>
    </w:p>
    <w:p w14:paraId="3CC72035" w14:textId="559F93B5" w:rsidR="00667539" w:rsidRDefault="00667539" w:rsidP="00667539">
      <w:pPr>
        <w:pStyle w:val="clCountry"/>
      </w:pPr>
      <w:r>
        <w:br w:type="column"/>
      </w:r>
      <w:bookmarkStart w:id="15" w:name="_Toc227834850"/>
      <w:r>
        <w:lastRenderedPageBreak/>
        <w:t>Armenia</w:t>
      </w:r>
      <w:bookmarkEnd w:id="15"/>
    </w:p>
    <w:p w14:paraId="65F25B32" w14:textId="580CD417" w:rsidR="00667539" w:rsidRDefault="00667539" w:rsidP="00667539">
      <w:pPr>
        <w:pStyle w:val="clTitle"/>
      </w:pPr>
      <w:r>
        <w:t>CONSULATE OF THE REPUBLIC OF ARMENIA</w:t>
      </w:r>
    </w:p>
    <w:p w14:paraId="7F314FF7" w14:textId="401ECBD7" w:rsidR="00667539" w:rsidRDefault="00667539" w:rsidP="00667539">
      <w:pPr>
        <w:pStyle w:val="clCountry"/>
      </w:pPr>
      <w:r>
        <w:br w:type="column"/>
      </w:r>
      <w:bookmarkStart w:id="16" w:name="_Toc227834851"/>
      <w:r>
        <w:lastRenderedPageBreak/>
        <w:t>Australia</w:t>
      </w:r>
      <w:bookmarkEnd w:id="16"/>
    </w:p>
    <w:p w14:paraId="787EC94C" w14:textId="40291409" w:rsidR="00667539" w:rsidRDefault="00667539" w:rsidP="00667539">
      <w:pPr>
        <w:pStyle w:val="clTitle"/>
      </w:pPr>
      <w:r>
        <w:t>CONSULATE OF AUSTRALIA</w:t>
      </w:r>
    </w:p>
    <w:p w14:paraId="02F26BA6" w14:textId="29F27497" w:rsidR="00667539" w:rsidRDefault="00667539" w:rsidP="00667539">
      <w:pPr>
        <w:pStyle w:val="clAddress"/>
      </w:pPr>
      <w:r>
        <w:t xml:space="preserve">1000 Ljubljana, </w:t>
      </w:r>
      <w:proofErr w:type="spellStart"/>
      <w:r>
        <w:t>Komenskega</w:t>
      </w:r>
      <w:proofErr w:type="spellEnd"/>
      <w:r>
        <w:t xml:space="preserve"> 12</w:t>
      </w:r>
    </w:p>
    <w:p w14:paraId="556F9720" w14:textId="31A7C9AD" w:rsidR="00667539" w:rsidRDefault="00667539" w:rsidP="00667539">
      <w:pPr>
        <w:pStyle w:val="clOfficeHours"/>
      </w:pPr>
      <w:r>
        <w:t>Office hours: By appointment only</w:t>
      </w:r>
    </w:p>
    <w:p w14:paraId="0CF0C09A" w14:textId="6CE0323E" w:rsidR="00667539" w:rsidRDefault="00667539" w:rsidP="00667539">
      <w:pPr>
        <w:pStyle w:val="clContact"/>
      </w:pPr>
      <w:r>
        <w:t>E-mail: auconsulate.ljubljana@gmail.com</w:t>
      </w:r>
    </w:p>
    <w:p w14:paraId="6FF45807" w14:textId="745F18DC" w:rsidR="00667539" w:rsidRDefault="00667539" w:rsidP="00667539">
      <w:pPr>
        <w:pStyle w:val="clPerson"/>
      </w:pPr>
      <w:r>
        <w:t xml:space="preserve">Ms </w:t>
      </w:r>
      <w:proofErr w:type="spellStart"/>
      <w:r>
        <w:t>Gabrijela</w:t>
      </w:r>
      <w:proofErr w:type="spellEnd"/>
      <w:r>
        <w:t xml:space="preserve"> SMUK</w:t>
      </w:r>
    </w:p>
    <w:p w14:paraId="7F49B571" w14:textId="4B24940D" w:rsidR="00667539" w:rsidRDefault="00667539" w:rsidP="00667539">
      <w:pPr>
        <w:pStyle w:val="clPerson2"/>
      </w:pPr>
      <w:r>
        <w:t>Honorary Consular Officer</w:t>
      </w:r>
    </w:p>
    <w:p w14:paraId="55509E46" w14:textId="4C960FED" w:rsidR="00667539" w:rsidRDefault="00667539" w:rsidP="00667539">
      <w:pPr>
        <w:pStyle w:val="clPerson2"/>
      </w:pPr>
      <w:r>
        <w:t>(Exequatur: 15 January 2024)</w:t>
      </w:r>
    </w:p>
    <w:p w14:paraId="33EDE385" w14:textId="4CCB8293" w:rsidR="00667539" w:rsidRDefault="00667539" w:rsidP="00667539">
      <w:pPr>
        <w:pStyle w:val="clCountry"/>
      </w:pPr>
      <w:r>
        <w:br w:type="column"/>
      </w:r>
      <w:bookmarkStart w:id="17" w:name="_Toc227834852"/>
      <w:r>
        <w:lastRenderedPageBreak/>
        <w:t>Austria</w:t>
      </w:r>
      <w:bookmarkEnd w:id="17"/>
    </w:p>
    <w:p w14:paraId="365D1626" w14:textId="009995FE" w:rsidR="00667539" w:rsidRDefault="00667539" w:rsidP="00667539">
      <w:pPr>
        <w:pStyle w:val="clTitle"/>
      </w:pPr>
      <w:r>
        <w:t>CONSULATE OF THE REPUBLIC OF AUSTRIA</w:t>
      </w:r>
    </w:p>
    <w:p w14:paraId="1F1BE606" w14:textId="1889FB45" w:rsidR="00667539" w:rsidRDefault="00667539" w:rsidP="00667539">
      <w:pPr>
        <w:pStyle w:val="clAddress"/>
      </w:pPr>
      <w:r>
        <w:t xml:space="preserve">SI-6000 KOPER, </w:t>
      </w:r>
      <w:proofErr w:type="spellStart"/>
      <w:r>
        <w:t>Trg</w:t>
      </w:r>
      <w:proofErr w:type="spellEnd"/>
      <w:r>
        <w:t xml:space="preserve"> Brolo 4</w:t>
      </w:r>
    </w:p>
    <w:p w14:paraId="007942F3" w14:textId="69B8434A" w:rsidR="00667539" w:rsidRDefault="00667539" w:rsidP="00667539">
      <w:pPr>
        <w:pStyle w:val="clOfficeHours"/>
      </w:pPr>
      <w:r>
        <w:t>Office hours: Wednesday 13.00 - 17.00, Thursday 9.00 - 13.00</w:t>
      </w:r>
    </w:p>
    <w:p w14:paraId="5CFA5043" w14:textId="09E60724" w:rsidR="00667539" w:rsidRDefault="00667539" w:rsidP="00667539">
      <w:pPr>
        <w:pStyle w:val="clContact"/>
      </w:pPr>
    </w:p>
    <w:p w14:paraId="58AC99AA" w14:textId="5AC433CC" w:rsidR="00667539" w:rsidRDefault="00667539" w:rsidP="00667539">
      <w:pPr>
        <w:pStyle w:val="clContact"/>
      </w:pPr>
      <w:r>
        <w:t>Tel: + 3868 202 27 20</w:t>
      </w:r>
    </w:p>
    <w:p w14:paraId="340402AF" w14:textId="0F5B91B6" w:rsidR="00667539" w:rsidRDefault="00667539" w:rsidP="00667539">
      <w:pPr>
        <w:pStyle w:val="clContact"/>
      </w:pPr>
      <w:r>
        <w:t>E-mail: info@at-honorarkonsulat-koper.com</w:t>
      </w:r>
    </w:p>
    <w:p w14:paraId="46F19CED" w14:textId="237B3653" w:rsidR="00667539" w:rsidRDefault="00667539" w:rsidP="00667539">
      <w:pPr>
        <w:pStyle w:val="clPerson"/>
      </w:pPr>
      <w:r>
        <w:t xml:space="preserve">Ms </w:t>
      </w:r>
      <w:proofErr w:type="spellStart"/>
      <w:r>
        <w:t>Urška</w:t>
      </w:r>
      <w:proofErr w:type="spellEnd"/>
      <w:r>
        <w:t xml:space="preserve"> SVETLIK</w:t>
      </w:r>
    </w:p>
    <w:p w14:paraId="48DFD269" w14:textId="593318CB" w:rsidR="00667539" w:rsidRDefault="00667539" w:rsidP="00667539">
      <w:pPr>
        <w:pStyle w:val="clPerson2"/>
      </w:pPr>
      <w:r>
        <w:t>Honorary Consul</w:t>
      </w:r>
    </w:p>
    <w:p w14:paraId="184AF92B" w14:textId="7C9CFE18" w:rsidR="00667539" w:rsidRDefault="00667539" w:rsidP="00667539">
      <w:pPr>
        <w:pStyle w:val="clPerson2"/>
      </w:pPr>
      <w:r>
        <w:t>(Exequatur: 13 March 2020)</w:t>
      </w:r>
    </w:p>
    <w:p w14:paraId="2DCCE391" w14:textId="28430D77" w:rsidR="00667539" w:rsidRDefault="00667539" w:rsidP="00667539">
      <w:pPr>
        <w:pStyle w:val="clTitleEmpty"/>
      </w:pPr>
    </w:p>
    <w:p w14:paraId="2F685544" w14:textId="0407BA74" w:rsidR="00667539" w:rsidRDefault="00667539" w:rsidP="00667539">
      <w:pPr>
        <w:pStyle w:val="clTitle"/>
      </w:pPr>
      <w:r>
        <w:t>CONSULATE OF THE REPUBLIC OF AUSTRIA</w:t>
      </w:r>
    </w:p>
    <w:p w14:paraId="3788B10F" w14:textId="3F69EC27" w:rsidR="00667539" w:rsidRDefault="00667539" w:rsidP="00667539">
      <w:pPr>
        <w:pStyle w:val="clAddress"/>
      </w:pPr>
      <w:r>
        <w:t xml:space="preserve">SI-2000 MARIBOR, </w:t>
      </w:r>
      <w:proofErr w:type="spellStart"/>
      <w:r>
        <w:t>Gregorčič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9</w:t>
      </w:r>
    </w:p>
    <w:p w14:paraId="5D956B3C" w14:textId="4FB0187D" w:rsidR="00667539" w:rsidRDefault="00667539" w:rsidP="00667539">
      <w:pPr>
        <w:pStyle w:val="clOfficeHours"/>
      </w:pPr>
      <w:r>
        <w:t>Office hours: Monday, Wednesday, Friday 10.00 – 12.00</w:t>
      </w:r>
    </w:p>
    <w:p w14:paraId="31A85A23" w14:textId="2296CBAE" w:rsidR="00667539" w:rsidRDefault="00667539" w:rsidP="00667539">
      <w:pPr>
        <w:pStyle w:val="clContact"/>
      </w:pPr>
    </w:p>
    <w:p w14:paraId="0E109952" w14:textId="1DE0D36B" w:rsidR="00667539" w:rsidRDefault="00667539" w:rsidP="00667539">
      <w:pPr>
        <w:pStyle w:val="clContact"/>
      </w:pPr>
      <w:r>
        <w:t>Tel: + 386 2 228 55 80</w:t>
      </w:r>
    </w:p>
    <w:p w14:paraId="551B6D29" w14:textId="2B1D726E" w:rsidR="00667539" w:rsidRDefault="00667539" w:rsidP="00667539">
      <w:pPr>
        <w:pStyle w:val="clContact"/>
      </w:pPr>
      <w:r>
        <w:t>E-mail: honorarkonsulat.marburg@grawe.si</w:t>
      </w:r>
    </w:p>
    <w:p w14:paraId="23BBBEE7" w14:textId="707E8724" w:rsidR="00667539" w:rsidRDefault="00667539" w:rsidP="00667539">
      <w:pPr>
        <w:pStyle w:val="clPerson"/>
      </w:pPr>
      <w:r>
        <w:t>Ms Helga RUDORFER</w:t>
      </w:r>
    </w:p>
    <w:p w14:paraId="4113603F" w14:textId="46DB38AC" w:rsidR="00667539" w:rsidRDefault="00667539" w:rsidP="00667539">
      <w:pPr>
        <w:pStyle w:val="clPerson2"/>
      </w:pPr>
      <w:r>
        <w:t>Honorary Consul</w:t>
      </w:r>
    </w:p>
    <w:p w14:paraId="631A0B81" w14:textId="7CE4B10C" w:rsidR="00667539" w:rsidRDefault="00667539" w:rsidP="00667539">
      <w:pPr>
        <w:pStyle w:val="clPerson2"/>
      </w:pPr>
      <w:r>
        <w:t>(Exequatur: 20 October 2021)</w:t>
      </w:r>
    </w:p>
    <w:p w14:paraId="6C692134" w14:textId="209479DC" w:rsidR="00667539" w:rsidRDefault="00667539" w:rsidP="00667539">
      <w:pPr>
        <w:pStyle w:val="clCountry"/>
      </w:pPr>
      <w:r>
        <w:br w:type="column"/>
      </w:r>
      <w:bookmarkStart w:id="18" w:name="_Toc227834853"/>
      <w:r>
        <w:lastRenderedPageBreak/>
        <w:t>Bangladesh</w:t>
      </w:r>
      <w:bookmarkEnd w:id="18"/>
    </w:p>
    <w:p w14:paraId="7B13A6FD" w14:textId="07F7317E" w:rsidR="00667539" w:rsidRDefault="00667539" w:rsidP="00667539">
      <w:pPr>
        <w:pStyle w:val="clTitle"/>
      </w:pPr>
      <w:r>
        <w:t>CONUSULATE OF THE PEOPLE´S REPUBLIC OF BANGLADESH</w:t>
      </w:r>
    </w:p>
    <w:p w14:paraId="31325F2E" w14:textId="1C724E8A" w:rsidR="00667539" w:rsidRDefault="00667539" w:rsidP="00667539">
      <w:pPr>
        <w:pStyle w:val="clCountry"/>
      </w:pPr>
      <w:r>
        <w:br w:type="column"/>
      </w:r>
      <w:bookmarkStart w:id="19" w:name="_Toc227834854"/>
      <w:r>
        <w:lastRenderedPageBreak/>
        <w:t>Belgium</w:t>
      </w:r>
      <w:bookmarkEnd w:id="19"/>
    </w:p>
    <w:p w14:paraId="683BC6D1" w14:textId="3E7FDA2A" w:rsidR="00667539" w:rsidRDefault="00667539" w:rsidP="00667539">
      <w:pPr>
        <w:pStyle w:val="clTitle"/>
      </w:pPr>
      <w:r>
        <w:t>CONSULATE OF THE KINGDOM OF BELGIUM</w:t>
      </w:r>
    </w:p>
    <w:p w14:paraId="49E14ACF" w14:textId="089A8E70" w:rsidR="00667539" w:rsidRDefault="00667539" w:rsidP="00667539">
      <w:pPr>
        <w:pStyle w:val="clAddress"/>
      </w:pPr>
      <w:r>
        <w:t xml:space="preserve">SI-1000 </w:t>
      </w:r>
      <w:proofErr w:type="gramStart"/>
      <w:r>
        <w:t>LJUBLJANA,,</w:t>
      </w:r>
      <w:proofErr w:type="gramEnd"/>
      <w:r>
        <w:t xml:space="preserve"> </w:t>
      </w:r>
      <w:proofErr w:type="spellStart"/>
      <w:r>
        <w:t>Gosposvetska</w:t>
      </w:r>
      <w:proofErr w:type="spellEnd"/>
      <w:r>
        <w:t xml:space="preserve"> cesta 11</w:t>
      </w:r>
    </w:p>
    <w:p w14:paraId="2C5715D6" w14:textId="696B167E" w:rsidR="00667539" w:rsidRDefault="00667539" w:rsidP="00667539">
      <w:pPr>
        <w:pStyle w:val="clOfficeHours"/>
      </w:pPr>
      <w:r>
        <w:t>Official hours: Monday – Friday 9.00 – 12.00 and 14.00 – 16.00</w:t>
      </w:r>
    </w:p>
    <w:p w14:paraId="4C4AC05B" w14:textId="6AC24211" w:rsidR="00667539" w:rsidRDefault="00667539" w:rsidP="00667539">
      <w:pPr>
        <w:pStyle w:val="clContact"/>
      </w:pPr>
    </w:p>
    <w:p w14:paraId="396D6C4E" w14:textId="08AFBA16" w:rsidR="00667539" w:rsidRDefault="00667539" w:rsidP="00667539">
      <w:pPr>
        <w:pStyle w:val="clContact"/>
      </w:pPr>
      <w:r>
        <w:t>Tel: + 386 59 086 600</w:t>
      </w:r>
    </w:p>
    <w:p w14:paraId="58829CEE" w14:textId="025BA55E" w:rsidR="00667539" w:rsidRDefault="00667539" w:rsidP="00667539">
      <w:pPr>
        <w:pStyle w:val="clContact"/>
      </w:pPr>
      <w:r>
        <w:t>Emergency number: + 386 31 311 331</w:t>
      </w:r>
    </w:p>
    <w:p w14:paraId="10E3C1F8" w14:textId="4DBED4C9" w:rsidR="00667539" w:rsidRDefault="00667539" w:rsidP="00667539">
      <w:pPr>
        <w:pStyle w:val="clContact"/>
      </w:pPr>
      <w:r>
        <w:t>Fax: + 386 59 086 609</w:t>
      </w:r>
    </w:p>
    <w:p w14:paraId="2CF60CE5" w14:textId="61A70635" w:rsidR="00667539" w:rsidRDefault="00667539" w:rsidP="00667539">
      <w:pPr>
        <w:pStyle w:val="clContact"/>
      </w:pPr>
      <w:r>
        <w:t>E-mail: consulate.be@odilaw.com</w:t>
      </w:r>
    </w:p>
    <w:p w14:paraId="5FA6175D" w14:textId="5012F48B" w:rsidR="00667539" w:rsidRDefault="00667539" w:rsidP="00667539">
      <w:pPr>
        <w:pStyle w:val="clPerson"/>
      </w:pPr>
      <w:r>
        <w:t xml:space="preserve">Mr </w:t>
      </w:r>
      <w:proofErr w:type="spellStart"/>
      <w:r>
        <w:t>Uroš</w:t>
      </w:r>
      <w:proofErr w:type="spellEnd"/>
      <w:r>
        <w:t xml:space="preserve"> ILIĆ</w:t>
      </w:r>
    </w:p>
    <w:p w14:paraId="023C6AFE" w14:textId="78153EB9" w:rsidR="00667539" w:rsidRDefault="00667539" w:rsidP="00667539">
      <w:pPr>
        <w:pStyle w:val="clPerson2"/>
      </w:pPr>
      <w:r>
        <w:t>Honorary Consul</w:t>
      </w:r>
    </w:p>
    <w:p w14:paraId="62142D6D" w14:textId="44E1756D" w:rsidR="00667539" w:rsidRDefault="00667539" w:rsidP="00667539">
      <w:pPr>
        <w:pStyle w:val="clPerson2"/>
      </w:pPr>
      <w:r>
        <w:t>(Exequatur: 28 December 2015)</w:t>
      </w:r>
    </w:p>
    <w:p w14:paraId="1862B9E1" w14:textId="35D1A756" w:rsidR="00667539" w:rsidRDefault="00667539" w:rsidP="00667539">
      <w:pPr>
        <w:pStyle w:val="clCountry"/>
      </w:pPr>
      <w:r>
        <w:br w:type="column"/>
      </w:r>
      <w:bookmarkStart w:id="20" w:name="_Toc227834855"/>
      <w:r>
        <w:lastRenderedPageBreak/>
        <w:t>Brazil</w:t>
      </w:r>
      <w:bookmarkEnd w:id="20"/>
    </w:p>
    <w:p w14:paraId="470D6AC7" w14:textId="17C4AA6E" w:rsidR="00667539" w:rsidRDefault="00667539" w:rsidP="00667539">
      <w:pPr>
        <w:pStyle w:val="clTitle"/>
      </w:pPr>
      <w:r>
        <w:t>CONSULATE OF THE FEDERATIVE REPUBLIC OF BRAZIL</w:t>
      </w:r>
    </w:p>
    <w:p w14:paraId="6ECAF34F" w14:textId="3EDC2527" w:rsidR="00667539" w:rsidRDefault="00667539" w:rsidP="00667539">
      <w:pPr>
        <w:pStyle w:val="clAddress"/>
      </w:pPr>
      <w:r>
        <w:t xml:space="preserve">SI-6000 KOPER, </w:t>
      </w:r>
      <w:proofErr w:type="spellStart"/>
      <w:r>
        <w:t>Vojkovo</w:t>
      </w:r>
      <w:proofErr w:type="spellEnd"/>
      <w:r>
        <w:t xml:space="preserve"> </w:t>
      </w:r>
      <w:proofErr w:type="spellStart"/>
      <w:r>
        <w:t>nabrežje</w:t>
      </w:r>
      <w:proofErr w:type="spellEnd"/>
      <w:r>
        <w:t xml:space="preserve"> 32</w:t>
      </w:r>
    </w:p>
    <w:p w14:paraId="1E8A27CE" w14:textId="3525CD1F" w:rsidR="00667539" w:rsidRDefault="00667539" w:rsidP="00667539">
      <w:pPr>
        <w:pStyle w:val="clContact"/>
      </w:pPr>
    </w:p>
    <w:p w14:paraId="063AFC73" w14:textId="5CA688F2" w:rsidR="00667539" w:rsidRDefault="00667539" w:rsidP="00667539">
      <w:pPr>
        <w:pStyle w:val="clContact"/>
      </w:pPr>
      <w:r>
        <w:t>Tel: + 386 41 676 050</w:t>
      </w:r>
    </w:p>
    <w:p w14:paraId="7BE08FDD" w14:textId="12FDE5BA" w:rsidR="00667539" w:rsidRDefault="00667539" w:rsidP="00667539">
      <w:pPr>
        <w:pStyle w:val="clContact"/>
      </w:pPr>
      <w:r>
        <w:t>E-mail: ivan.knezevic@kclj.si, ivanknezevicivan@gmail.com</w:t>
      </w:r>
    </w:p>
    <w:p w14:paraId="3162CBB1" w14:textId="781F8724" w:rsidR="00667539" w:rsidRDefault="00667539" w:rsidP="00667539">
      <w:pPr>
        <w:pStyle w:val="clPerson"/>
      </w:pPr>
      <w:r>
        <w:t>Mr Ivan KNEŽEVIĆ</w:t>
      </w:r>
    </w:p>
    <w:p w14:paraId="6C906484" w14:textId="42B0AC63" w:rsidR="00667539" w:rsidRDefault="00667539" w:rsidP="00667539">
      <w:pPr>
        <w:pStyle w:val="clPerson2"/>
      </w:pPr>
      <w:r>
        <w:t>honorary consular officer</w:t>
      </w:r>
    </w:p>
    <w:p w14:paraId="0ED230E7" w14:textId="2296282F" w:rsidR="00667539" w:rsidRDefault="00667539" w:rsidP="00667539">
      <w:pPr>
        <w:pStyle w:val="clPerson2"/>
      </w:pPr>
      <w:r>
        <w:t>(Exequatur: 11 July 2009)</w:t>
      </w:r>
    </w:p>
    <w:p w14:paraId="75905469" w14:textId="3D0328F8" w:rsidR="00667539" w:rsidRDefault="00667539" w:rsidP="00667539">
      <w:pPr>
        <w:pStyle w:val="clTitleEmpty"/>
      </w:pPr>
    </w:p>
    <w:p w14:paraId="3D47906E" w14:textId="3022AFF8" w:rsidR="00667539" w:rsidRDefault="00667539" w:rsidP="00667539">
      <w:pPr>
        <w:pStyle w:val="clTitle"/>
      </w:pPr>
      <w:r>
        <w:t>CONSULATE OF THE FEDERATIVE REPUBLIC OF BRAZIL</w:t>
      </w:r>
    </w:p>
    <w:p w14:paraId="3DC57B82" w14:textId="4CD63C0E" w:rsidR="00667539" w:rsidRDefault="00667539" w:rsidP="00667539">
      <w:pPr>
        <w:pStyle w:val="clCountry"/>
      </w:pPr>
      <w:r>
        <w:br w:type="column"/>
      </w:r>
      <w:bookmarkStart w:id="21" w:name="_Toc227834856"/>
      <w:r>
        <w:lastRenderedPageBreak/>
        <w:t>Bulgaria</w:t>
      </w:r>
      <w:bookmarkEnd w:id="21"/>
    </w:p>
    <w:p w14:paraId="51CAC7C4" w14:textId="25413D0E" w:rsidR="00667539" w:rsidRDefault="00667539" w:rsidP="00667539">
      <w:pPr>
        <w:pStyle w:val="clTitle"/>
      </w:pPr>
      <w:r>
        <w:t>CONSULATE OF THE REPUBLIC OF BULGARIA</w:t>
      </w:r>
    </w:p>
    <w:p w14:paraId="52D0163B" w14:textId="39C40344" w:rsidR="00667539" w:rsidRDefault="00667539" w:rsidP="00667539">
      <w:pPr>
        <w:pStyle w:val="clAddress"/>
      </w:pPr>
      <w:r>
        <w:t xml:space="preserve">SI-3000 CELJE, </w:t>
      </w:r>
      <w:proofErr w:type="spellStart"/>
      <w:r>
        <w:t>Ljubljanska</w:t>
      </w:r>
      <w:proofErr w:type="spellEnd"/>
      <w:r>
        <w:t xml:space="preserve"> cesta 20, 2. </w:t>
      </w:r>
      <w:proofErr w:type="spellStart"/>
      <w:r>
        <w:t>nadstropje</w:t>
      </w:r>
      <w:proofErr w:type="spellEnd"/>
    </w:p>
    <w:p w14:paraId="2FBE1FD2" w14:textId="2BD78625" w:rsidR="00667539" w:rsidRDefault="00667539" w:rsidP="00667539">
      <w:pPr>
        <w:pStyle w:val="clContact"/>
      </w:pPr>
    </w:p>
    <w:p w14:paraId="0641FE87" w14:textId="007944B2" w:rsidR="00667539" w:rsidRDefault="00667539" w:rsidP="00667539">
      <w:pPr>
        <w:pStyle w:val="clContact"/>
      </w:pPr>
      <w:r>
        <w:t>Tel: + 386 41 336 227</w:t>
      </w:r>
    </w:p>
    <w:p w14:paraId="474D13D7" w14:textId="3AFA550B" w:rsidR="00667539" w:rsidRDefault="00667539" w:rsidP="00667539">
      <w:pPr>
        <w:pStyle w:val="clContact"/>
      </w:pPr>
      <w:r>
        <w:t>E-mail: info@bulgariaconsulate.si</w:t>
      </w:r>
    </w:p>
    <w:p w14:paraId="309D4BDB" w14:textId="0289C184" w:rsidR="00667539" w:rsidRDefault="00667539" w:rsidP="00667539">
      <w:pPr>
        <w:pStyle w:val="clPerson"/>
      </w:pPr>
      <w:r>
        <w:t>Mr Jure PUČKO</w:t>
      </w:r>
    </w:p>
    <w:p w14:paraId="79D19701" w14:textId="69C6AC52" w:rsidR="00667539" w:rsidRDefault="00667539" w:rsidP="00667539">
      <w:pPr>
        <w:pStyle w:val="clPerson2"/>
      </w:pPr>
      <w:r>
        <w:t>Honorary Consul</w:t>
      </w:r>
    </w:p>
    <w:p w14:paraId="05CDAA46" w14:textId="1C4E7BC3" w:rsidR="00667539" w:rsidRDefault="00667539" w:rsidP="00667539">
      <w:pPr>
        <w:pStyle w:val="clPerson2"/>
      </w:pPr>
      <w:r>
        <w:t>(Exequatur: 19 April 2022)</w:t>
      </w:r>
    </w:p>
    <w:p w14:paraId="09EE9E8B" w14:textId="4EC204E7" w:rsidR="00667539" w:rsidRDefault="00667539" w:rsidP="00667539">
      <w:pPr>
        <w:pStyle w:val="clCountry"/>
      </w:pPr>
      <w:r>
        <w:br w:type="column"/>
      </w:r>
      <w:bookmarkStart w:id="22" w:name="_Toc227834857"/>
      <w:r>
        <w:lastRenderedPageBreak/>
        <w:t>Canada</w:t>
      </w:r>
      <w:bookmarkEnd w:id="22"/>
    </w:p>
    <w:p w14:paraId="0442DFB3" w14:textId="6BE349CC" w:rsidR="00667539" w:rsidRDefault="00667539" w:rsidP="00667539">
      <w:pPr>
        <w:pStyle w:val="clTitle"/>
      </w:pPr>
      <w:r>
        <w:t>CONSULATE OF CANADA</w:t>
      </w:r>
    </w:p>
    <w:p w14:paraId="0992F5BF" w14:textId="6C017B8A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Linhartova</w:t>
      </w:r>
      <w:proofErr w:type="spellEnd"/>
      <w:r>
        <w:t xml:space="preserve"> cesta 49 a</w:t>
      </w:r>
    </w:p>
    <w:p w14:paraId="0FED3F38" w14:textId="3BB5EB39" w:rsidR="00667539" w:rsidRDefault="00667539" w:rsidP="00667539">
      <w:pPr>
        <w:pStyle w:val="clOfficeHours"/>
      </w:pPr>
      <w:r>
        <w:t>Official hours: Monday, Wednesday, Friday 8.00 – 12.00</w:t>
      </w:r>
    </w:p>
    <w:p w14:paraId="4D0DB6A8" w14:textId="222539C7" w:rsidR="00667539" w:rsidRDefault="00667539" w:rsidP="00667539">
      <w:pPr>
        <w:pStyle w:val="clContact"/>
      </w:pPr>
    </w:p>
    <w:p w14:paraId="09264C9B" w14:textId="75AD9486" w:rsidR="00667539" w:rsidRDefault="00667539" w:rsidP="00667539">
      <w:pPr>
        <w:pStyle w:val="clContact"/>
      </w:pPr>
      <w:r>
        <w:t>Tel: + 386 1 252 44 44</w:t>
      </w:r>
    </w:p>
    <w:p w14:paraId="1F27D9B5" w14:textId="2EE6FCDC" w:rsidR="00667539" w:rsidRDefault="00667539" w:rsidP="00667539">
      <w:pPr>
        <w:pStyle w:val="clContact"/>
      </w:pPr>
      <w:r>
        <w:t>Fax: + 386 1 252 33 33</w:t>
      </w:r>
    </w:p>
    <w:p w14:paraId="6E7F4E06" w14:textId="6DC844F0" w:rsidR="00667539" w:rsidRDefault="00667539" w:rsidP="00667539">
      <w:pPr>
        <w:pStyle w:val="clContact"/>
      </w:pPr>
      <w:r>
        <w:t>E-mail: ljubljana@international.gc.ca</w:t>
      </w:r>
    </w:p>
    <w:p w14:paraId="37099DD4" w14:textId="0BCDD3ED" w:rsidR="00667539" w:rsidRDefault="00667539" w:rsidP="00667539">
      <w:pPr>
        <w:pStyle w:val="clPerson"/>
      </w:pPr>
      <w:r>
        <w:t xml:space="preserve">Ms </w:t>
      </w:r>
      <w:proofErr w:type="spellStart"/>
      <w:r>
        <w:t>Aleška</w:t>
      </w:r>
      <w:proofErr w:type="spellEnd"/>
      <w:r>
        <w:t xml:space="preserve"> MIŽIGOJ</w:t>
      </w:r>
    </w:p>
    <w:p w14:paraId="7247D3A2" w14:textId="2A197142" w:rsidR="00667539" w:rsidRDefault="00667539" w:rsidP="00667539">
      <w:pPr>
        <w:pStyle w:val="clPerson2"/>
      </w:pPr>
      <w:r>
        <w:t>Honorary Consul</w:t>
      </w:r>
    </w:p>
    <w:p w14:paraId="2D1AAEDE" w14:textId="41F0CEC1" w:rsidR="00667539" w:rsidRDefault="00667539" w:rsidP="00667539">
      <w:pPr>
        <w:pStyle w:val="clPerson2"/>
      </w:pPr>
      <w:r>
        <w:t>(Exequatur: 5 August 2011)</w:t>
      </w:r>
    </w:p>
    <w:p w14:paraId="4E389E0D" w14:textId="6D93AD1E" w:rsidR="00667539" w:rsidRDefault="00667539" w:rsidP="00667539">
      <w:pPr>
        <w:pStyle w:val="clCountry"/>
      </w:pPr>
      <w:r>
        <w:br w:type="column"/>
      </w:r>
      <w:bookmarkStart w:id="23" w:name="_Toc227834858"/>
      <w:r>
        <w:lastRenderedPageBreak/>
        <w:t>Chile</w:t>
      </w:r>
      <w:bookmarkEnd w:id="23"/>
    </w:p>
    <w:p w14:paraId="55653B1A" w14:textId="3D65D79A" w:rsidR="00667539" w:rsidRDefault="00667539" w:rsidP="00667539">
      <w:pPr>
        <w:pStyle w:val="clTitle"/>
      </w:pPr>
      <w:r>
        <w:t>CONSULATE OF THE REPUBLIC OF CHILE</w:t>
      </w:r>
    </w:p>
    <w:p w14:paraId="070D05A4" w14:textId="61F67848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rdnik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4 b</w:t>
      </w:r>
    </w:p>
    <w:p w14:paraId="47714702" w14:textId="5FBE044C" w:rsidR="00667539" w:rsidRDefault="00667539" w:rsidP="00667539">
      <w:pPr>
        <w:pStyle w:val="clContact"/>
      </w:pPr>
    </w:p>
    <w:p w14:paraId="17B7B905" w14:textId="38A58E20" w:rsidR="00667539" w:rsidRDefault="00667539" w:rsidP="00667539">
      <w:pPr>
        <w:pStyle w:val="clContact"/>
      </w:pPr>
      <w:r>
        <w:t>Tel: + 386 1 423 96 70, + 386 1 423 42 59, + 386 41 820 960</w:t>
      </w:r>
    </w:p>
    <w:p w14:paraId="424A2F7A" w14:textId="74CAE9CC" w:rsidR="00667539" w:rsidRDefault="00667539" w:rsidP="00667539">
      <w:pPr>
        <w:pStyle w:val="clContact"/>
      </w:pPr>
      <w:r>
        <w:t>Fax: + 386 1 423 51 85</w:t>
      </w:r>
    </w:p>
    <w:p w14:paraId="27783C7C" w14:textId="21B89525" w:rsidR="00667539" w:rsidRDefault="00667539" w:rsidP="00667539">
      <w:pPr>
        <w:pStyle w:val="clContact"/>
      </w:pPr>
      <w:r>
        <w:t>E-mail: conchile@amis.net</w:t>
      </w:r>
    </w:p>
    <w:p w14:paraId="413E6E27" w14:textId="1C35F29D" w:rsidR="00667539" w:rsidRDefault="00667539" w:rsidP="00667539">
      <w:pPr>
        <w:pStyle w:val="clPerson"/>
      </w:pPr>
      <w:r>
        <w:t xml:space="preserve">Mr </w:t>
      </w:r>
      <w:proofErr w:type="spellStart"/>
      <w:r>
        <w:t>Matjaž</w:t>
      </w:r>
      <w:proofErr w:type="spellEnd"/>
      <w:r>
        <w:t xml:space="preserve"> MEDVEDŠEK</w:t>
      </w:r>
    </w:p>
    <w:p w14:paraId="5CA939B7" w14:textId="2B2AFDCA" w:rsidR="00667539" w:rsidRDefault="00667539" w:rsidP="00667539">
      <w:pPr>
        <w:pStyle w:val="clPerson2"/>
      </w:pPr>
      <w:r>
        <w:t>Honorary Consul</w:t>
      </w:r>
    </w:p>
    <w:p w14:paraId="2B56F38B" w14:textId="79D8ECCD" w:rsidR="00667539" w:rsidRDefault="00667539" w:rsidP="00667539">
      <w:pPr>
        <w:pStyle w:val="clPerson2"/>
      </w:pPr>
      <w:r>
        <w:t>(Exequatur: 12 July 1994)</w:t>
      </w:r>
    </w:p>
    <w:p w14:paraId="120174C1" w14:textId="1D3EFB2F" w:rsidR="00667539" w:rsidRDefault="00667539" w:rsidP="00667539">
      <w:pPr>
        <w:pStyle w:val="clCountry"/>
      </w:pPr>
      <w:r>
        <w:br w:type="column"/>
      </w:r>
      <w:bookmarkStart w:id="24" w:name="_Toc227834859"/>
      <w:r>
        <w:lastRenderedPageBreak/>
        <w:t>Croatia</w:t>
      </w:r>
      <w:bookmarkEnd w:id="24"/>
    </w:p>
    <w:p w14:paraId="1437024F" w14:textId="11B9BD4C" w:rsidR="00667539" w:rsidRDefault="00667539" w:rsidP="00667539">
      <w:pPr>
        <w:pStyle w:val="clTitle"/>
      </w:pPr>
      <w:r>
        <w:t>CONSULATE OF THE REPUBLIC OF CROATIA</w:t>
      </w:r>
    </w:p>
    <w:p w14:paraId="1D9FCF86" w14:textId="0425D1A1" w:rsidR="00667539" w:rsidRDefault="00667539" w:rsidP="00667539">
      <w:pPr>
        <w:pStyle w:val="clAddress"/>
      </w:pPr>
      <w:r>
        <w:t xml:space="preserve">SI-2000 MARIBOR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Svobode</w:t>
      </w:r>
      <w:proofErr w:type="spellEnd"/>
      <w:r>
        <w:t xml:space="preserve"> 3</w:t>
      </w:r>
    </w:p>
    <w:p w14:paraId="39E7B5CD" w14:textId="093648AD" w:rsidR="00667539" w:rsidRDefault="00667539" w:rsidP="00667539">
      <w:pPr>
        <w:pStyle w:val="clContact"/>
      </w:pPr>
    </w:p>
    <w:p w14:paraId="028EC81A" w14:textId="0BEEDF60" w:rsidR="00667539" w:rsidRDefault="00667539" w:rsidP="00667539">
      <w:pPr>
        <w:pStyle w:val="clContact"/>
      </w:pPr>
      <w:r>
        <w:t>Tel: + 386 41 705 417</w:t>
      </w:r>
    </w:p>
    <w:p w14:paraId="65FC239D" w14:textId="3750918F" w:rsidR="00667539" w:rsidRDefault="00667539" w:rsidP="00667539">
      <w:pPr>
        <w:pStyle w:val="clContact"/>
      </w:pPr>
      <w:r>
        <w:t>E-mail: sime.ivanjko43@gmail.com</w:t>
      </w:r>
    </w:p>
    <w:p w14:paraId="28ECF624" w14:textId="3E435382" w:rsidR="00667539" w:rsidRDefault="00667539" w:rsidP="00667539">
      <w:pPr>
        <w:pStyle w:val="clPerson"/>
      </w:pPr>
      <w:r>
        <w:t xml:space="preserve">Mr </w:t>
      </w:r>
      <w:proofErr w:type="spellStart"/>
      <w:r>
        <w:t>Šime</w:t>
      </w:r>
      <w:proofErr w:type="spellEnd"/>
      <w:r>
        <w:t xml:space="preserve"> IVANJKO</w:t>
      </w:r>
    </w:p>
    <w:p w14:paraId="37E77732" w14:textId="06FBA055" w:rsidR="00667539" w:rsidRDefault="00667539" w:rsidP="00667539">
      <w:pPr>
        <w:pStyle w:val="clPerson2"/>
      </w:pPr>
      <w:r>
        <w:t>Honorary Consul</w:t>
      </w:r>
    </w:p>
    <w:p w14:paraId="7E4292C0" w14:textId="605D4FF9" w:rsidR="00667539" w:rsidRDefault="00667539" w:rsidP="00667539">
      <w:pPr>
        <w:pStyle w:val="clPerson2"/>
      </w:pPr>
      <w:r>
        <w:t>(Exequatur: 1 March 2002)</w:t>
      </w:r>
    </w:p>
    <w:p w14:paraId="76D1EB9B" w14:textId="6E488594" w:rsidR="00667539" w:rsidRDefault="00667539" w:rsidP="00667539">
      <w:pPr>
        <w:pStyle w:val="clTitleEmpty"/>
      </w:pPr>
    </w:p>
    <w:p w14:paraId="6F396ABC" w14:textId="617D870F" w:rsidR="00667539" w:rsidRDefault="00667539" w:rsidP="00667539">
      <w:pPr>
        <w:pStyle w:val="clTitle"/>
      </w:pPr>
      <w:r>
        <w:t>CONSULATE OF THE REPUBLIC OF CROATIA</w:t>
      </w:r>
    </w:p>
    <w:p w14:paraId="27B32976" w14:textId="0177376F" w:rsidR="00667539" w:rsidRDefault="00667539" w:rsidP="00667539">
      <w:pPr>
        <w:pStyle w:val="clAddress"/>
      </w:pPr>
      <w:r>
        <w:t xml:space="preserve">SI-6000 KOPER, </w:t>
      </w:r>
      <w:proofErr w:type="spellStart"/>
      <w:r>
        <w:t>Ferr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0</w:t>
      </w:r>
    </w:p>
    <w:p w14:paraId="55965F09" w14:textId="04C8C194" w:rsidR="00667539" w:rsidRDefault="00667539" w:rsidP="00667539">
      <w:pPr>
        <w:pStyle w:val="clContact"/>
      </w:pPr>
    </w:p>
    <w:p w14:paraId="24B6F986" w14:textId="0623E272" w:rsidR="00667539" w:rsidRDefault="00667539" w:rsidP="00667539">
      <w:pPr>
        <w:pStyle w:val="clContact"/>
      </w:pPr>
      <w:r>
        <w:t>Tel: + 386 31 418 627</w:t>
      </w:r>
    </w:p>
    <w:p w14:paraId="29B2E60A" w14:textId="7874654B" w:rsidR="00667539" w:rsidRDefault="00667539" w:rsidP="00667539">
      <w:pPr>
        <w:pStyle w:val="clContact"/>
      </w:pPr>
      <w:r>
        <w:t>E-mail: bozo.dimnik@gmail.com, ivanka.brezigar@telemach.net</w:t>
      </w:r>
    </w:p>
    <w:p w14:paraId="245EF292" w14:textId="525C2BE5" w:rsidR="00667539" w:rsidRDefault="00667539" w:rsidP="00667539">
      <w:pPr>
        <w:pStyle w:val="clPerson"/>
      </w:pPr>
      <w:r>
        <w:t xml:space="preserve">Mr </w:t>
      </w:r>
      <w:proofErr w:type="spellStart"/>
      <w:r>
        <w:t>Božidar</w:t>
      </w:r>
      <w:proofErr w:type="spellEnd"/>
      <w:r>
        <w:t xml:space="preserve"> DIMNIK</w:t>
      </w:r>
    </w:p>
    <w:p w14:paraId="350CCAC8" w14:textId="20BF3810" w:rsidR="00667539" w:rsidRDefault="00667539" w:rsidP="00667539">
      <w:pPr>
        <w:pStyle w:val="clPerson2"/>
      </w:pPr>
      <w:r>
        <w:t>Honorary Consul</w:t>
      </w:r>
    </w:p>
    <w:p w14:paraId="62D68FC8" w14:textId="0BFF7B7B" w:rsidR="00667539" w:rsidRDefault="00667539" w:rsidP="00667539">
      <w:pPr>
        <w:pStyle w:val="clPerson2"/>
      </w:pPr>
      <w:r>
        <w:t>(Exequatur: 1 March 2002)</w:t>
      </w:r>
    </w:p>
    <w:p w14:paraId="6330C492" w14:textId="103FB757" w:rsidR="00667539" w:rsidRDefault="00667539" w:rsidP="00667539">
      <w:pPr>
        <w:pStyle w:val="clCountry"/>
      </w:pPr>
      <w:r>
        <w:br w:type="column"/>
      </w:r>
      <w:bookmarkStart w:id="25" w:name="_Toc227834860"/>
      <w:r>
        <w:lastRenderedPageBreak/>
        <w:t>Cyprus</w:t>
      </w:r>
      <w:bookmarkEnd w:id="25"/>
    </w:p>
    <w:p w14:paraId="77693A2D" w14:textId="1637AB74" w:rsidR="00667539" w:rsidRDefault="00667539" w:rsidP="00667539">
      <w:pPr>
        <w:pStyle w:val="clTitle"/>
      </w:pPr>
      <w:r>
        <w:t>CONSULATE OF THE REPUBLIC OF CYPRUS</w:t>
      </w:r>
    </w:p>
    <w:p w14:paraId="70B9416D" w14:textId="351D253B" w:rsidR="00667539" w:rsidRDefault="00667539" w:rsidP="00667539">
      <w:pPr>
        <w:pStyle w:val="clCountry"/>
      </w:pPr>
      <w:r>
        <w:br w:type="column"/>
      </w:r>
      <w:bookmarkStart w:id="26" w:name="_Toc227834861"/>
      <w:r>
        <w:lastRenderedPageBreak/>
        <w:t>Estonia</w:t>
      </w:r>
      <w:bookmarkEnd w:id="26"/>
    </w:p>
    <w:p w14:paraId="3A2A1BAE" w14:textId="243CBD75" w:rsidR="00667539" w:rsidRDefault="00667539" w:rsidP="00667539">
      <w:pPr>
        <w:pStyle w:val="clTitle"/>
      </w:pPr>
      <w:r>
        <w:t>CONSULATE OF THE REPUBLIC OF ESTONIA</w:t>
      </w:r>
    </w:p>
    <w:p w14:paraId="493D0533" w14:textId="443C81EF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Gospodinj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605183B1" w14:textId="3235FD49" w:rsidR="00667539" w:rsidRDefault="00667539" w:rsidP="00667539">
      <w:pPr>
        <w:pStyle w:val="clContact"/>
      </w:pPr>
    </w:p>
    <w:p w14:paraId="5C42A725" w14:textId="6B6CDFEE" w:rsidR="00667539" w:rsidRDefault="00667539" w:rsidP="00667539">
      <w:pPr>
        <w:pStyle w:val="clContact"/>
      </w:pPr>
      <w:r>
        <w:t>Tel: + 386 1 582 67 89, + 386 40 424 950</w:t>
      </w:r>
    </w:p>
    <w:p w14:paraId="4AD78B59" w14:textId="6E41D74B" w:rsidR="00667539" w:rsidRDefault="00667539" w:rsidP="00667539">
      <w:pPr>
        <w:pStyle w:val="clContact"/>
      </w:pPr>
      <w:r>
        <w:t>E-mail: ziga.peljko@mfa.ee</w:t>
      </w:r>
    </w:p>
    <w:p w14:paraId="6EED5CF1" w14:textId="3DCC978D" w:rsidR="00667539" w:rsidRDefault="00667539" w:rsidP="00667539">
      <w:pPr>
        <w:pStyle w:val="clPerson"/>
      </w:pPr>
      <w:r>
        <w:t xml:space="preserve">Mr </w:t>
      </w:r>
      <w:proofErr w:type="spellStart"/>
      <w:r>
        <w:t>Žiga</w:t>
      </w:r>
      <w:proofErr w:type="spellEnd"/>
      <w:r>
        <w:t xml:space="preserve"> PELJKO</w:t>
      </w:r>
    </w:p>
    <w:p w14:paraId="6CDEE3C5" w14:textId="2F1A2181" w:rsidR="00667539" w:rsidRDefault="00667539" w:rsidP="00667539">
      <w:pPr>
        <w:pStyle w:val="clPerson2"/>
      </w:pPr>
      <w:r>
        <w:t>Honorary Consul</w:t>
      </w:r>
    </w:p>
    <w:p w14:paraId="18841EE4" w14:textId="202205E7" w:rsidR="00667539" w:rsidRDefault="00667539" w:rsidP="00667539">
      <w:pPr>
        <w:pStyle w:val="clPerson2"/>
      </w:pPr>
      <w:r>
        <w:t>(Exequatur: 31 March 2017)</w:t>
      </w:r>
    </w:p>
    <w:p w14:paraId="54492371" w14:textId="61E53269" w:rsidR="00667539" w:rsidRDefault="00667539" w:rsidP="00667539">
      <w:pPr>
        <w:pStyle w:val="clCountry"/>
      </w:pPr>
      <w:r>
        <w:br w:type="column"/>
      </w:r>
      <w:bookmarkStart w:id="27" w:name="_Toc227834862"/>
      <w:r>
        <w:lastRenderedPageBreak/>
        <w:t>Finland</w:t>
      </w:r>
      <w:bookmarkEnd w:id="27"/>
    </w:p>
    <w:p w14:paraId="30CBCD52" w14:textId="6884F645" w:rsidR="00667539" w:rsidRDefault="00667539" w:rsidP="00667539">
      <w:pPr>
        <w:pStyle w:val="clTitle"/>
      </w:pPr>
      <w:r>
        <w:t>CONSULATE OF THE REPUBLIC OF FINLAND</w:t>
      </w:r>
    </w:p>
    <w:p w14:paraId="4FE89F9D" w14:textId="7B5C46A5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56</w:t>
      </w:r>
    </w:p>
    <w:p w14:paraId="1E0F235A" w14:textId="45CBED77" w:rsidR="00667539" w:rsidRDefault="00667539" w:rsidP="00667539">
      <w:pPr>
        <w:pStyle w:val="clContact"/>
      </w:pPr>
    </w:p>
    <w:p w14:paraId="3B61C9CB" w14:textId="2E11707E" w:rsidR="00667539" w:rsidRDefault="00667539" w:rsidP="00667539">
      <w:pPr>
        <w:pStyle w:val="clContact"/>
      </w:pPr>
      <w:r>
        <w:t>Tel: + 386 4 511 33 04</w:t>
      </w:r>
    </w:p>
    <w:p w14:paraId="6E15689D" w14:textId="353B68AB" w:rsidR="00667539" w:rsidRDefault="00667539" w:rsidP="00667539">
      <w:pPr>
        <w:pStyle w:val="clContact"/>
      </w:pPr>
      <w:r>
        <w:t>E-mail: finnish.consulate@ebsgroup.si</w:t>
      </w:r>
    </w:p>
    <w:p w14:paraId="432B354C" w14:textId="3A8C0D80" w:rsidR="00667539" w:rsidRDefault="00667539" w:rsidP="00667539">
      <w:pPr>
        <w:pStyle w:val="clPerson"/>
      </w:pPr>
      <w:r>
        <w:t>Mr Gregor BENČINA</w:t>
      </w:r>
    </w:p>
    <w:p w14:paraId="29EEC324" w14:textId="508A828F" w:rsidR="00667539" w:rsidRDefault="00667539" w:rsidP="00667539">
      <w:pPr>
        <w:pStyle w:val="clPerson2"/>
      </w:pPr>
      <w:r>
        <w:t>Honorary Consul</w:t>
      </w:r>
    </w:p>
    <w:p w14:paraId="6CBF7F2A" w14:textId="4F191C60" w:rsidR="00667539" w:rsidRDefault="00667539" w:rsidP="00667539">
      <w:pPr>
        <w:pStyle w:val="clPerson2"/>
      </w:pPr>
      <w:r>
        <w:t>(Exequatur: 28 November 2015)</w:t>
      </w:r>
    </w:p>
    <w:p w14:paraId="11627D53" w14:textId="7CB766EF" w:rsidR="00667539" w:rsidRDefault="00667539" w:rsidP="00667539">
      <w:pPr>
        <w:pStyle w:val="clCountry"/>
      </w:pPr>
      <w:r>
        <w:br w:type="column"/>
      </w:r>
      <w:bookmarkStart w:id="28" w:name="_Toc227834863"/>
      <w:r>
        <w:lastRenderedPageBreak/>
        <w:t>Georgia</w:t>
      </w:r>
      <w:bookmarkEnd w:id="28"/>
    </w:p>
    <w:p w14:paraId="22F4C793" w14:textId="45E71C55" w:rsidR="00667539" w:rsidRDefault="00667539" w:rsidP="00667539">
      <w:pPr>
        <w:pStyle w:val="clTitle"/>
      </w:pPr>
      <w:r>
        <w:t>CONSULATE OF GEORGIA</w:t>
      </w:r>
    </w:p>
    <w:p w14:paraId="4E36D30D" w14:textId="73D37381" w:rsidR="00667539" w:rsidRDefault="00667539" w:rsidP="00667539">
      <w:pPr>
        <w:pStyle w:val="clAddress"/>
      </w:pPr>
      <w:r>
        <w:t xml:space="preserve">SI-6320 PORTOROŽ, K </w:t>
      </w:r>
      <w:proofErr w:type="spellStart"/>
      <w:r>
        <w:t>sončni</w:t>
      </w:r>
      <w:proofErr w:type="spellEnd"/>
      <w:r>
        <w:t xml:space="preserve"> </w:t>
      </w:r>
      <w:proofErr w:type="spellStart"/>
      <w:r>
        <w:t>poti</w:t>
      </w:r>
      <w:proofErr w:type="spellEnd"/>
      <w:r>
        <w:t xml:space="preserve"> 6</w:t>
      </w:r>
    </w:p>
    <w:p w14:paraId="12031566" w14:textId="1B58B583" w:rsidR="00667539" w:rsidRDefault="00667539" w:rsidP="00667539">
      <w:pPr>
        <w:pStyle w:val="clContact"/>
      </w:pPr>
    </w:p>
    <w:p w14:paraId="353812B2" w14:textId="7076D024" w:rsidR="00667539" w:rsidRDefault="00667539" w:rsidP="00667539">
      <w:pPr>
        <w:pStyle w:val="clContact"/>
      </w:pPr>
      <w:r>
        <w:t>Tel: + 386 41 650 007</w:t>
      </w:r>
    </w:p>
    <w:p w14:paraId="191BD8CF" w14:textId="6913FBD2" w:rsidR="00667539" w:rsidRDefault="00667539" w:rsidP="00667539">
      <w:pPr>
        <w:pStyle w:val="clContact"/>
      </w:pPr>
      <w:r>
        <w:t>E-mail: amalgaj@mfa.gov.ge</w:t>
      </w:r>
    </w:p>
    <w:p w14:paraId="3EB0A2D9" w14:textId="32246F95" w:rsidR="00667539" w:rsidRDefault="00667539" w:rsidP="00667539">
      <w:pPr>
        <w:pStyle w:val="clPerson"/>
      </w:pPr>
      <w:r>
        <w:t>Mr Andrej MALGAJ</w:t>
      </w:r>
    </w:p>
    <w:p w14:paraId="3AD9847D" w14:textId="6EC75874" w:rsidR="00667539" w:rsidRDefault="00667539" w:rsidP="00667539">
      <w:pPr>
        <w:pStyle w:val="clPerson2"/>
      </w:pPr>
      <w:r>
        <w:t>Honorary Consul</w:t>
      </w:r>
    </w:p>
    <w:p w14:paraId="709939F9" w14:textId="7EC7A325" w:rsidR="00667539" w:rsidRDefault="00667539" w:rsidP="00667539">
      <w:pPr>
        <w:pStyle w:val="clPerson2"/>
      </w:pPr>
      <w:r>
        <w:t>(Exequatur: 27 August 2021)</w:t>
      </w:r>
    </w:p>
    <w:p w14:paraId="4BCAB17C" w14:textId="4C7C062C" w:rsidR="00667539" w:rsidRDefault="00667539" w:rsidP="00667539">
      <w:pPr>
        <w:pStyle w:val="clCountry"/>
      </w:pPr>
      <w:r>
        <w:br w:type="column"/>
      </w:r>
      <w:bookmarkStart w:id="29" w:name="_Toc227834864"/>
      <w:r>
        <w:lastRenderedPageBreak/>
        <w:t>Guinea-Bissau</w:t>
      </w:r>
      <w:bookmarkEnd w:id="29"/>
    </w:p>
    <w:p w14:paraId="4D05934F" w14:textId="63BBBCCD" w:rsidR="00667539" w:rsidRDefault="00667539" w:rsidP="00667539">
      <w:pPr>
        <w:pStyle w:val="clTitle"/>
      </w:pPr>
      <w:r>
        <w:t>CONSULATE OF THE REPUBLIC OF GUINEA-BISSAU</w:t>
      </w:r>
    </w:p>
    <w:p w14:paraId="3446E0DC" w14:textId="46A439F8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Avči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9</w:t>
      </w:r>
    </w:p>
    <w:p w14:paraId="2550BA0F" w14:textId="24FE988F" w:rsidR="00667539" w:rsidRDefault="00667539" w:rsidP="00667539">
      <w:pPr>
        <w:pStyle w:val="clContact"/>
      </w:pPr>
    </w:p>
    <w:p w14:paraId="562F67E3" w14:textId="7270115A" w:rsidR="00667539" w:rsidRDefault="00667539" w:rsidP="00667539">
      <w:pPr>
        <w:pStyle w:val="clContact"/>
      </w:pPr>
      <w:r>
        <w:t>Tel: + 386 1 232 12 92</w:t>
      </w:r>
    </w:p>
    <w:p w14:paraId="50569A03" w14:textId="539BEF82" w:rsidR="00667539" w:rsidRDefault="00667539" w:rsidP="00667539">
      <w:pPr>
        <w:pStyle w:val="clContact"/>
      </w:pPr>
      <w:r>
        <w:t>E-mail: uprava@nivo.si</w:t>
      </w:r>
    </w:p>
    <w:p w14:paraId="20403C00" w14:textId="54A19623" w:rsidR="00667539" w:rsidRDefault="00667539" w:rsidP="00667539">
      <w:pPr>
        <w:pStyle w:val="clPerson"/>
      </w:pPr>
      <w:r>
        <w:t>Mr Danilo SENIČ</w:t>
      </w:r>
    </w:p>
    <w:p w14:paraId="5609A1DE" w14:textId="1CFD0DDC" w:rsidR="00667539" w:rsidRDefault="00667539" w:rsidP="00667539">
      <w:pPr>
        <w:pStyle w:val="clPerson2"/>
      </w:pPr>
      <w:r>
        <w:t>Honorary Consul</w:t>
      </w:r>
    </w:p>
    <w:p w14:paraId="33096AFE" w14:textId="25A21557" w:rsidR="00667539" w:rsidRDefault="00667539" w:rsidP="00667539">
      <w:pPr>
        <w:pStyle w:val="clPerson2"/>
      </w:pPr>
      <w:r>
        <w:t>(Exequatur: 15 April 2009)</w:t>
      </w:r>
    </w:p>
    <w:p w14:paraId="5619736F" w14:textId="0970C3CD" w:rsidR="00667539" w:rsidRDefault="00667539" w:rsidP="00667539">
      <w:pPr>
        <w:pStyle w:val="clCountry"/>
      </w:pPr>
      <w:r>
        <w:br w:type="column"/>
      </w:r>
      <w:bookmarkStart w:id="30" w:name="_Toc227834865"/>
      <w:r>
        <w:lastRenderedPageBreak/>
        <w:t>Hungary</w:t>
      </w:r>
      <w:bookmarkEnd w:id="30"/>
    </w:p>
    <w:p w14:paraId="46145502" w14:textId="53C13451" w:rsidR="00667539" w:rsidRDefault="00667539" w:rsidP="00667539">
      <w:pPr>
        <w:pStyle w:val="clTitle"/>
      </w:pPr>
      <w:r>
        <w:t>CONSULATE OF HUNGARY</w:t>
      </w:r>
    </w:p>
    <w:p w14:paraId="3600E337" w14:textId="7BB7606B" w:rsidR="00667539" w:rsidRDefault="00667539" w:rsidP="00667539">
      <w:pPr>
        <w:pStyle w:val="clAddress"/>
      </w:pPr>
      <w:r>
        <w:t xml:space="preserve">SI–6000 KOPER, </w:t>
      </w:r>
      <w:proofErr w:type="spellStart"/>
      <w:r>
        <w:t>Trg</w:t>
      </w:r>
      <w:proofErr w:type="spellEnd"/>
      <w:r>
        <w:t xml:space="preserve"> Brolo 4</w:t>
      </w:r>
    </w:p>
    <w:p w14:paraId="44FAE733" w14:textId="3C3AFC44" w:rsidR="00667539" w:rsidRDefault="00667539" w:rsidP="00667539">
      <w:pPr>
        <w:pStyle w:val="clOfficeHours"/>
      </w:pPr>
      <w:r>
        <w:t>Office hours: Wednesday 14.00 – 18.00</w:t>
      </w:r>
    </w:p>
    <w:p w14:paraId="3DEC9FAF" w14:textId="39B6D464" w:rsidR="00667539" w:rsidRDefault="00667539" w:rsidP="00667539">
      <w:pPr>
        <w:pStyle w:val="clContact"/>
      </w:pPr>
    </w:p>
    <w:p w14:paraId="35FED5AC" w14:textId="2693C633" w:rsidR="00667539" w:rsidRDefault="00667539" w:rsidP="00667539">
      <w:pPr>
        <w:pStyle w:val="clContact"/>
      </w:pPr>
      <w:r>
        <w:t>Tel: + 386 41 673 035</w:t>
      </w:r>
    </w:p>
    <w:p w14:paraId="0E274A47" w14:textId="3EC5D46D" w:rsidR="00667539" w:rsidRDefault="00667539" w:rsidP="00667539">
      <w:pPr>
        <w:pStyle w:val="clContact"/>
      </w:pPr>
      <w:r>
        <w:t>E-mail: iztok.seljak@hidria.com</w:t>
      </w:r>
    </w:p>
    <w:p w14:paraId="46733D2D" w14:textId="43936599" w:rsidR="00667539" w:rsidRDefault="00667539" w:rsidP="00667539">
      <w:pPr>
        <w:pStyle w:val="clPerson"/>
      </w:pPr>
      <w:r>
        <w:t xml:space="preserve">Mr </w:t>
      </w:r>
      <w:proofErr w:type="spellStart"/>
      <w:r>
        <w:t>Iztok</w:t>
      </w:r>
      <w:proofErr w:type="spellEnd"/>
      <w:r>
        <w:t xml:space="preserve"> SELJAK</w:t>
      </w:r>
    </w:p>
    <w:p w14:paraId="08AD7727" w14:textId="59D6CD87" w:rsidR="00667539" w:rsidRDefault="00667539" w:rsidP="00667539">
      <w:pPr>
        <w:pStyle w:val="clPerson2"/>
      </w:pPr>
      <w:r>
        <w:t>Honorary Consul</w:t>
      </w:r>
    </w:p>
    <w:p w14:paraId="2097A244" w14:textId="4473C7E0" w:rsidR="00667539" w:rsidRDefault="00667539" w:rsidP="00667539">
      <w:pPr>
        <w:pStyle w:val="clPerson2"/>
      </w:pPr>
      <w:r>
        <w:t>(Exequatur: 22 September 2020)</w:t>
      </w:r>
    </w:p>
    <w:p w14:paraId="28C7C49A" w14:textId="64FFE99B" w:rsidR="00667539" w:rsidRDefault="00667539" w:rsidP="00667539">
      <w:pPr>
        <w:pStyle w:val="clCountry"/>
      </w:pPr>
      <w:r>
        <w:br w:type="column"/>
      </w:r>
      <w:bookmarkStart w:id="31" w:name="_Toc227834866"/>
      <w:r>
        <w:lastRenderedPageBreak/>
        <w:t>Iceland</w:t>
      </w:r>
      <w:bookmarkEnd w:id="31"/>
    </w:p>
    <w:p w14:paraId="48B1B972" w14:textId="3983A146" w:rsidR="00667539" w:rsidRDefault="00667539" w:rsidP="00667539">
      <w:pPr>
        <w:pStyle w:val="clTitle"/>
      </w:pPr>
      <w:r>
        <w:t>CONSULATE OF ICELAND</w:t>
      </w:r>
    </w:p>
    <w:p w14:paraId="09CECA28" w14:textId="4D4950CF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Smrekarjeva</w:t>
      </w:r>
      <w:proofErr w:type="spellEnd"/>
      <w:r>
        <w:t xml:space="preserve"> 9</w:t>
      </w:r>
    </w:p>
    <w:p w14:paraId="10ADFD94" w14:textId="7DE5CB36" w:rsidR="00667539" w:rsidRDefault="00667539" w:rsidP="00667539">
      <w:pPr>
        <w:pStyle w:val="clContact"/>
      </w:pPr>
    </w:p>
    <w:p w14:paraId="73B1DC83" w14:textId="15A79165" w:rsidR="00667539" w:rsidRDefault="00667539" w:rsidP="00667539">
      <w:pPr>
        <w:pStyle w:val="clContact"/>
      </w:pPr>
      <w:r>
        <w:t>Tel: + 386 1 534 28 06</w:t>
      </w:r>
    </w:p>
    <w:p w14:paraId="588196DF" w14:textId="6FC711E1" w:rsidR="00667539" w:rsidRDefault="00667539" w:rsidP="00667539">
      <w:pPr>
        <w:pStyle w:val="clContact"/>
      </w:pPr>
      <w:r>
        <w:t>E-mail: consulate@iceland.si</w:t>
      </w:r>
    </w:p>
    <w:p w14:paraId="4305C8C5" w14:textId="5CE19414" w:rsidR="00667539" w:rsidRDefault="00667539" w:rsidP="00667539">
      <w:pPr>
        <w:pStyle w:val="clPerson"/>
      </w:pPr>
      <w:r>
        <w:t>Ms Sonja ŠMUC</w:t>
      </w:r>
    </w:p>
    <w:p w14:paraId="54FA99F5" w14:textId="3B2E76AA" w:rsidR="00667539" w:rsidRDefault="00667539" w:rsidP="00667539">
      <w:pPr>
        <w:pStyle w:val="clPerson2"/>
      </w:pPr>
      <w:r>
        <w:t>Honorary Consul</w:t>
      </w:r>
    </w:p>
    <w:p w14:paraId="008B3C9E" w14:textId="575240EE" w:rsidR="00667539" w:rsidRDefault="00667539" w:rsidP="00667539">
      <w:pPr>
        <w:pStyle w:val="clPerson2"/>
      </w:pPr>
      <w:r>
        <w:t>(Exequatur: 11 February 2020)</w:t>
      </w:r>
    </w:p>
    <w:p w14:paraId="0991D4F0" w14:textId="2B06C61F" w:rsidR="00667539" w:rsidRDefault="00667539" w:rsidP="00667539">
      <w:pPr>
        <w:pStyle w:val="clCountry"/>
      </w:pPr>
      <w:r>
        <w:br w:type="column"/>
      </w:r>
      <w:bookmarkStart w:id="32" w:name="_Toc227834867"/>
      <w:r>
        <w:lastRenderedPageBreak/>
        <w:t>Indonesia</w:t>
      </w:r>
      <w:bookmarkEnd w:id="32"/>
    </w:p>
    <w:p w14:paraId="3DEB507B" w14:textId="1E8D660F" w:rsidR="00667539" w:rsidRDefault="00667539" w:rsidP="00667539">
      <w:pPr>
        <w:pStyle w:val="clTitle"/>
      </w:pPr>
      <w:r>
        <w:t>CONSULATE OF THE REPUBLIC OF INDONESIA</w:t>
      </w:r>
    </w:p>
    <w:p w14:paraId="3190FFA7" w14:textId="4D8337D0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Nazorjeva</w:t>
      </w:r>
      <w:proofErr w:type="spellEnd"/>
      <w:r>
        <w:t xml:space="preserve"> 8</w:t>
      </w:r>
    </w:p>
    <w:p w14:paraId="3E0114C8" w14:textId="4A871DEA" w:rsidR="00667539" w:rsidRDefault="00667539" w:rsidP="00667539">
      <w:pPr>
        <w:pStyle w:val="clContact"/>
      </w:pPr>
    </w:p>
    <w:p w14:paraId="3C936B01" w14:textId="1993E828" w:rsidR="00667539" w:rsidRDefault="00667539" w:rsidP="00667539">
      <w:pPr>
        <w:pStyle w:val="clContact"/>
      </w:pPr>
      <w:r>
        <w:t>Tel: + 386 1 200 51 77</w:t>
      </w:r>
    </w:p>
    <w:p w14:paraId="5A3E0EFC" w14:textId="209323D5" w:rsidR="00667539" w:rsidRDefault="00667539" w:rsidP="00667539">
      <w:pPr>
        <w:pStyle w:val="clContact"/>
      </w:pPr>
      <w:r>
        <w:t>Fax: + 386 1 200 51 71</w:t>
      </w:r>
    </w:p>
    <w:p w14:paraId="47D2666A" w14:textId="0B8B0EAA" w:rsidR="00667539" w:rsidRDefault="00667539" w:rsidP="00667539">
      <w:pPr>
        <w:pStyle w:val="clContact"/>
      </w:pPr>
      <w:r>
        <w:t>E-mail: konzulat.indonezije@almis.si</w:t>
      </w:r>
    </w:p>
    <w:p w14:paraId="70BE3DD6" w14:textId="24D0DB02" w:rsidR="00667539" w:rsidRDefault="00667539" w:rsidP="00667539">
      <w:pPr>
        <w:pStyle w:val="clPerson"/>
      </w:pPr>
      <w:r>
        <w:t>Mr Arne MISLEJ</w:t>
      </w:r>
    </w:p>
    <w:p w14:paraId="7B6E9CE9" w14:textId="0F7E12C6" w:rsidR="00667539" w:rsidRDefault="00667539" w:rsidP="00667539">
      <w:pPr>
        <w:pStyle w:val="clPerson2"/>
      </w:pPr>
      <w:r>
        <w:t>Honorary Consul</w:t>
      </w:r>
    </w:p>
    <w:p w14:paraId="72A2DC97" w14:textId="219EDC4E" w:rsidR="00667539" w:rsidRDefault="00667539" w:rsidP="00667539">
      <w:pPr>
        <w:pStyle w:val="clPerson2"/>
      </w:pPr>
      <w:r>
        <w:t>(Exequatur: 26 January 1996)</w:t>
      </w:r>
    </w:p>
    <w:p w14:paraId="667657E7" w14:textId="31792090" w:rsidR="00667539" w:rsidRDefault="00667539" w:rsidP="00667539">
      <w:pPr>
        <w:pStyle w:val="clCountry"/>
      </w:pPr>
      <w:r>
        <w:br w:type="column"/>
      </w:r>
      <w:bookmarkStart w:id="33" w:name="_Toc227834868"/>
      <w:r>
        <w:lastRenderedPageBreak/>
        <w:t>Israel</w:t>
      </w:r>
      <w:bookmarkEnd w:id="33"/>
    </w:p>
    <w:p w14:paraId="0EE3035D" w14:textId="720AE43D" w:rsidR="00667539" w:rsidRDefault="00667539" w:rsidP="00667539">
      <w:pPr>
        <w:pStyle w:val="clTitle"/>
      </w:pPr>
      <w:r>
        <w:t>CONSULATE OF THE STATE OF ISRAEL</w:t>
      </w:r>
    </w:p>
    <w:p w14:paraId="26E2DD2A" w14:textId="2FF11095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7</w:t>
      </w:r>
    </w:p>
    <w:p w14:paraId="4E1603D0" w14:textId="3D9D1AAE" w:rsidR="00667539" w:rsidRDefault="00667539" w:rsidP="00667539">
      <w:pPr>
        <w:pStyle w:val="clContact"/>
      </w:pPr>
    </w:p>
    <w:p w14:paraId="4F155010" w14:textId="39790CF3" w:rsidR="00667539" w:rsidRDefault="00667539" w:rsidP="00667539">
      <w:pPr>
        <w:pStyle w:val="clContact"/>
      </w:pPr>
      <w:r>
        <w:t>Tel: + 386 8 205 43 20</w:t>
      </w:r>
    </w:p>
    <w:p w14:paraId="73F2965F" w14:textId="0C2AA4A5" w:rsidR="00667539" w:rsidRDefault="00667539" w:rsidP="00667539">
      <w:pPr>
        <w:pStyle w:val="clContact"/>
      </w:pPr>
      <w:r>
        <w:t>E-mail: honorary@consulate-israel.si</w:t>
      </w:r>
    </w:p>
    <w:p w14:paraId="5AFB11D3" w14:textId="11063EF2" w:rsidR="00667539" w:rsidRDefault="00667539" w:rsidP="00667539">
      <w:pPr>
        <w:pStyle w:val="clPerson"/>
      </w:pPr>
      <w:r>
        <w:t>Mr Roman LISAC</w:t>
      </w:r>
    </w:p>
    <w:p w14:paraId="37A97719" w14:textId="7DFC1592" w:rsidR="00667539" w:rsidRDefault="00667539" w:rsidP="00667539">
      <w:pPr>
        <w:pStyle w:val="clPerson2"/>
      </w:pPr>
      <w:r>
        <w:t>Honorary Consul</w:t>
      </w:r>
    </w:p>
    <w:p w14:paraId="4AD47D98" w14:textId="280DD034" w:rsidR="00667539" w:rsidRDefault="00667539" w:rsidP="00667539">
      <w:pPr>
        <w:pStyle w:val="clPerson2"/>
      </w:pPr>
      <w:r>
        <w:t>(Exequatur: 20 November 2007)</w:t>
      </w:r>
    </w:p>
    <w:p w14:paraId="34F93422" w14:textId="2FFBD9A2" w:rsidR="00667539" w:rsidRDefault="00667539" w:rsidP="00667539">
      <w:pPr>
        <w:pStyle w:val="clCountry"/>
      </w:pPr>
      <w:r>
        <w:br w:type="column"/>
      </w:r>
      <w:bookmarkStart w:id="34" w:name="_Toc227834869"/>
      <w:r>
        <w:lastRenderedPageBreak/>
        <w:t>Kazakhstan</w:t>
      </w:r>
      <w:bookmarkEnd w:id="34"/>
    </w:p>
    <w:p w14:paraId="6BD8DD69" w14:textId="63821D6B" w:rsidR="00667539" w:rsidRDefault="00667539" w:rsidP="00667539">
      <w:pPr>
        <w:pStyle w:val="clTitle"/>
      </w:pPr>
      <w:r>
        <w:t>CONSULATE OF THE REPUBLIC OF KAZAKHSTAN</w:t>
      </w:r>
    </w:p>
    <w:p w14:paraId="11AF8E2E" w14:textId="4C65C27A" w:rsidR="00667539" w:rsidRDefault="00667539" w:rsidP="00667539">
      <w:pPr>
        <w:pStyle w:val="clAddress"/>
      </w:pPr>
      <w:r>
        <w:t xml:space="preserve">SI-2000 MARIBOR, </w:t>
      </w:r>
      <w:proofErr w:type="spellStart"/>
      <w:r>
        <w:t>Partizanska</w:t>
      </w:r>
      <w:proofErr w:type="spellEnd"/>
      <w:r>
        <w:t xml:space="preserve"> cesta 36</w:t>
      </w:r>
    </w:p>
    <w:p w14:paraId="76E2A36D" w14:textId="6FA47605" w:rsidR="00667539" w:rsidRDefault="00667539" w:rsidP="00667539">
      <w:pPr>
        <w:pStyle w:val="clContact"/>
      </w:pPr>
    </w:p>
    <w:p w14:paraId="13508D8A" w14:textId="3F052FBA" w:rsidR="00667539" w:rsidRDefault="00667539" w:rsidP="00667539">
      <w:pPr>
        <w:pStyle w:val="clContact"/>
      </w:pPr>
      <w:r>
        <w:t>Tel: + 386 2 251 12 14</w:t>
      </w:r>
    </w:p>
    <w:p w14:paraId="4504B6FB" w14:textId="6E2F4395" w:rsidR="00667539" w:rsidRDefault="00667539" w:rsidP="00667539">
      <w:pPr>
        <w:pStyle w:val="clContact"/>
      </w:pPr>
      <w:r>
        <w:t>E-mail: info@notarsifrer.si</w:t>
      </w:r>
    </w:p>
    <w:p w14:paraId="2640A7A9" w14:textId="7F0F4EB5" w:rsidR="00667539" w:rsidRDefault="00667539" w:rsidP="00667539">
      <w:pPr>
        <w:pStyle w:val="clPerson"/>
      </w:pPr>
      <w:r>
        <w:t xml:space="preserve">Mr </w:t>
      </w:r>
      <w:proofErr w:type="spellStart"/>
      <w:r>
        <w:t>Gorazd</w:t>
      </w:r>
      <w:proofErr w:type="spellEnd"/>
      <w:r>
        <w:t xml:space="preserve"> ŠIFRER</w:t>
      </w:r>
    </w:p>
    <w:p w14:paraId="094B761C" w14:textId="7F84BEE3" w:rsidR="00667539" w:rsidRDefault="00667539" w:rsidP="00667539">
      <w:pPr>
        <w:pStyle w:val="clPerson2"/>
      </w:pPr>
      <w:r>
        <w:t>Honorary Consul</w:t>
      </w:r>
    </w:p>
    <w:p w14:paraId="229BFBAF" w14:textId="5BCE51DF" w:rsidR="00667539" w:rsidRDefault="00667539" w:rsidP="00667539">
      <w:pPr>
        <w:pStyle w:val="clPerson2"/>
      </w:pPr>
      <w:r>
        <w:t>(Exequatur: 2 September 2016)</w:t>
      </w:r>
    </w:p>
    <w:p w14:paraId="1527CA48" w14:textId="3287DFB5" w:rsidR="00667539" w:rsidRDefault="00667539" w:rsidP="00667539">
      <w:pPr>
        <w:pStyle w:val="clTitleEmpty"/>
      </w:pPr>
    </w:p>
    <w:p w14:paraId="219DFB65" w14:textId="675D79F7" w:rsidR="00667539" w:rsidRDefault="00667539" w:rsidP="00667539">
      <w:pPr>
        <w:pStyle w:val="clTitle"/>
      </w:pPr>
      <w:r>
        <w:t>CONSULATE OF THE REPUBLIC OF KAZAKHSTAN</w:t>
      </w:r>
    </w:p>
    <w:p w14:paraId="081CE754" w14:textId="430A3F38" w:rsidR="00667539" w:rsidRDefault="00667539" w:rsidP="00667539">
      <w:pPr>
        <w:pStyle w:val="clAddress"/>
      </w:pPr>
      <w:r>
        <w:t xml:space="preserve">SI-5000 NOVA GORICA, </w:t>
      </w:r>
      <w:proofErr w:type="spellStart"/>
      <w:r>
        <w:t>Delpinova</w:t>
      </w:r>
      <w:proofErr w:type="spellEnd"/>
      <w:r>
        <w:t xml:space="preserve"> 7 a</w:t>
      </w:r>
    </w:p>
    <w:p w14:paraId="7B28309D" w14:textId="4FDDFF1B" w:rsidR="00667539" w:rsidRDefault="00667539" w:rsidP="00667539">
      <w:pPr>
        <w:pStyle w:val="clContact"/>
      </w:pPr>
    </w:p>
    <w:p w14:paraId="12908342" w14:textId="4C3E9D15" w:rsidR="00667539" w:rsidRDefault="00667539" w:rsidP="00667539">
      <w:pPr>
        <w:pStyle w:val="clContact"/>
      </w:pPr>
      <w:r>
        <w:t>Tel: + 386 5 338 27 03</w:t>
      </w:r>
    </w:p>
    <w:p w14:paraId="191D083F" w14:textId="5B958D6B" w:rsidR="00667539" w:rsidRDefault="00667539" w:rsidP="00667539">
      <w:pPr>
        <w:pStyle w:val="clPerson"/>
      </w:pPr>
      <w:r>
        <w:t xml:space="preserve">Mr </w:t>
      </w:r>
      <w:proofErr w:type="spellStart"/>
      <w:r>
        <w:t>Dimitrij</w:t>
      </w:r>
      <w:proofErr w:type="spellEnd"/>
      <w:r>
        <w:t xml:space="preserve"> PICIGA</w:t>
      </w:r>
    </w:p>
    <w:p w14:paraId="135F3557" w14:textId="4FD22361" w:rsidR="00667539" w:rsidRDefault="00667539" w:rsidP="00667539">
      <w:pPr>
        <w:pStyle w:val="clPerson2"/>
      </w:pPr>
      <w:r>
        <w:t>Honorary Consul</w:t>
      </w:r>
    </w:p>
    <w:p w14:paraId="4BA41B80" w14:textId="6913A67F" w:rsidR="00667539" w:rsidRDefault="00667539" w:rsidP="00667539">
      <w:pPr>
        <w:pStyle w:val="clPerson2"/>
      </w:pPr>
      <w:r>
        <w:t>(Exequatur: 2 September 2016)</w:t>
      </w:r>
    </w:p>
    <w:p w14:paraId="31E751D8" w14:textId="02F81723" w:rsidR="00667539" w:rsidRDefault="00667539" w:rsidP="00667539">
      <w:pPr>
        <w:pStyle w:val="clCountry"/>
      </w:pPr>
      <w:r>
        <w:br w:type="column"/>
      </w:r>
      <w:bookmarkStart w:id="35" w:name="_Toc227834870"/>
      <w:r>
        <w:lastRenderedPageBreak/>
        <w:t>Korea</w:t>
      </w:r>
      <w:bookmarkEnd w:id="35"/>
    </w:p>
    <w:p w14:paraId="029C5297" w14:textId="57E73479" w:rsidR="00667539" w:rsidRDefault="00667539" w:rsidP="00667539">
      <w:pPr>
        <w:pStyle w:val="clTitle"/>
      </w:pPr>
      <w:r>
        <w:t>CONSULATE OF THE REPUBLIC OF KOREA</w:t>
      </w:r>
    </w:p>
    <w:p w14:paraId="5BD4DE72" w14:textId="39F356EF" w:rsidR="00667539" w:rsidRDefault="00667539" w:rsidP="00667539">
      <w:pPr>
        <w:pStyle w:val="clCountry"/>
      </w:pPr>
      <w:r>
        <w:br w:type="column"/>
      </w:r>
      <w:bookmarkStart w:id="36" w:name="_Toc227834871"/>
      <w:r>
        <w:lastRenderedPageBreak/>
        <w:t>Latvia</w:t>
      </w:r>
      <w:bookmarkEnd w:id="36"/>
    </w:p>
    <w:p w14:paraId="475AF39A" w14:textId="46F92063" w:rsidR="00667539" w:rsidRDefault="00667539" w:rsidP="00667539">
      <w:pPr>
        <w:pStyle w:val="clTitle"/>
      </w:pPr>
      <w:r>
        <w:t>CONSULATE OF THE REPUBLIC OF LATVIA</w:t>
      </w:r>
    </w:p>
    <w:p w14:paraId="5E5C5486" w14:textId="47405ABA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eethov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7</w:t>
      </w:r>
    </w:p>
    <w:p w14:paraId="0AE57767" w14:textId="20225820" w:rsidR="00667539" w:rsidRDefault="00667539" w:rsidP="00667539">
      <w:pPr>
        <w:pStyle w:val="clContact"/>
      </w:pPr>
    </w:p>
    <w:p w14:paraId="609B95D2" w14:textId="71FED975" w:rsidR="00667539" w:rsidRDefault="00667539" w:rsidP="00667539">
      <w:pPr>
        <w:pStyle w:val="clContact"/>
      </w:pPr>
      <w:r>
        <w:t>Tel: + 386 59 22 66 33, + 386 31 688 687</w:t>
      </w:r>
    </w:p>
    <w:p w14:paraId="58E9523E" w14:textId="7A393774" w:rsidR="00667539" w:rsidRDefault="00667539" w:rsidP="00667539">
      <w:pPr>
        <w:pStyle w:val="clContact"/>
      </w:pPr>
      <w:r>
        <w:t>Fax: + 386 8 200 43 34</w:t>
      </w:r>
    </w:p>
    <w:p w14:paraId="00115CE6" w14:textId="7C65337E" w:rsidR="00667539" w:rsidRDefault="00667539" w:rsidP="00667539">
      <w:pPr>
        <w:pStyle w:val="clContact"/>
      </w:pPr>
      <w:r>
        <w:t>E-mail: luka.brezovec@brezovec.si</w:t>
      </w:r>
    </w:p>
    <w:p w14:paraId="517564A1" w14:textId="32196D60" w:rsidR="00667539" w:rsidRDefault="00667539" w:rsidP="00667539">
      <w:pPr>
        <w:pStyle w:val="clPerson"/>
      </w:pPr>
      <w:r>
        <w:t>Mr Luka BREZOVEC</w:t>
      </w:r>
    </w:p>
    <w:p w14:paraId="1485D69E" w14:textId="73876B3E" w:rsidR="00667539" w:rsidRDefault="00667539" w:rsidP="00667539">
      <w:pPr>
        <w:pStyle w:val="clPerson2"/>
      </w:pPr>
      <w:r>
        <w:t>Honorary Consul</w:t>
      </w:r>
    </w:p>
    <w:p w14:paraId="2D2A22AF" w14:textId="32ABA010" w:rsidR="00667539" w:rsidRDefault="00667539" w:rsidP="00667539">
      <w:pPr>
        <w:pStyle w:val="clPerson2"/>
      </w:pPr>
      <w:r>
        <w:t>(Exequatur: 19 April 2014)</w:t>
      </w:r>
    </w:p>
    <w:p w14:paraId="7D28530F" w14:textId="5347AF8A" w:rsidR="00667539" w:rsidRDefault="00667539" w:rsidP="00667539">
      <w:pPr>
        <w:pStyle w:val="clCountry"/>
      </w:pPr>
      <w:r>
        <w:br w:type="column"/>
      </w:r>
      <w:bookmarkStart w:id="37" w:name="_Toc227834872"/>
      <w:r>
        <w:lastRenderedPageBreak/>
        <w:t>Lithuania</w:t>
      </w:r>
      <w:bookmarkEnd w:id="37"/>
    </w:p>
    <w:p w14:paraId="002614D5" w14:textId="3FE2A458" w:rsidR="00667539" w:rsidRDefault="00667539" w:rsidP="00667539">
      <w:pPr>
        <w:pStyle w:val="clTitle"/>
      </w:pPr>
      <w:r>
        <w:t>CONSULATE OF THE REPUBLIC OF LITHUANIA</w:t>
      </w:r>
    </w:p>
    <w:p w14:paraId="74C7A838" w14:textId="0EBDC648" w:rsidR="00667539" w:rsidRDefault="00667539" w:rsidP="00667539">
      <w:pPr>
        <w:pStyle w:val="clAddress"/>
      </w:pPr>
      <w:r>
        <w:t xml:space="preserve">SI-2000 MARIBOR, </w:t>
      </w:r>
      <w:proofErr w:type="spellStart"/>
      <w:r>
        <w:t>Kosarjeva</w:t>
      </w:r>
      <w:proofErr w:type="spellEnd"/>
      <w:r>
        <w:t xml:space="preserve"> 25</w:t>
      </w:r>
    </w:p>
    <w:p w14:paraId="216C74B3" w14:textId="58C5C7E0" w:rsidR="00667539" w:rsidRDefault="00667539" w:rsidP="00667539">
      <w:pPr>
        <w:pStyle w:val="clContact"/>
      </w:pPr>
    </w:p>
    <w:p w14:paraId="3691B5D7" w14:textId="206C279B" w:rsidR="00667539" w:rsidRDefault="00667539" w:rsidP="00667539">
      <w:pPr>
        <w:pStyle w:val="clContact"/>
      </w:pPr>
      <w:r>
        <w:t>Tel: + 386 41 813 119</w:t>
      </w:r>
    </w:p>
    <w:p w14:paraId="703831A8" w14:textId="4A74BB8A" w:rsidR="00667539" w:rsidRDefault="00667539" w:rsidP="00667539">
      <w:pPr>
        <w:pStyle w:val="clContact"/>
      </w:pPr>
      <w:r>
        <w:t>E-mail: nevenka.lebanoresic@gmail.com</w:t>
      </w:r>
    </w:p>
    <w:p w14:paraId="7B4B8295" w14:textId="4053E881" w:rsidR="00667539" w:rsidRDefault="00667539" w:rsidP="00667539">
      <w:pPr>
        <w:pStyle w:val="clPerson"/>
      </w:pPr>
      <w:r>
        <w:t>Ms Nevenka LEBAN</w:t>
      </w:r>
    </w:p>
    <w:p w14:paraId="6E0B85C3" w14:textId="5D0CC84C" w:rsidR="00667539" w:rsidRDefault="00667539" w:rsidP="00667539">
      <w:pPr>
        <w:pStyle w:val="clPerson2"/>
      </w:pPr>
      <w:r>
        <w:t>Honorary Consul</w:t>
      </w:r>
    </w:p>
    <w:p w14:paraId="4E6D05BE" w14:textId="6713E20A" w:rsidR="00667539" w:rsidRDefault="00667539" w:rsidP="00667539">
      <w:pPr>
        <w:pStyle w:val="clPerson2"/>
      </w:pPr>
      <w:r>
        <w:t>(Exequatur: 25 January 2014)</w:t>
      </w:r>
    </w:p>
    <w:p w14:paraId="00D3963E" w14:textId="5F916E82" w:rsidR="00667539" w:rsidRDefault="00667539" w:rsidP="00667539">
      <w:pPr>
        <w:pStyle w:val="clCountry"/>
      </w:pPr>
      <w:r>
        <w:br w:type="column"/>
      </w:r>
      <w:bookmarkStart w:id="38" w:name="_Toc227834873"/>
      <w:r>
        <w:lastRenderedPageBreak/>
        <w:t>Luxembourg</w:t>
      </w:r>
      <w:bookmarkEnd w:id="38"/>
    </w:p>
    <w:p w14:paraId="69496AFC" w14:textId="74A73FA4" w:rsidR="00667539" w:rsidRDefault="00667539" w:rsidP="00667539">
      <w:pPr>
        <w:pStyle w:val="clTitle"/>
      </w:pPr>
      <w:r>
        <w:t>CONSULATE OF THE GRAND DUCHY OF LUXEMBOURG</w:t>
      </w:r>
    </w:p>
    <w:p w14:paraId="4F41714F" w14:textId="7A1605A0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Vošnjak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</w:t>
      </w:r>
    </w:p>
    <w:p w14:paraId="39E2C27D" w14:textId="3C3D469A" w:rsidR="00667539" w:rsidRDefault="00667539" w:rsidP="00667539">
      <w:pPr>
        <w:pStyle w:val="clOfficeHours"/>
      </w:pPr>
      <w:r>
        <w:t>Office hours: Friday 9.00 – 12.00 (by appointment)</w:t>
      </w:r>
    </w:p>
    <w:p w14:paraId="15CA4635" w14:textId="0BF424F1" w:rsidR="00667539" w:rsidRDefault="00667539" w:rsidP="00667539">
      <w:pPr>
        <w:pStyle w:val="clContact"/>
      </w:pPr>
    </w:p>
    <w:p w14:paraId="3039E22E" w14:textId="1624D287" w:rsidR="00667539" w:rsidRDefault="00667539" w:rsidP="00667539">
      <w:pPr>
        <w:pStyle w:val="clContact"/>
      </w:pPr>
      <w:r>
        <w:t>Tel: + 386 31 340 650</w:t>
      </w:r>
    </w:p>
    <w:p w14:paraId="1DAD4509" w14:textId="39BA320B" w:rsidR="00667539" w:rsidRDefault="00667539" w:rsidP="00667539">
      <w:pPr>
        <w:pStyle w:val="clContact"/>
      </w:pPr>
      <w:r>
        <w:t>E-mail: ljubljana@consul-hon.lu</w:t>
      </w:r>
    </w:p>
    <w:p w14:paraId="371E9010" w14:textId="76569982" w:rsidR="00667539" w:rsidRDefault="00667539" w:rsidP="00667539">
      <w:pPr>
        <w:pStyle w:val="clPerson"/>
      </w:pPr>
      <w:r>
        <w:t>Mr Matija FILIPLIČ</w:t>
      </w:r>
    </w:p>
    <w:p w14:paraId="734BF706" w14:textId="65827061" w:rsidR="00667539" w:rsidRDefault="00667539" w:rsidP="00667539">
      <w:pPr>
        <w:pStyle w:val="clPerson2"/>
      </w:pPr>
      <w:r>
        <w:t>Honorary Consul</w:t>
      </w:r>
    </w:p>
    <w:p w14:paraId="581E28E1" w14:textId="337DA9C3" w:rsidR="00667539" w:rsidRDefault="00667539" w:rsidP="00667539">
      <w:pPr>
        <w:pStyle w:val="clPerson2"/>
      </w:pPr>
      <w:r>
        <w:t>(Exequatur: 17 August 2022)</w:t>
      </w:r>
    </w:p>
    <w:p w14:paraId="76E665FE" w14:textId="784351F5" w:rsidR="00667539" w:rsidRDefault="00667539" w:rsidP="00667539">
      <w:pPr>
        <w:pStyle w:val="clCountry"/>
      </w:pPr>
      <w:r>
        <w:br w:type="column"/>
      </w:r>
      <w:bookmarkStart w:id="39" w:name="_Toc227834874"/>
      <w:r>
        <w:lastRenderedPageBreak/>
        <w:t>Malaysia</w:t>
      </w:r>
      <w:bookmarkEnd w:id="39"/>
    </w:p>
    <w:p w14:paraId="49AC2E52" w14:textId="786AB277" w:rsidR="00667539" w:rsidRDefault="00667539" w:rsidP="00667539">
      <w:pPr>
        <w:pStyle w:val="clTitle"/>
      </w:pPr>
      <w:r>
        <w:t>CONSULATE OF MALAYSIA</w:t>
      </w:r>
    </w:p>
    <w:p w14:paraId="304D77F1" w14:textId="251510D5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5</w:t>
      </w:r>
    </w:p>
    <w:p w14:paraId="34338662" w14:textId="37B7309F" w:rsidR="00667539" w:rsidRDefault="00667539" w:rsidP="00667539">
      <w:pPr>
        <w:pStyle w:val="clContact"/>
      </w:pPr>
    </w:p>
    <w:p w14:paraId="09D1277F" w14:textId="6214165B" w:rsidR="00667539" w:rsidRDefault="00667539" w:rsidP="00667539">
      <w:pPr>
        <w:pStyle w:val="clContact"/>
      </w:pPr>
      <w:r>
        <w:t>Tel: + 386 1 283 88 08</w:t>
      </w:r>
    </w:p>
    <w:p w14:paraId="37AA7A60" w14:textId="1317F43A" w:rsidR="00667539" w:rsidRDefault="00667539" w:rsidP="00667539">
      <w:pPr>
        <w:pStyle w:val="clContact"/>
      </w:pPr>
      <w:r>
        <w:t>E-mail: papezanton@gmail.com</w:t>
      </w:r>
    </w:p>
    <w:p w14:paraId="190120AD" w14:textId="0BF8CF98" w:rsidR="00667539" w:rsidRDefault="00667539" w:rsidP="00667539">
      <w:pPr>
        <w:pStyle w:val="clPerson"/>
      </w:pPr>
      <w:r>
        <w:t xml:space="preserve">Mr </w:t>
      </w:r>
      <w:proofErr w:type="spellStart"/>
      <w:r>
        <w:t>Papež</w:t>
      </w:r>
      <w:proofErr w:type="spellEnd"/>
      <w:r>
        <w:t xml:space="preserve"> Anton</w:t>
      </w:r>
    </w:p>
    <w:p w14:paraId="6340A7A0" w14:textId="315FD67D" w:rsidR="00667539" w:rsidRDefault="00667539" w:rsidP="00667539">
      <w:pPr>
        <w:pStyle w:val="clPerson2"/>
      </w:pPr>
      <w:r>
        <w:t>Honorary Consul</w:t>
      </w:r>
    </w:p>
    <w:p w14:paraId="44B44FA7" w14:textId="186C4F60" w:rsidR="00667539" w:rsidRDefault="00667539" w:rsidP="00667539">
      <w:pPr>
        <w:pStyle w:val="clPerson2"/>
      </w:pPr>
      <w:r>
        <w:t>(Exequatur: 22 December 2005)</w:t>
      </w:r>
    </w:p>
    <w:p w14:paraId="0E2DD21F" w14:textId="116F2216" w:rsidR="00667539" w:rsidRDefault="00667539" w:rsidP="00667539">
      <w:pPr>
        <w:pStyle w:val="clCountry"/>
      </w:pPr>
      <w:r>
        <w:br w:type="column"/>
      </w:r>
      <w:bookmarkStart w:id="40" w:name="_Toc227834875"/>
      <w:r>
        <w:lastRenderedPageBreak/>
        <w:t>Malta</w:t>
      </w:r>
      <w:bookmarkEnd w:id="40"/>
    </w:p>
    <w:p w14:paraId="6F7B5558" w14:textId="5622A42E" w:rsidR="00667539" w:rsidRDefault="00667539" w:rsidP="00667539">
      <w:pPr>
        <w:pStyle w:val="clTitle"/>
      </w:pPr>
      <w:r>
        <w:t>CONSULAT OF THE REPUBLIC OF MALTA</w:t>
      </w:r>
    </w:p>
    <w:p w14:paraId="0A015FAB" w14:textId="7813D3D6" w:rsidR="00667539" w:rsidRDefault="00667539" w:rsidP="00667539">
      <w:pPr>
        <w:pStyle w:val="clCountry"/>
      </w:pPr>
      <w:r>
        <w:br w:type="column"/>
      </w:r>
      <w:bookmarkStart w:id="41" w:name="_Toc227834876"/>
      <w:r>
        <w:lastRenderedPageBreak/>
        <w:t>Moldova</w:t>
      </w:r>
      <w:bookmarkEnd w:id="41"/>
    </w:p>
    <w:p w14:paraId="2BB2A863" w14:textId="1B7CC2CA" w:rsidR="00667539" w:rsidRDefault="00667539" w:rsidP="00667539">
      <w:pPr>
        <w:pStyle w:val="clTitle"/>
      </w:pPr>
      <w:r>
        <w:t>CONSULATE OF THE REPUBLIC OF MOLDOVA</w:t>
      </w:r>
    </w:p>
    <w:p w14:paraId="1C497F73" w14:textId="21A5A53E" w:rsidR="00667539" w:rsidRDefault="00667539" w:rsidP="00667539">
      <w:pPr>
        <w:pStyle w:val="clAddress"/>
      </w:pPr>
      <w:r>
        <w:t xml:space="preserve">SI-3000 CELJE, </w:t>
      </w:r>
      <w:proofErr w:type="spellStart"/>
      <w:r>
        <w:t>Ljubljanska</w:t>
      </w:r>
      <w:proofErr w:type="spellEnd"/>
      <w:r>
        <w:t xml:space="preserve"> cesta 20</w:t>
      </w:r>
    </w:p>
    <w:p w14:paraId="6AC0FBF6" w14:textId="088EEE4D" w:rsidR="00667539" w:rsidRDefault="00667539" w:rsidP="00667539">
      <w:pPr>
        <w:pStyle w:val="clContact"/>
      </w:pPr>
    </w:p>
    <w:p w14:paraId="6E58C2F5" w14:textId="42B1F89C" w:rsidR="00667539" w:rsidRDefault="00667539" w:rsidP="00667539">
      <w:pPr>
        <w:pStyle w:val="clContact"/>
      </w:pPr>
      <w:r>
        <w:t>Tel: + 386 31 679 805</w:t>
      </w:r>
    </w:p>
    <w:p w14:paraId="409B4EB1" w14:textId="6268F44E" w:rsidR="00667539" w:rsidRDefault="00667539" w:rsidP="00667539">
      <w:pPr>
        <w:pStyle w:val="clContact"/>
      </w:pPr>
      <w:r>
        <w:t>E-mail: tomaz@moldova-consulate.si</w:t>
      </w:r>
    </w:p>
    <w:p w14:paraId="6F7135D1" w14:textId="296A380E" w:rsidR="00667539" w:rsidRDefault="00667539" w:rsidP="00667539">
      <w:pPr>
        <w:pStyle w:val="clPerson"/>
      </w:pPr>
      <w:r>
        <w:t xml:space="preserve">Mr </w:t>
      </w:r>
      <w:proofErr w:type="spellStart"/>
      <w:r>
        <w:t>Tomaž</w:t>
      </w:r>
      <w:proofErr w:type="spellEnd"/>
      <w:r>
        <w:t xml:space="preserve"> ERJAVEC</w:t>
      </w:r>
    </w:p>
    <w:p w14:paraId="6AF53F29" w14:textId="4F616932" w:rsidR="00667539" w:rsidRDefault="00667539" w:rsidP="00667539">
      <w:pPr>
        <w:pStyle w:val="clPerson2"/>
      </w:pPr>
      <w:r>
        <w:t>Honorary Consul</w:t>
      </w:r>
    </w:p>
    <w:p w14:paraId="670D8A43" w14:textId="3C23A64F" w:rsidR="00667539" w:rsidRDefault="00667539" w:rsidP="00667539">
      <w:pPr>
        <w:pStyle w:val="clPerson2"/>
      </w:pPr>
      <w:r>
        <w:t>(Exequatur: 20 July 2018)</w:t>
      </w:r>
    </w:p>
    <w:p w14:paraId="3EAFE882" w14:textId="7D77ABD3" w:rsidR="00667539" w:rsidRDefault="00667539" w:rsidP="00667539">
      <w:pPr>
        <w:pStyle w:val="clTitleEmpty"/>
      </w:pPr>
    </w:p>
    <w:p w14:paraId="7307AD5E" w14:textId="06F82CD4" w:rsidR="00667539" w:rsidRDefault="00667539" w:rsidP="00667539">
      <w:pPr>
        <w:pStyle w:val="clTitle"/>
      </w:pPr>
      <w:r>
        <w:t>CONSULATE OF THE REPUBLIC OF MOLDOVA</w:t>
      </w:r>
    </w:p>
    <w:p w14:paraId="79DC6607" w14:textId="02D934FC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izja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61D25ACC" w14:textId="5DF2273E" w:rsidR="00667539" w:rsidRDefault="00667539" w:rsidP="00667539">
      <w:pPr>
        <w:pStyle w:val="clContact"/>
      </w:pPr>
    </w:p>
    <w:p w14:paraId="2DD84BEB" w14:textId="3DFE7EEC" w:rsidR="00667539" w:rsidRDefault="00667539" w:rsidP="00667539">
      <w:pPr>
        <w:pStyle w:val="clContact"/>
      </w:pPr>
      <w:r>
        <w:t>Tel: + 386 1 581 63 00</w:t>
      </w:r>
    </w:p>
    <w:p w14:paraId="67580716" w14:textId="34BBB468" w:rsidR="00667539" w:rsidRDefault="00667539" w:rsidP="00667539">
      <w:pPr>
        <w:pStyle w:val="clContact"/>
      </w:pPr>
      <w:r>
        <w:t>E-mail: konzulat-md@riko.si</w:t>
      </w:r>
    </w:p>
    <w:p w14:paraId="2004D13A" w14:textId="3FAEDB36" w:rsidR="00667539" w:rsidRDefault="00667539" w:rsidP="00667539">
      <w:pPr>
        <w:pStyle w:val="clPerson"/>
      </w:pPr>
      <w:r>
        <w:t>Tanja RUPNIK</w:t>
      </w:r>
    </w:p>
    <w:p w14:paraId="321C8F4B" w14:textId="23CCB017" w:rsidR="00667539" w:rsidRDefault="00667539" w:rsidP="00667539">
      <w:pPr>
        <w:pStyle w:val="clPerson2"/>
      </w:pPr>
      <w:r>
        <w:t>Honorary Consul</w:t>
      </w:r>
    </w:p>
    <w:p w14:paraId="7E8C2E08" w14:textId="33B28CDF" w:rsidR="00667539" w:rsidRDefault="00667539" w:rsidP="00667539">
      <w:pPr>
        <w:pStyle w:val="clPerson2"/>
      </w:pPr>
      <w:r>
        <w:t>(Exequatur: 16 November 2018)</w:t>
      </w:r>
    </w:p>
    <w:p w14:paraId="63D3221F" w14:textId="3EB6834E" w:rsidR="00667539" w:rsidRDefault="00667539" w:rsidP="00667539">
      <w:pPr>
        <w:pStyle w:val="clCountry"/>
      </w:pPr>
      <w:r>
        <w:br w:type="column"/>
      </w:r>
      <w:bookmarkStart w:id="42" w:name="_Toc227834877"/>
      <w:r>
        <w:lastRenderedPageBreak/>
        <w:t>Monaco</w:t>
      </w:r>
      <w:bookmarkEnd w:id="42"/>
    </w:p>
    <w:p w14:paraId="7AD823F2" w14:textId="6BC5203C" w:rsidR="00667539" w:rsidRDefault="00667539" w:rsidP="00667539">
      <w:pPr>
        <w:pStyle w:val="clTitle"/>
      </w:pPr>
      <w:r>
        <w:t>CONSULATE OF THE PRINCIPALITY OF MONACO</w:t>
      </w:r>
    </w:p>
    <w:p w14:paraId="047280DB" w14:textId="437F7326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Kardeljeva</w:t>
      </w:r>
      <w:proofErr w:type="spellEnd"/>
      <w:r>
        <w:t xml:space="preserve"> </w:t>
      </w:r>
      <w:proofErr w:type="spellStart"/>
      <w:r>
        <w:t>ploščad</w:t>
      </w:r>
      <w:proofErr w:type="spellEnd"/>
      <w:r>
        <w:t xml:space="preserve"> 27a</w:t>
      </w:r>
    </w:p>
    <w:p w14:paraId="0B714682" w14:textId="13AAAA91" w:rsidR="00667539" w:rsidRDefault="00667539" w:rsidP="00667539">
      <w:pPr>
        <w:pStyle w:val="clContact"/>
      </w:pPr>
    </w:p>
    <w:p w14:paraId="155E3F24" w14:textId="7D70E0A0" w:rsidR="00667539" w:rsidRDefault="00667539" w:rsidP="00667539">
      <w:pPr>
        <w:pStyle w:val="clContact"/>
      </w:pPr>
      <w:r>
        <w:t>Tel: + 386 1 777 99 35</w:t>
      </w:r>
    </w:p>
    <w:p w14:paraId="6E664CEA" w14:textId="0251727A" w:rsidR="00667539" w:rsidRDefault="00667539" w:rsidP="00667539">
      <w:pPr>
        <w:pStyle w:val="clContact"/>
      </w:pPr>
      <w:r>
        <w:t>E-mail: consulat.monaco@monaco.si</w:t>
      </w:r>
    </w:p>
    <w:p w14:paraId="09A16AD2" w14:textId="5956E3B6" w:rsidR="00667539" w:rsidRDefault="00667539" w:rsidP="00667539">
      <w:pPr>
        <w:pStyle w:val="clPerson"/>
      </w:pPr>
      <w:r>
        <w:t>Mr Franc BOBINAC</w:t>
      </w:r>
    </w:p>
    <w:p w14:paraId="756AB27D" w14:textId="6FD966FD" w:rsidR="00667539" w:rsidRDefault="00667539" w:rsidP="00667539">
      <w:pPr>
        <w:pStyle w:val="clPerson2"/>
      </w:pPr>
      <w:r>
        <w:t>Honorary Consul</w:t>
      </w:r>
    </w:p>
    <w:p w14:paraId="0250EDDA" w14:textId="198ED95E" w:rsidR="00667539" w:rsidRDefault="00667539" w:rsidP="00667539">
      <w:pPr>
        <w:pStyle w:val="clPerson2"/>
      </w:pPr>
      <w:r>
        <w:t>(Exequatur: 24 October 2018)</w:t>
      </w:r>
    </w:p>
    <w:p w14:paraId="1835BB40" w14:textId="5CE6022E" w:rsidR="00667539" w:rsidRDefault="00667539" w:rsidP="00667539">
      <w:pPr>
        <w:pStyle w:val="clCountry"/>
      </w:pPr>
      <w:r>
        <w:br w:type="column"/>
      </w:r>
      <w:bookmarkStart w:id="43" w:name="_Toc227834878"/>
      <w:r>
        <w:lastRenderedPageBreak/>
        <w:t>Mongolia</w:t>
      </w:r>
      <w:bookmarkEnd w:id="43"/>
    </w:p>
    <w:p w14:paraId="7EEE8E6D" w14:textId="089514CF" w:rsidR="00667539" w:rsidRDefault="00667539" w:rsidP="00667539">
      <w:pPr>
        <w:pStyle w:val="clTitle"/>
      </w:pPr>
      <w:r>
        <w:t>CONSULATE OF MONGOLIA</w:t>
      </w:r>
    </w:p>
    <w:p w14:paraId="5A4BF94D" w14:textId="58BC0CA0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67</w:t>
      </w:r>
    </w:p>
    <w:p w14:paraId="413D39DB" w14:textId="64E15754" w:rsidR="00667539" w:rsidRDefault="00667539" w:rsidP="00667539">
      <w:pPr>
        <w:pStyle w:val="clContact"/>
      </w:pPr>
    </w:p>
    <w:p w14:paraId="33E02A60" w14:textId="0EE3E510" w:rsidR="00667539" w:rsidRDefault="00667539" w:rsidP="00667539">
      <w:pPr>
        <w:pStyle w:val="clContact"/>
      </w:pPr>
      <w:r>
        <w:t>Tel: + 386 31 714 846</w:t>
      </w:r>
    </w:p>
    <w:p w14:paraId="57D74052" w14:textId="54577F84" w:rsidR="00667539" w:rsidRDefault="00667539" w:rsidP="00667539">
      <w:pPr>
        <w:pStyle w:val="clContact"/>
      </w:pPr>
      <w:r>
        <w:t>E-mail: mongoliaconsulate.slo@gmail.com</w:t>
      </w:r>
    </w:p>
    <w:p w14:paraId="3BC3D414" w14:textId="756550F4" w:rsidR="00667539" w:rsidRDefault="00667539" w:rsidP="00667539">
      <w:pPr>
        <w:pStyle w:val="clPerson"/>
      </w:pPr>
      <w:r>
        <w:t>Mr Matej ČER</w:t>
      </w:r>
    </w:p>
    <w:p w14:paraId="4ADF94EE" w14:textId="749589D9" w:rsidR="00667539" w:rsidRDefault="00667539" w:rsidP="00667539">
      <w:pPr>
        <w:pStyle w:val="clPerson2"/>
      </w:pPr>
      <w:r>
        <w:t>Honorary Consul</w:t>
      </w:r>
    </w:p>
    <w:p w14:paraId="27D64FBB" w14:textId="785EA280" w:rsidR="00667539" w:rsidRDefault="00667539" w:rsidP="00667539">
      <w:pPr>
        <w:pStyle w:val="clPerson2"/>
      </w:pPr>
      <w:r>
        <w:t>(Exequatur: 25 February 2022)</w:t>
      </w:r>
    </w:p>
    <w:p w14:paraId="618CEF13" w14:textId="0F6A4BAA" w:rsidR="00667539" w:rsidRDefault="00667539" w:rsidP="00667539">
      <w:pPr>
        <w:pStyle w:val="clCountry"/>
      </w:pPr>
      <w:r>
        <w:br w:type="column"/>
      </w:r>
      <w:bookmarkStart w:id="44" w:name="_Toc227834879"/>
      <w:r>
        <w:lastRenderedPageBreak/>
        <w:t>Montenegro</w:t>
      </w:r>
      <w:bookmarkEnd w:id="44"/>
    </w:p>
    <w:p w14:paraId="7BE56DA7" w14:textId="19DCAFFC" w:rsidR="00667539" w:rsidRDefault="00667539" w:rsidP="00667539">
      <w:pPr>
        <w:pStyle w:val="clTitle"/>
      </w:pPr>
      <w:r>
        <w:t>CONSULATE OF MONTENEGRO</w:t>
      </w:r>
    </w:p>
    <w:p w14:paraId="42580C7F" w14:textId="3BE87FFA" w:rsidR="00667539" w:rsidRDefault="00667539" w:rsidP="00667539">
      <w:pPr>
        <w:pStyle w:val="clAddress"/>
      </w:pPr>
      <w:r>
        <w:t xml:space="preserve">SI-4000 KRANJ, </w:t>
      </w:r>
      <w:proofErr w:type="spellStart"/>
      <w:r>
        <w:t>Tavč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1</w:t>
      </w:r>
    </w:p>
    <w:p w14:paraId="61827468" w14:textId="1B7C4479" w:rsidR="00667539" w:rsidRDefault="00667539" w:rsidP="00667539">
      <w:pPr>
        <w:pStyle w:val="clOfficeHours"/>
      </w:pPr>
      <w:r>
        <w:t>Official hours: Tuesday and Thursday 10.00 – 13.00</w:t>
      </w:r>
    </w:p>
    <w:p w14:paraId="095BA7EF" w14:textId="1C46245D" w:rsidR="00667539" w:rsidRDefault="00667539" w:rsidP="00667539">
      <w:pPr>
        <w:pStyle w:val="clContact"/>
      </w:pPr>
    </w:p>
    <w:p w14:paraId="49EDC187" w14:textId="6F71927F" w:rsidR="00667539" w:rsidRDefault="00667539" w:rsidP="00667539">
      <w:pPr>
        <w:pStyle w:val="clContact"/>
      </w:pPr>
      <w:r>
        <w:t>Tel: + 386 59 083 070</w:t>
      </w:r>
    </w:p>
    <w:p w14:paraId="730E13AF" w14:textId="324A8029" w:rsidR="00667539" w:rsidRDefault="00667539" w:rsidP="00667539">
      <w:pPr>
        <w:pStyle w:val="clContact"/>
      </w:pPr>
      <w:r>
        <w:t>E-mail: konzulat-cg@doclea.si</w:t>
      </w:r>
    </w:p>
    <w:p w14:paraId="6F237CC8" w14:textId="54611953" w:rsidR="00667539" w:rsidRDefault="00667539" w:rsidP="00667539">
      <w:pPr>
        <w:pStyle w:val="clContact"/>
      </w:pPr>
      <w:r>
        <w:t>Homepage: montenegroconsulate.si</w:t>
      </w:r>
    </w:p>
    <w:p w14:paraId="2C157000" w14:textId="57AF8D7C" w:rsidR="00667539" w:rsidRDefault="00667539" w:rsidP="00667539">
      <w:pPr>
        <w:pStyle w:val="clPerson"/>
      </w:pPr>
      <w:r>
        <w:t>Mr Vojislav KOVAČ</w:t>
      </w:r>
    </w:p>
    <w:p w14:paraId="04D3A498" w14:textId="2038C1EB" w:rsidR="00667539" w:rsidRDefault="00667539" w:rsidP="00667539">
      <w:pPr>
        <w:pStyle w:val="clPerson2"/>
      </w:pPr>
      <w:r>
        <w:t>Honorary Consul</w:t>
      </w:r>
    </w:p>
    <w:p w14:paraId="3C74121D" w14:textId="124F9647" w:rsidR="00667539" w:rsidRDefault="00667539" w:rsidP="00667539">
      <w:pPr>
        <w:pStyle w:val="clPerson2"/>
      </w:pPr>
      <w:r>
        <w:t>(Exequatur: 20 October 2011)</w:t>
      </w:r>
    </w:p>
    <w:p w14:paraId="1244D69F" w14:textId="375FF1AC" w:rsidR="00667539" w:rsidRDefault="00667539" w:rsidP="00667539">
      <w:pPr>
        <w:pStyle w:val="clCountry"/>
      </w:pPr>
      <w:r>
        <w:br w:type="column"/>
      </w:r>
      <w:bookmarkStart w:id="45" w:name="_Toc227834880"/>
      <w:r>
        <w:lastRenderedPageBreak/>
        <w:t>Morocco</w:t>
      </w:r>
      <w:bookmarkEnd w:id="45"/>
    </w:p>
    <w:p w14:paraId="76C7338A" w14:textId="556EBF0A" w:rsidR="00667539" w:rsidRDefault="00667539" w:rsidP="00667539">
      <w:pPr>
        <w:pStyle w:val="clTitle"/>
      </w:pPr>
      <w:r>
        <w:t>CONSULATE OF THE KINGDOM OF MOROCCO</w:t>
      </w:r>
    </w:p>
    <w:p w14:paraId="14A3D6ED" w14:textId="76E7E047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izja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389409B1" w14:textId="3C2A42A6" w:rsidR="00667539" w:rsidRDefault="00667539" w:rsidP="00667539">
      <w:pPr>
        <w:pStyle w:val="clOfficeHours"/>
      </w:pPr>
      <w:r>
        <w:t>Office hours: Monday – Friday 8.00 – 16.00</w:t>
      </w:r>
    </w:p>
    <w:p w14:paraId="3C4BC0E2" w14:textId="41336B21" w:rsidR="00667539" w:rsidRDefault="00667539" w:rsidP="00667539">
      <w:pPr>
        <w:pStyle w:val="clContact"/>
      </w:pPr>
    </w:p>
    <w:p w14:paraId="6CA1A056" w14:textId="458C48C9" w:rsidR="00667539" w:rsidRDefault="00667539" w:rsidP="00667539">
      <w:pPr>
        <w:pStyle w:val="clContact"/>
      </w:pPr>
      <w:r>
        <w:t>Tel: + 386 1 581 63 00, + 386 41 633 361</w:t>
      </w:r>
    </w:p>
    <w:p w14:paraId="31D11519" w14:textId="073ED4C7" w:rsidR="00667539" w:rsidRDefault="00667539" w:rsidP="00667539">
      <w:pPr>
        <w:pStyle w:val="clContact"/>
      </w:pPr>
      <w:r>
        <w:t>E-mail: riko@riko.si</w:t>
      </w:r>
    </w:p>
    <w:p w14:paraId="10759011" w14:textId="5AE9E85D" w:rsidR="00667539" w:rsidRDefault="00667539" w:rsidP="00667539">
      <w:pPr>
        <w:pStyle w:val="clPerson"/>
      </w:pPr>
      <w:r>
        <w:t xml:space="preserve">Mr </w:t>
      </w:r>
      <w:proofErr w:type="spellStart"/>
      <w:r>
        <w:t>Janez</w:t>
      </w:r>
      <w:proofErr w:type="spellEnd"/>
      <w:r>
        <w:t xml:space="preserve"> ŠKRABEC</w:t>
      </w:r>
    </w:p>
    <w:p w14:paraId="5A84257B" w14:textId="55CD2086" w:rsidR="00667539" w:rsidRDefault="00667539" w:rsidP="00667539">
      <w:pPr>
        <w:pStyle w:val="clPerson2"/>
      </w:pPr>
      <w:r>
        <w:t>Honorary Consul</w:t>
      </w:r>
    </w:p>
    <w:p w14:paraId="39659975" w14:textId="332D0856" w:rsidR="00667539" w:rsidRDefault="00667539" w:rsidP="00667539">
      <w:pPr>
        <w:pStyle w:val="clPerson2"/>
      </w:pPr>
      <w:r>
        <w:t>(Exequatur: 15 February 2002)</w:t>
      </w:r>
    </w:p>
    <w:p w14:paraId="61A5A9CD" w14:textId="037899CA" w:rsidR="00667539" w:rsidRDefault="00667539" w:rsidP="00667539">
      <w:pPr>
        <w:pStyle w:val="clCountry"/>
      </w:pPr>
      <w:r>
        <w:br w:type="column"/>
      </w:r>
      <w:bookmarkStart w:id="46" w:name="_Toc227834881"/>
      <w:r>
        <w:lastRenderedPageBreak/>
        <w:t>New Zealand</w:t>
      </w:r>
      <w:bookmarkEnd w:id="46"/>
    </w:p>
    <w:p w14:paraId="44B08817" w14:textId="18979D51" w:rsidR="00667539" w:rsidRDefault="00667539" w:rsidP="00667539">
      <w:pPr>
        <w:pStyle w:val="clTitle"/>
      </w:pPr>
      <w:r>
        <w:t>CONSULATE OF NEW ZEALAND</w:t>
      </w:r>
    </w:p>
    <w:p w14:paraId="0B7ADC89" w14:textId="3E94472A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Vodnikova</w:t>
      </w:r>
      <w:proofErr w:type="spellEnd"/>
      <w:r>
        <w:t xml:space="preserve"> cesta 126</w:t>
      </w:r>
    </w:p>
    <w:p w14:paraId="597AF9FC" w14:textId="56931F12" w:rsidR="00667539" w:rsidRDefault="00667539" w:rsidP="00667539">
      <w:pPr>
        <w:pStyle w:val="clOfficeHours"/>
      </w:pPr>
      <w:r>
        <w:t>Office hours: Monday – Friday 8.00 – 16.00</w:t>
      </w:r>
    </w:p>
    <w:p w14:paraId="651BCEDA" w14:textId="76DB6ED0" w:rsidR="00667539" w:rsidRDefault="00667539" w:rsidP="00667539">
      <w:pPr>
        <w:pStyle w:val="clContact"/>
      </w:pPr>
    </w:p>
    <w:p w14:paraId="5B3717CC" w14:textId="62B8800C" w:rsidR="00667539" w:rsidRDefault="00667539" w:rsidP="00667539">
      <w:pPr>
        <w:pStyle w:val="clContact"/>
      </w:pPr>
      <w:r>
        <w:t>Tel: + 386 1 200 93 37</w:t>
      </w:r>
    </w:p>
    <w:p w14:paraId="5B152D64" w14:textId="5017E76B" w:rsidR="00667539" w:rsidRDefault="00667539" w:rsidP="00667539">
      <w:pPr>
        <w:pStyle w:val="clContact"/>
      </w:pPr>
      <w:r>
        <w:t>E-mail: slovenia@nz-consulate.si</w:t>
      </w:r>
    </w:p>
    <w:p w14:paraId="4015E610" w14:textId="4800DD3D" w:rsidR="00667539" w:rsidRDefault="00667539" w:rsidP="00667539">
      <w:pPr>
        <w:pStyle w:val="clPerson"/>
      </w:pPr>
      <w:r>
        <w:t>Mr Andrej BOŽIČ</w:t>
      </w:r>
    </w:p>
    <w:p w14:paraId="6434420D" w14:textId="2623FF18" w:rsidR="00667539" w:rsidRDefault="00667539" w:rsidP="00667539">
      <w:pPr>
        <w:pStyle w:val="clPerson2"/>
      </w:pPr>
      <w:r>
        <w:t>Honorary Consul</w:t>
      </w:r>
    </w:p>
    <w:p w14:paraId="4DFDF138" w14:textId="1D88702F" w:rsidR="00667539" w:rsidRDefault="00667539" w:rsidP="00667539">
      <w:pPr>
        <w:pStyle w:val="clPerson2"/>
      </w:pPr>
      <w:r>
        <w:t>(Exequatur: 9 October 2015)</w:t>
      </w:r>
    </w:p>
    <w:p w14:paraId="16446D0E" w14:textId="3422484D" w:rsidR="00667539" w:rsidRDefault="00667539" w:rsidP="00667539">
      <w:pPr>
        <w:pStyle w:val="clCountry"/>
      </w:pPr>
      <w:r>
        <w:br w:type="column"/>
      </w:r>
      <w:bookmarkStart w:id="47" w:name="_Toc227834882"/>
      <w:r>
        <w:lastRenderedPageBreak/>
        <w:t>North Macedonia</w:t>
      </w:r>
      <w:bookmarkEnd w:id="47"/>
    </w:p>
    <w:p w14:paraId="223C776F" w14:textId="1FF660EE" w:rsidR="00667539" w:rsidRDefault="00667539" w:rsidP="00667539">
      <w:pPr>
        <w:pStyle w:val="clTitle"/>
      </w:pPr>
      <w:r>
        <w:t>CONSULATE OF THE REPUBLIC OF NORTH MACEDONIA</w:t>
      </w:r>
    </w:p>
    <w:p w14:paraId="49F13F83" w14:textId="70CF0E03" w:rsidR="00667539" w:rsidRDefault="00667539" w:rsidP="00667539">
      <w:pPr>
        <w:pStyle w:val="clAddress"/>
      </w:pPr>
      <w:r>
        <w:t xml:space="preserve">SI-9000 MURSKA SOBOTA, </w:t>
      </w:r>
      <w:proofErr w:type="spellStart"/>
      <w:r>
        <w:t>Slovenska</w:t>
      </w:r>
      <w:proofErr w:type="spellEnd"/>
      <w:r>
        <w:t xml:space="preserve"> 21</w:t>
      </w:r>
    </w:p>
    <w:p w14:paraId="5259858C" w14:textId="4F651A75" w:rsidR="00667539" w:rsidRDefault="00667539" w:rsidP="00667539">
      <w:pPr>
        <w:pStyle w:val="clContact"/>
      </w:pPr>
    </w:p>
    <w:p w14:paraId="74B4E918" w14:textId="706CD1C1" w:rsidR="00667539" w:rsidRDefault="00667539" w:rsidP="00667539">
      <w:pPr>
        <w:pStyle w:val="clContact"/>
      </w:pPr>
      <w:r>
        <w:t>Tel: + 386 41 626 216</w:t>
      </w:r>
    </w:p>
    <w:p w14:paraId="19B7C95C" w14:textId="3A7D9F81" w:rsidR="00667539" w:rsidRDefault="00667539" w:rsidP="00667539">
      <w:pPr>
        <w:pStyle w:val="clContact"/>
      </w:pPr>
      <w:r>
        <w:t>E-mail: stefan@roto.si</w:t>
      </w:r>
    </w:p>
    <w:p w14:paraId="005CDAC7" w14:textId="4661A4A9" w:rsidR="00667539" w:rsidRDefault="00667539" w:rsidP="00667539">
      <w:pPr>
        <w:pStyle w:val="clPerson"/>
      </w:pPr>
      <w:r>
        <w:t xml:space="preserve">Mr </w:t>
      </w:r>
      <w:proofErr w:type="spellStart"/>
      <w:r>
        <w:t>Štefan</w:t>
      </w:r>
      <w:proofErr w:type="spellEnd"/>
      <w:r>
        <w:t xml:space="preserve"> PAVLINJEK</w:t>
      </w:r>
    </w:p>
    <w:p w14:paraId="2AF6C471" w14:textId="07276860" w:rsidR="00667539" w:rsidRDefault="00667539" w:rsidP="00667539">
      <w:pPr>
        <w:pStyle w:val="clPerson2"/>
      </w:pPr>
      <w:r>
        <w:t>Honorary Consul</w:t>
      </w:r>
    </w:p>
    <w:p w14:paraId="0DDBD9C9" w14:textId="6AFD5835" w:rsidR="00667539" w:rsidRDefault="00667539" w:rsidP="00667539">
      <w:pPr>
        <w:pStyle w:val="clPerson2"/>
      </w:pPr>
      <w:r>
        <w:t>(Exequatur: 29 March 2014)</w:t>
      </w:r>
    </w:p>
    <w:p w14:paraId="142DC6FE" w14:textId="020B7F82" w:rsidR="00667539" w:rsidRDefault="00667539" w:rsidP="00667539">
      <w:pPr>
        <w:pStyle w:val="clCountry"/>
      </w:pPr>
      <w:r>
        <w:br w:type="column"/>
      </w:r>
      <w:bookmarkStart w:id="48" w:name="_Toc227834883"/>
      <w:r>
        <w:lastRenderedPageBreak/>
        <w:t>Oman</w:t>
      </w:r>
      <w:bookmarkEnd w:id="48"/>
    </w:p>
    <w:p w14:paraId="0E274CAF" w14:textId="16E3F789" w:rsidR="00667539" w:rsidRDefault="00667539" w:rsidP="00667539">
      <w:pPr>
        <w:pStyle w:val="clTitle"/>
      </w:pPr>
      <w:r>
        <w:t>CONSULATE OF THE SULTANATE OF OMAN</w:t>
      </w:r>
    </w:p>
    <w:p w14:paraId="429BEED4" w14:textId="1F043EE9" w:rsidR="00667539" w:rsidRDefault="00667539" w:rsidP="00667539">
      <w:pPr>
        <w:pStyle w:val="clCountry"/>
      </w:pPr>
      <w:r>
        <w:br w:type="column"/>
      </w:r>
      <w:bookmarkStart w:id="49" w:name="_Toc227834884"/>
      <w:r>
        <w:lastRenderedPageBreak/>
        <w:t>Pakistan</w:t>
      </w:r>
      <w:bookmarkEnd w:id="49"/>
    </w:p>
    <w:p w14:paraId="00EE2759" w14:textId="756E9583" w:rsidR="00667539" w:rsidRDefault="00667539" w:rsidP="00667539">
      <w:pPr>
        <w:pStyle w:val="clTitle"/>
      </w:pPr>
      <w:r>
        <w:t>CONSULATE OF THE ISLAMIC REPUBLIC OF PAKISTAN</w:t>
      </w:r>
    </w:p>
    <w:p w14:paraId="2E6AAC64" w14:textId="19AEAFF4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Nazo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5DA0F4F0" w14:textId="02E1781A" w:rsidR="00667539" w:rsidRDefault="00667539" w:rsidP="00667539">
      <w:pPr>
        <w:pStyle w:val="clContact"/>
      </w:pPr>
    </w:p>
    <w:p w14:paraId="1EC939EA" w14:textId="57FFEC0D" w:rsidR="00667539" w:rsidRDefault="00667539" w:rsidP="00667539">
      <w:pPr>
        <w:pStyle w:val="clContact"/>
      </w:pPr>
      <w:r>
        <w:t>Tel: + 386 1 897 75 56, + 386 51 301 716</w:t>
      </w:r>
    </w:p>
    <w:p w14:paraId="100FA0D7" w14:textId="2E671A83" w:rsidR="00667539" w:rsidRDefault="00667539" w:rsidP="00667539">
      <w:pPr>
        <w:pStyle w:val="clContact"/>
      </w:pPr>
      <w:r>
        <w:t>E-mail: consul@pakconsulate.si</w:t>
      </w:r>
    </w:p>
    <w:p w14:paraId="4470E81C" w14:textId="2753D001" w:rsidR="00667539" w:rsidRDefault="00667539" w:rsidP="00667539">
      <w:pPr>
        <w:pStyle w:val="clPerson"/>
      </w:pPr>
      <w:r>
        <w:t xml:space="preserve">Mr </w:t>
      </w:r>
      <w:proofErr w:type="spellStart"/>
      <w:r>
        <w:t>Janez</w:t>
      </w:r>
      <w:proofErr w:type="spellEnd"/>
      <w:r>
        <w:t xml:space="preserve"> JELNIKAR</w:t>
      </w:r>
    </w:p>
    <w:p w14:paraId="555F905A" w14:textId="62ABFD7B" w:rsidR="00667539" w:rsidRDefault="00667539" w:rsidP="00667539">
      <w:pPr>
        <w:pStyle w:val="clPerson2"/>
      </w:pPr>
      <w:r>
        <w:t>Honorary Consul</w:t>
      </w:r>
    </w:p>
    <w:p w14:paraId="7B284D05" w14:textId="5CDF2B08" w:rsidR="00667539" w:rsidRDefault="00667539" w:rsidP="00667539">
      <w:pPr>
        <w:pStyle w:val="clPerson2"/>
      </w:pPr>
      <w:r>
        <w:t>(Exequatur: 5 July 2014)</w:t>
      </w:r>
    </w:p>
    <w:p w14:paraId="7882BD80" w14:textId="56FDEE41" w:rsidR="00667539" w:rsidRDefault="00667539" w:rsidP="00667539">
      <w:pPr>
        <w:pStyle w:val="clCountry"/>
      </w:pPr>
      <w:r>
        <w:br w:type="column"/>
      </w:r>
      <w:bookmarkStart w:id="50" w:name="_Toc227834885"/>
      <w:r>
        <w:lastRenderedPageBreak/>
        <w:t>Paraguay</w:t>
      </w:r>
      <w:bookmarkEnd w:id="50"/>
    </w:p>
    <w:p w14:paraId="66AA2AF9" w14:textId="0332B9E1" w:rsidR="00667539" w:rsidRDefault="00667539" w:rsidP="00667539">
      <w:pPr>
        <w:pStyle w:val="clTitle"/>
      </w:pPr>
      <w:r>
        <w:t>CONSULATE OF THE REPUBLIC OF PARAGUAY</w:t>
      </w:r>
    </w:p>
    <w:p w14:paraId="4C118EC1" w14:textId="3C02CDBA" w:rsidR="00667539" w:rsidRDefault="00667539" w:rsidP="00667539">
      <w:pPr>
        <w:pStyle w:val="clCountry"/>
      </w:pPr>
      <w:r>
        <w:br w:type="column"/>
      </w:r>
      <w:bookmarkStart w:id="51" w:name="_Toc227834886"/>
      <w:r>
        <w:lastRenderedPageBreak/>
        <w:t>Peru</w:t>
      </w:r>
      <w:bookmarkEnd w:id="51"/>
    </w:p>
    <w:p w14:paraId="529B340F" w14:textId="694ABFE8" w:rsidR="00667539" w:rsidRDefault="00667539" w:rsidP="00667539">
      <w:pPr>
        <w:pStyle w:val="clTitle"/>
      </w:pPr>
      <w:r>
        <w:t>CONSULATE OF THE REPUBLIC OF PERU</w:t>
      </w:r>
    </w:p>
    <w:p w14:paraId="73B1241C" w14:textId="4648A7D8" w:rsidR="00667539" w:rsidRDefault="00667539" w:rsidP="00667539">
      <w:pPr>
        <w:pStyle w:val="clCountry"/>
      </w:pPr>
      <w:r>
        <w:br w:type="column"/>
      </w:r>
      <w:bookmarkStart w:id="52" w:name="_Toc227834887"/>
      <w:r>
        <w:lastRenderedPageBreak/>
        <w:t>Philippines</w:t>
      </w:r>
      <w:bookmarkEnd w:id="52"/>
    </w:p>
    <w:p w14:paraId="6C5BDD29" w14:textId="112E6DDF" w:rsidR="00667539" w:rsidRDefault="00667539" w:rsidP="00667539">
      <w:pPr>
        <w:pStyle w:val="clTitle"/>
      </w:pPr>
      <w:r>
        <w:t>CONSULATE OF THE REPUBLIC OF PHILIPPINES</w:t>
      </w:r>
    </w:p>
    <w:p w14:paraId="3D39B384" w14:textId="074BFAD1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Letališka</w:t>
      </w:r>
      <w:proofErr w:type="spellEnd"/>
      <w:r>
        <w:t xml:space="preserve"> cesta 3c</w:t>
      </w:r>
    </w:p>
    <w:p w14:paraId="08E1DE4C" w14:textId="6554C5AF" w:rsidR="00667539" w:rsidRDefault="00667539" w:rsidP="00667539">
      <w:pPr>
        <w:pStyle w:val="clOfficeHours"/>
      </w:pPr>
      <w:r>
        <w:t>Office hours: Monday – Friday 9.00 – 16.00 (by appointment system only)</w:t>
      </w:r>
    </w:p>
    <w:p w14:paraId="0030BB45" w14:textId="688D00BC" w:rsidR="00667539" w:rsidRDefault="00667539" w:rsidP="00667539">
      <w:pPr>
        <w:pStyle w:val="clContact"/>
      </w:pPr>
    </w:p>
    <w:p w14:paraId="04620EC2" w14:textId="7439ADF2" w:rsidR="00667539" w:rsidRDefault="00667539" w:rsidP="00667539">
      <w:pPr>
        <w:pStyle w:val="clContact"/>
      </w:pPr>
      <w:r>
        <w:t>Tel: + 386 41 680 503</w:t>
      </w:r>
    </w:p>
    <w:p w14:paraId="63D3249B" w14:textId="75FBCC5D" w:rsidR="00667539" w:rsidRDefault="00667539" w:rsidP="00667539">
      <w:pPr>
        <w:pStyle w:val="clContact"/>
      </w:pPr>
      <w:r>
        <w:t>E-mail: srecko.debelak@kearney.com, ljubljana.pc.ah@dfa.gov.ph</w:t>
      </w:r>
    </w:p>
    <w:p w14:paraId="57DBFB5A" w14:textId="5DBE6F88" w:rsidR="00667539" w:rsidRDefault="00667539" w:rsidP="00667539">
      <w:pPr>
        <w:pStyle w:val="clPerson"/>
      </w:pPr>
      <w:r>
        <w:t xml:space="preserve">Mr </w:t>
      </w:r>
      <w:proofErr w:type="spellStart"/>
      <w:r>
        <w:t>Srečko</w:t>
      </w:r>
      <w:proofErr w:type="spellEnd"/>
      <w:r>
        <w:t xml:space="preserve"> DEBELAK</w:t>
      </w:r>
    </w:p>
    <w:p w14:paraId="6DC9AC5D" w14:textId="0CB22AB2" w:rsidR="00667539" w:rsidRDefault="00667539" w:rsidP="00667539">
      <w:pPr>
        <w:pStyle w:val="clPerson2"/>
      </w:pPr>
      <w:r>
        <w:t>Honorary Consul</w:t>
      </w:r>
    </w:p>
    <w:p w14:paraId="2A1CAC08" w14:textId="6FC33226" w:rsidR="00667539" w:rsidRDefault="00667539" w:rsidP="00667539">
      <w:pPr>
        <w:pStyle w:val="clPerson2"/>
      </w:pPr>
      <w:r>
        <w:t>(Exequatur: 31 December 2014)</w:t>
      </w:r>
    </w:p>
    <w:p w14:paraId="2E67C036" w14:textId="71829D46" w:rsidR="00667539" w:rsidRDefault="00667539" w:rsidP="00667539">
      <w:pPr>
        <w:pStyle w:val="clCountry"/>
      </w:pPr>
      <w:r>
        <w:br w:type="column"/>
      </w:r>
      <w:bookmarkStart w:id="53" w:name="_Toc227834888"/>
      <w:r>
        <w:lastRenderedPageBreak/>
        <w:t>Poland</w:t>
      </w:r>
      <w:bookmarkEnd w:id="53"/>
    </w:p>
    <w:p w14:paraId="3AD87061" w14:textId="283F6615" w:rsidR="00667539" w:rsidRDefault="00667539" w:rsidP="00667539">
      <w:pPr>
        <w:pStyle w:val="clTitle"/>
      </w:pPr>
      <w:r>
        <w:t>CONSULATE OF THE REPUBLIC OF POLAND</w:t>
      </w:r>
    </w:p>
    <w:p w14:paraId="233BF8B7" w14:textId="5985EE2E" w:rsidR="00667539" w:rsidRDefault="00667539" w:rsidP="00667539">
      <w:pPr>
        <w:pStyle w:val="clAddress"/>
      </w:pPr>
      <w:r>
        <w:t xml:space="preserve">SI-5250 SOLKAN, NOVA GORICA, </w:t>
      </w:r>
      <w:proofErr w:type="spellStart"/>
      <w:r>
        <w:t>Ulica</w:t>
      </w:r>
      <w:proofErr w:type="spellEnd"/>
      <w:r>
        <w:t xml:space="preserve"> za </w:t>
      </w:r>
      <w:proofErr w:type="spellStart"/>
      <w:r>
        <w:t>spomenikom</w:t>
      </w:r>
      <w:proofErr w:type="spellEnd"/>
      <w:r>
        <w:t xml:space="preserve"> 4</w:t>
      </w:r>
    </w:p>
    <w:p w14:paraId="020F348E" w14:textId="334E23F9" w:rsidR="00667539" w:rsidRDefault="00667539" w:rsidP="00667539">
      <w:pPr>
        <w:pStyle w:val="clContact"/>
      </w:pPr>
    </w:p>
    <w:p w14:paraId="57C6E844" w14:textId="14F42C5C" w:rsidR="00667539" w:rsidRDefault="00667539" w:rsidP="00667539">
      <w:pPr>
        <w:pStyle w:val="clContact"/>
      </w:pPr>
      <w:r>
        <w:t>Tel: + 386 40 604 120</w:t>
      </w:r>
    </w:p>
    <w:p w14:paraId="765683CC" w14:textId="7D2C12F4" w:rsidR="00667539" w:rsidRDefault="00667539" w:rsidP="00667539">
      <w:pPr>
        <w:pStyle w:val="clContact"/>
      </w:pPr>
      <w:r>
        <w:t>E-mail: konzulatrp@gmail.com</w:t>
      </w:r>
    </w:p>
    <w:p w14:paraId="1EE0239D" w14:textId="1838F96A" w:rsidR="00667539" w:rsidRDefault="00667539" w:rsidP="00667539">
      <w:pPr>
        <w:pStyle w:val="clPerson"/>
      </w:pPr>
      <w:r>
        <w:t xml:space="preserve">Mr </w:t>
      </w:r>
      <w:proofErr w:type="spellStart"/>
      <w:r>
        <w:t>Nedjan</w:t>
      </w:r>
      <w:proofErr w:type="spellEnd"/>
      <w:r>
        <w:t xml:space="preserve"> BRATAŠEVEC</w:t>
      </w:r>
    </w:p>
    <w:p w14:paraId="5CC51120" w14:textId="458F7E86" w:rsidR="00667539" w:rsidRDefault="00667539" w:rsidP="00667539">
      <w:pPr>
        <w:pStyle w:val="clPerson2"/>
      </w:pPr>
      <w:r>
        <w:t>Honorary Consul</w:t>
      </w:r>
    </w:p>
    <w:p w14:paraId="2CF5B412" w14:textId="151A384F" w:rsidR="00667539" w:rsidRDefault="00667539" w:rsidP="00667539">
      <w:pPr>
        <w:pStyle w:val="clPerson2"/>
      </w:pPr>
      <w:r>
        <w:t>(Exequatur: 22 January 1999)</w:t>
      </w:r>
    </w:p>
    <w:p w14:paraId="29EEF9C7" w14:textId="4497594F" w:rsidR="00667539" w:rsidRDefault="00667539" w:rsidP="00667539">
      <w:pPr>
        <w:pStyle w:val="clCountry"/>
      </w:pPr>
      <w:r>
        <w:br w:type="column"/>
      </w:r>
      <w:bookmarkStart w:id="54" w:name="_Toc227834889"/>
      <w:r>
        <w:lastRenderedPageBreak/>
        <w:t>Romania</w:t>
      </w:r>
      <w:bookmarkEnd w:id="54"/>
    </w:p>
    <w:p w14:paraId="7D4A0B87" w14:textId="68FD6DD1" w:rsidR="00667539" w:rsidRDefault="00667539" w:rsidP="00667539">
      <w:pPr>
        <w:pStyle w:val="clTitle"/>
      </w:pPr>
      <w:r>
        <w:t>CONSULATE OF ROMANIA</w:t>
      </w:r>
    </w:p>
    <w:p w14:paraId="5D6AC763" w14:textId="48C9C4CB" w:rsidR="00667539" w:rsidRDefault="00667539" w:rsidP="00667539">
      <w:pPr>
        <w:pStyle w:val="clAddress"/>
      </w:pPr>
      <w:r>
        <w:t xml:space="preserve">SI-6000 KOPER, </w:t>
      </w:r>
      <w:proofErr w:type="spellStart"/>
      <w:r>
        <w:t>Ferr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7F8F71CA" w14:textId="297B1F02" w:rsidR="00667539" w:rsidRDefault="00667539" w:rsidP="00667539">
      <w:pPr>
        <w:pStyle w:val="clContact"/>
      </w:pPr>
    </w:p>
    <w:p w14:paraId="73616691" w14:textId="4FC6DFE9" w:rsidR="00667539" w:rsidRDefault="00667539" w:rsidP="00667539">
      <w:pPr>
        <w:pStyle w:val="clContact"/>
      </w:pPr>
      <w:r>
        <w:t>Tel: + 386 5 639 26 51</w:t>
      </w:r>
    </w:p>
    <w:p w14:paraId="1B88C17E" w14:textId="7B3616DE" w:rsidR="00667539" w:rsidRDefault="00667539" w:rsidP="00667539">
      <w:pPr>
        <w:pStyle w:val="clContact"/>
      </w:pPr>
      <w:r>
        <w:t>E-mail: uprava.monteko@siol.net</w:t>
      </w:r>
    </w:p>
    <w:p w14:paraId="65182E9E" w14:textId="1B8EB2A2" w:rsidR="00667539" w:rsidRDefault="00667539" w:rsidP="00667539">
      <w:pPr>
        <w:pStyle w:val="clPerson"/>
      </w:pPr>
      <w:r>
        <w:t xml:space="preserve">Mr Ludvik </w:t>
      </w:r>
      <w:proofErr w:type="spellStart"/>
      <w:r>
        <w:t>Nazarij</w:t>
      </w:r>
      <w:proofErr w:type="spellEnd"/>
      <w:r>
        <w:t xml:space="preserve"> GLAVINA</w:t>
      </w:r>
    </w:p>
    <w:p w14:paraId="4C679E68" w14:textId="2BB30840" w:rsidR="00667539" w:rsidRDefault="00667539" w:rsidP="00667539">
      <w:pPr>
        <w:pStyle w:val="clPerson2"/>
      </w:pPr>
      <w:r>
        <w:t>Honorary Consul</w:t>
      </w:r>
    </w:p>
    <w:p w14:paraId="0E503760" w14:textId="791479C4" w:rsidR="00667539" w:rsidRDefault="00667539" w:rsidP="00667539">
      <w:pPr>
        <w:pStyle w:val="clPerson2"/>
      </w:pPr>
      <w:r>
        <w:t>(Exequatur: 23 September 2016)</w:t>
      </w:r>
    </w:p>
    <w:p w14:paraId="21903E4E" w14:textId="0B30FB6B" w:rsidR="00667539" w:rsidRDefault="00667539" w:rsidP="00667539">
      <w:pPr>
        <w:pStyle w:val="clCountry"/>
      </w:pPr>
      <w:r>
        <w:br w:type="column"/>
      </w:r>
      <w:bookmarkStart w:id="55" w:name="_Toc227834890"/>
      <w:r>
        <w:lastRenderedPageBreak/>
        <w:t>Serbia</w:t>
      </w:r>
      <w:bookmarkEnd w:id="55"/>
    </w:p>
    <w:p w14:paraId="7129FF0D" w14:textId="759EE421" w:rsidR="00667539" w:rsidRDefault="00667539" w:rsidP="00667539">
      <w:pPr>
        <w:pStyle w:val="clTitle"/>
      </w:pPr>
      <w:r>
        <w:t>CONSULATE OF THE REPUBLIC OF SERBIA</w:t>
      </w:r>
    </w:p>
    <w:p w14:paraId="6BA2B3C2" w14:textId="7C4BA74E" w:rsidR="00667539" w:rsidRDefault="00667539" w:rsidP="00667539">
      <w:pPr>
        <w:pStyle w:val="clAddress"/>
      </w:pPr>
      <w:r>
        <w:t xml:space="preserve">SI-5271 VIPAVA, </w:t>
      </w:r>
      <w:proofErr w:type="spellStart"/>
      <w:r>
        <w:t>Zemono</w:t>
      </w:r>
      <w:proofErr w:type="spellEnd"/>
      <w:r>
        <w:t xml:space="preserve"> 7</w:t>
      </w:r>
    </w:p>
    <w:p w14:paraId="7D5E6666" w14:textId="7FF44165" w:rsidR="00667539" w:rsidRDefault="00667539" w:rsidP="00667539">
      <w:pPr>
        <w:pStyle w:val="clContact"/>
      </w:pPr>
    </w:p>
    <w:p w14:paraId="587DC67C" w14:textId="481EC683" w:rsidR="00667539" w:rsidRDefault="00667539" w:rsidP="00667539">
      <w:pPr>
        <w:pStyle w:val="clContact"/>
      </w:pPr>
      <w:r>
        <w:t>Tel: + 386 41 617 408</w:t>
      </w:r>
    </w:p>
    <w:p w14:paraId="5FB27651" w14:textId="19FFCE8F" w:rsidR="00667539" w:rsidRDefault="00667539" w:rsidP="00667539">
      <w:pPr>
        <w:pStyle w:val="clContact"/>
      </w:pPr>
      <w:r>
        <w:t>E-mail: zemono@zemono.si</w:t>
      </w:r>
    </w:p>
    <w:p w14:paraId="05A3F435" w14:textId="339C1BBB" w:rsidR="00667539" w:rsidRDefault="00667539" w:rsidP="00667539">
      <w:pPr>
        <w:pStyle w:val="clPerson"/>
      </w:pPr>
      <w:r>
        <w:t xml:space="preserve">Mr </w:t>
      </w:r>
      <w:proofErr w:type="spellStart"/>
      <w:r>
        <w:t>Tomaž</w:t>
      </w:r>
      <w:proofErr w:type="spellEnd"/>
      <w:r>
        <w:t xml:space="preserve"> KAVČIČ</w:t>
      </w:r>
    </w:p>
    <w:p w14:paraId="06E09F44" w14:textId="7B743A03" w:rsidR="00667539" w:rsidRDefault="00667539" w:rsidP="00667539">
      <w:pPr>
        <w:pStyle w:val="clPerson2"/>
      </w:pPr>
      <w:r>
        <w:t>Honorary Consul</w:t>
      </w:r>
    </w:p>
    <w:p w14:paraId="34E2794E" w14:textId="483CC72B" w:rsidR="00667539" w:rsidRDefault="00667539" w:rsidP="00667539">
      <w:pPr>
        <w:pStyle w:val="clPerson2"/>
      </w:pPr>
      <w:r>
        <w:t>(Exequatur: 2 June 2017)</w:t>
      </w:r>
    </w:p>
    <w:p w14:paraId="5EB19CC1" w14:textId="24225E1F" w:rsidR="00667539" w:rsidRDefault="00667539" w:rsidP="00667539">
      <w:pPr>
        <w:pStyle w:val="clCountry"/>
      </w:pPr>
      <w:r>
        <w:br w:type="column"/>
      </w:r>
      <w:bookmarkStart w:id="56" w:name="_Toc227834891"/>
      <w:r>
        <w:lastRenderedPageBreak/>
        <w:t>Seychelles</w:t>
      </w:r>
      <w:bookmarkEnd w:id="56"/>
    </w:p>
    <w:p w14:paraId="558187F4" w14:textId="539B4BB3" w:rsidR="00667539" w:rsidRDefault="00667539" w:rsidP="00667539">
      <w:pPr>
        <w:pStyle w:val="clTitle"/>
      </w:pPr>
      <w:r>
        <w:t>CONSULATE OF THE REPUBLIC OF SEYCHELLES</w:t>
      </w:r>
    </w:p>
    <w:p w14:paraId="07B3FB75" w14:textId="653D1370" w:rsidR="00667539" w:rsidRDefault="00667539" w:rsidP="00667539">
      <w:pPr>
        <w:pStyle w:val="clCountry"/>
      </w:pPr>
      <w:r>
        <w:br w:type="column"/>
      </w:r>
      <w:bookmarkStart w:id="57" w:name="_Toc227834892"/>
      <w:r>
        <w:lastRenderedPageBreak/>
        <w:t>South Africa</w:t>
      </w:r>
      <w:bookmarkEnd w:id="57"/>
    </w:p>
    <w:p w14:paraId="731FA2C6" w14:textId="7A46C5A1" w:rsidR="00667539" w:rsidRDefault="00667539" w:rsidP="00667539">
      <w:pPr>
        <w:pStyle w:val="clTitle"/>
      </w:pPr>
      <w:r>
        <w:t>CONSULATE OF THE REPUBLIC OF SOUTH AFRICA</w:t>
      </w:r>
    </w:p>
    <w:p w14:paraId="0818A4E2" w14:textId="2CB4D81F" w:rsidR="00667539" w:rsidRDefault="00667539" w:rsidP="00667539">
      <w:pPr>
        <w:pStyle w:val="clAddress"/>
      </w:pPr>
      <w:r>
        <w:t xml:space="preserve">1000 Ljubljana, </w:t>
      </w:r>
      <w:proofErr w:type="spellStart"/>
      <w:r>
        <w:t>Nazo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6</w:t>
      </w:r>
    </w:p>
    <w:p w14:paraId="30D3DE13" w14:textId="534F8566" w:rsidR="00667539" w:rsidRDefault="00667539" w:rsidP="00667539">
      <w:pPr>
        <w:pStyle w:val="clContact"/>
      </w:pPr>
    </w:p>
    <w:p w14:paraId="2CBD7612" w14:textId="6F1AFC87" w:rsidR="00667539" w:rsidRDefault="00667539" w:rsidP="00667539">
      <w:pPr>
        <w:pStyle w:val="clContact"/>
      </w:pPr>
      <w:r>
        <w:t>Tel: + 386 1 241 77 00</w:t>
      </w:r>
    </w:p>
    <w:p w14:paraId="7956C8D1" w14:textId="5E4227E2" w:rsidR="00667539" w:rsidRDefault="00667539" w:rsidP="00667539">
      <w:pPr>
        <w:pStyle w:val="clContact"/>
      </w:pPr>
      <w:r>
        <w:t>E-mail: npergar@npc.si, office@np-consulting.si</w:t>
      </w:r>
    </w:p>
    <w:p w14:paraId="2B00E9C3" w14:textId="3928B9BA" w:rsidR="00667539" w:rsidRDefault="00667539" w:rsidP="00667539">
      <w:pPr>
        <w:pStyle w:val="clPerson"/>
      </w:pPr>
      <w:r>
        <w:t>Ms Nevenka ČREŠNAR PERGAR</w:t>
      </w:r>
    </w:p>
    <w:p w14:paraId="6A69F261" w14:textId="6E23B592" w:rsidR="00667539" w:rsidRDefault="00667539" w:rsidP="00667539">
      <w:pPr>
        <w:pStyle w:val="clPerson2"/>
      </w:pPr>
      <w:r>
        <w:t>Honorary Consul</w:t>
      </w:r>
    </w:p>
    <w:p w14:paraId="6AF99EF1" w14:textId="28420782" w:rsidR="00667539" w:rsidRDefault="00667539" w:rsidP="00667539">
      <w:pPr>
        <w:pStyle w:val="clPerson2"/>
      </w:pPr>
      <w:r>
        <w:t>(Exequatur: 13 September 2024)</w:t>
      </w:r>
    </w:p>
    <w:p w14:paraId="0826D31B" w14:textId="417BE9A3" w:rsidR="00667539" w:rsidRDefault="00667539" w:rsidP="00667539">
      <w:pPr>
        <w:pStyle w:val="clCountry"/>
      </w:pPr>
      <w:r>
        <w:br w:type="column"/>
      </w:r>
      <w:bookmarkStart w:id="58" w:name="_Toc227834893"/>
      <w:r>
        <w:lastRenderedPageBreak/>
        <w:t>Sri Lanka</w:t>
      </w:r>
      <w:bookmarkEnd w:id="58"/>
    </w:p>
    <w:p w14:paraId="49BEEEE7" w14:textId="6C2ACF69" w:rsidR="00667539" w:rsidRDefault="00667539" w:rsidP="00667539">
      <w:pPr>
        <w:pStyle w:val="clTitle"/>
      </w:pPr>
      <w:r>
        <w:t>CONSULATE OF THE DEMOCRATIC SOCIALIST REPUBLIC OF SRI LANKA</w:t>
      </w:r>
    </w:p>
    <w:p w14:paraId="4163E7C8" w14:textId="07E76E27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52</w:t>
      </w:r>
    </w:p>
    <w:p w14:paraId="54798DC8" w14:textId="20EA7D9B" w:rsidR="00667539" w:rsidRDefault="00667539" w:rsidP="00667539">
      <w:pPr>
        <w:pStyle w:val="clContact"/>
      </w:pPr>
    </w:p>
    <w:p w14:paraId="5EE15A61" w14:textId="5CA8D949" w:rsidR="00667539" w:rsidRDefault="00667539" w:rsidP="00667539">
      <w:pPr>
        <w:pStyle w:val="clContact"/>
      </w:pPr>
      <w:r>
        <w:t>Tel: + 386 31 380 555</w:t>
      </w:r>
    </w:p>
    <w:p w14:paraId="54A4BF34" w14:textId="21A059E0" w:rsidR="00667539" w:rsidRDefault="00667539" w:rsidP="00667539">
      <w:pPr>
        <w:pStyle w:val="clContact"/>
      </w:pPr>
      <w:r>
        <w:t>E-mail: aprebil_onsulate@outlook.com</w:t>
      </w:r>
    </w:p>
    <w:p w14:paraId="1FA4B86C" w14:textId="5833DE39" w:rsidR="00696CE2" w:rsidRDefault="00667539" w:rsidP="00667539">
      <w:pPr>
        <w:pStyle w:val="clPerson"/>
      </w:pPr>
      <w:r>
        <w:t>Mr Andrej PREBIL</w:t>
      </w:r>
    </w:p>
    <w:p w14:paraId="58E11DA7" w14:textId="35E6AAEA" w:rsidR="00667539" w:rsidRDefault="00667539" w:rsidP="00667539">
      <w:pPr>
        <w:pStyle w:val="clPerson2"/>
      </w:pPr>
      <w:r>
        <w:t>Honorary Consul</w:t>
      </w:r>
    </w:p>
    <w:p w14:paraId="6D37B40A" w14:textId="3E762DE8" w:rsidR="00667539" w:rsidRDefault="00667539" w:rsidP="00667539">
      <w:pPr>
        <w:pStyle w:val="clPerson2"/>
      </w:pPr>
      <w:r>
        <w:t>(Exequatur: 29 August 2015)</w:t>
      </w:r>
    </w:p>
    <w:p w14:paraId="56CBF70B" w14:textId="0079F702" w:rsidR="00667539" w:rsidRDefault="00667539" w:rsidP="00667539">
      <w:pPr>
        <w:pStyle w:val="clCountry"/>
      </w:pPr>
      <w:r>
        <w:br w:type="column"/>
      </w:r>
      <w:bookmarkStart w:id="59" w:name="_Toc227834894"/>
      <w:r>
        <w:lastRenderedPageBreak/>
        <w:t>Tunisia</w:t>
      </w:r>
      <w:bookmarkEnd w:id="59"/>
    </w:p>
    <w:p w14:paraId="6205B0A3" w14:textId="7A8DA594" w:rsidR="00667539" w:rsidRDefault="00667539" w:rsidP="00667539">
      <w:pPr>
        <w:pStyle w:val="clTitle"/>
      </w:pPr>
      <w:r>
        <w:t>CONSULATE OF THE REPUBLIC OF TUNISIA</w:t>
      </w:r>
    </w:p>
    <w:p w14:paraId="2716233E" w14:textId="5BC5895C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Slovenska</w:t>
      </w:r>
      <w:proofErr w:type="spellEnd"/>
      <w:r>
        <w:t xml:space="preserve"> cesta 56</w:t>
      </w:r>
    </w:p>
    <w:p w14:paraId="44337200" w14:textId="6EE9A643" w:rsidR="00667539" w:rsidRDefault="00667539" w:rsidP="00667539">
      <w:pPr>
        <w:pStyle w:val="clPerson"/>
      </w:pPr>
      <w:r>
        <w:t xml:space="preserve">Mr </w:t>
      </w:r>
      <w:proofErr w:type="spellStart"/>
      <w:r>
        <w:t>Aleš</w:t>
      </w:r>
      <w:proofErr w:type="spellEnd"/>
      <w:r>
        <w:t xml:space="preserve"> MELIHEN</w:t>
      </w:r>
    </w:p>
    <w:p w14:paraId="149C5745" w14:textId="6602689C" w:rsidR="00667539" w:rsidRDefault="00667539" w:rsidP="00667539">
      <w:pPr>
        <w:pStyle w:val="clPerson2"/>
      </w:pPr>
      <w:r>
        <w:t>Honorary Consul</w:t>
      </w:r>
    </w:p>
    <w:p w14:paraId="05740EA7" w14:textId="7B113F03" w:rsidR="00667539" w:rsidRDefault="00667539" w:rsidP="00667539">
      <w:pPr>
        <w:pStyle w:val="clPerson2"/>
      </w:pPr>
      <w:r>
        <w:t>(Exequatur: 10 June 2019)</w:t>
      </w:r>
    </w:p>
    <w:p w14:paraId="5FAB6101" w14:textId="67EF23D7" w:rsidR="00667539" w:rsidRDefault="00667539" w:rsidP="00667539">
      <w:pPr>
        <w:pStyle w:val="clCountry"/>
      </w:pPr>
      <w:r>
        <w:br w:type="column"/>
      </w:r>
      <w:bookmarkStart w:id="60" w:name="_Toc227834895"/>
      <w:proofErr w:type="spellStart"/>
      <w:r>
        <w:lastRenderedPageBreak/>
        <w:t>Türkiye</w:t>
      </w:r>
      <w:bookmarkEnd w:id="60"/>
      <w:proofErr w:type="spellEnd"/>
    </w:p>
    <w:p w14:paraId="5C3EDD19" w14:textId="24064179" w:rsidR="00667539" w:rsidRDefault="00667539" w:rsidP="00667539">
      <w:pPr>
        <w:pStyle w:val="clTitle"/>
      </w:pPr>
      <w:r>
        <w:t>CONSULATE OF THE REPUBLIC OF TÜRKIYE</w:t>
      </w:r>
    </w:p>
    <w:p w14:paraId="1F0A7F06" w14:textId="558AD6A8" w:rsidR="00667539" w:rsidRDefault="00667539" w:rsidP="00667539">
      <w:pPr>
        <w:pStyle w:val="clAddress"/>
      </w:pPr>
      <w:r>
        <w:t xml:space="preserve">SI-6000 KOPER, </w:t>
      </w:r>
      <w:proofErr w:type="spellStart"/>
      <w:r>
        <w:t>Trg</w:t>
      </w:r>
      <w:proofErr w:type="spellEnd"/>
      <w:r>
        <w:t xml:space="preserve"> Brolo 2</w:t>
      </w:r>
    </w:p>
    <w:p w14:paraId="4A59D1E8" w14:textId="72D69A2E" w:rsidR="00667539" w:rsidRDefault="00667539" w:rsidP="00667539">
      <w:pPr>
        <w:pStyle w:val="clContact"/>
      </w:pPr>
    </w:p>
    <w:p w14:paraId="2DE5BBF1" w14:textId="668903D5" w:rsidR="00667539" w:rsidRDefault="00667539" w:rsidP="00667539">
      <w:pPr>
        <w:pStyle w:val="clContact"/>
      </w:pPr>
      <w:r>
        <w:t>Tel: + 386 5 662 65 54, + 386 40 600 848</w:t>
      </w:r>
    </w:p>
    <w:p w14:paraId="3164DF11" w14:textId="58D684B0" w:rsidR="00667539" w:rsidRDefault="00667539" w:rsidP="00667539">
      <w:pPr>
        <w:pStyle w:val="clContact"/>
      </w:pPr>
      <w:r>
        <w:t>Fax: + 386 5 662 65 50</w:t>
      </w:r>
    </w:p>
    <w:p w14:paraId="38AD3066" w14:textId="4EB2E34B" w:rsidR="00667539" w:rsidRDefault="00667539" w:rsidP="00667539">
      <w:pPr>
        <w:pStyle w:val="clContact"/>
      </w:pPr>
      <w:r>
        <w:t>E-mail: borut@skrabar.si</w:t>
      </w:r>
    </w:p>
    <w:p w14:paraId="3FC68F96" w14:textId="0D8A9FF7" w:rsidR="00667539" w:rsidRDefault="00667539" w:rsidP="00667539">
      <w:pPr>
        <w:pStyle w:val="clPerson"/>
      </w:pPr>
      <w:r>
        <w:t>Mr Borut ŠKABAR</w:t>
      </w:r>
    </w:p>
    <w:p w14:paraId="1A277616" w14:textId="0976E181" w:rsidR="00667539" w:rsidRDefault="00667539" w:rsidP="00667539">
      <w:pPr>
        <w:pStyle w:val="clPerson2"/>
      </w:pPr>
      <w:r>
        <w:t>Honorary Consul</w:t>
      </w:r>
    </w:p>
    <w:p w14:paraId="30B5CBA2" w14:textId="654177FF" w:rsidR="00667539" w:rsidRDefault="00667539" w:rsidP="00667539">
      <w:pPr>
        <w:pStyle w:val="clPerson2"/>
      </w:pPr>
      <w:r>
        <w:t>(Exequatur: 28 January 2020)</w:t>
      </w:r>
    </w:p>
    <w:p w14:paraId="1BA55F56" w14:textId="324716B9" w:rsidR="00667539" w:rsidRDefault="00667539" w:rsidP="00667539">
      <w:pPr>
        <w:pStyle w:val="clTitleEmpty"/>
      </w:pPr>
    </w:p>
    <w:p w14:paraId="6C3F7EB0" w14:textId="2C63F429" w:rsidR="00667539" w:rsidRDefault="00667539" w:rsidP="00667539">
      <w:pPr>
        <w:pStyle w:val="clTitle"/>
      </w:pPr>
      <w:r>
        <w:t>CONSULATE OF THE REPUBLIC OF TÜRKİYE</w:t>
      </w:r>
    </w:p>
    <w:p w14:paraId="119A8F08" w14:textId="1E50553E" w:rsidR="00667539" w:rsidRDefault="00667539" w:rsidP="00667539">
      <w:pPr>
        <w:pStyle w:val="clAddress"/>
      </w:pPr>
      <w:r>
        <w:t xml:space="preserve">SI-8000 NOVO MESTO, </w:t>
      </w:r>
      <w:proofErr w:type="spellStart"/>
      <w:r>
        <w:t>Kandijska</w:t>
      </w:r>
      <w:proofErr w:type="spellEnd"/>
      <w:r>
        <w:t xml:space="preserve"> cesta 54</w:t>
      </w:r>
    </w:p>
    <w:p w14:paraId="0AE2E419" w14:textId="3D554BE1" w:rsidR="00667539" w:rsidRDefault="00667539" w:rsidP="00667539">
      <w:pPr>
        <w:pStyle w:val="clContact"/>
      </w:pPr>
    </w:p>
    <w:p w14:paraId="0C4CC471" w14:textId="6DFE92C9" w:rsidR="00667539" w:rsidRDefault="00667539" w:rsidP="00667539">
      <w:pPr>
        <w:pStyle w:val="clContact"/>
      </w:pPr>
      <w:r>
        <w:t>Tel: + 386 8 200 80 44</w:t>
      </w:r>
    </w:p>
    <w:p w14:paraId="5A522DB7" w14:textId="1FD0B0F1" w:rsidR="00667539" w:rsidRDefault="00667539" w:rsidP="00667539">
      <w:pPr>
        <w:pStyle w:val="clContact"/>
      </w:pPr>
      <w:r>
        <w:t>E-mail: office@turcija-consul.com</w:t>
      </w:r>
    </w:p>
    <w:p w14:paraId="2420C7C6" w14:textId="4E088087" w:rsidR="00667539" w:rsidRDefault="00667539" w:rsidP="00667539">
      <w:pPr>
        <w:pStyle w:val="clPerson"/>
      </w:pPr>
      <w:r>
        <w:t xml:space="preserve">Mr </w:t>
      </w:r>
      <w:proofErr w:type="spellStart"/>
      <w:r>
        <w:t>Hüseyin</w:t>
      </w:r>
      <w:proofErr w:type="spellEnd"/>
      <w:r>
        <w:t xml:space="preserve"> ÇETIN</w:t>
      </w:r>
    </w:p>
    <w:p w14:paraId="3737AAFD" w14:textId="4B255210" w:rsidR="00667539" w:rsidRDefault="00667539" w:rsidP="00667539">
      <w:pPr>
        <w:pStyle w:val="clPerson2"/>
      </w:pPr>
      <w:r>
        <w:t>Honorary Consul</w:t>
      </w:r>
    </w:p>
    <w:p w14:paraId="71CA1FD4" w14:textId="4E99DBC8" w:rsidR="00667539" w:rsidRDefault="00667539" w:rsidP="00667539">
      <w:pPr>
        <w:pStyle w:val="clPerson2"/>
      </w:pPr>
      <w:r>
        <w:t>(Exequatur: 24 March 2026)</w:t>
      </w:r>
    </w:p>
    <w:p w14:paraId="7F915FB2" w14:textId="68BA95F4" w:rsidR="00667539" w:rsidRDefault="00667539" w:rsidP="00667539">
      <w:pPr>
        <w:pStyle w:val="clCountry"/>
      </w:pPr>
      <w:r>
        <w:br w:type="column"/>
      </w:r>
      <w:bookmarkStart w:id="61" w:name="_Toc227834896"/>
      <w:r>
        <w:lastRenderedPageBreak/>
        <w:t>Ukraine</w:t>
      </w:r>
      <w:bookmarkEnd w:id="61"/>
    </w:p>
    <w:p w14:paraId="5917A34E" w14:textId="1E8768AE" w:rsidR="00667539" w:rsidRDefault="00667539" w:rsidP="00667539">
      <w:pPr>
        <w:pStyle w:val="clTitle"/>
      </w:pPr>
      <w:r>
        <w:t>CONSULATE OF UKRAINE</w:t>
      </w:r>
    </w:p>
    <w:p w14:paraId="4BC7AD8F" w14:textId="087DF005" w:rsidR="00667539" w:rsidRDefault="00667539" w:rsidP="00667539">
      <w:pPr>
        <w:pStyle w:val="clAddress"/>
      </w:pPr>
      <w:r>
        <w:t xml:space="preserve">SI-3320 VELENJE, </w:t>
      </w:r>
      <w:proofErr w:type="spellStart"/>
      <w:r>
        <w:t>Preloška</w:t>
      </w:r>
      <w:proofErr w:type="spellEnd"/>
      <w:r>
        <w:t xml:space="preserve"> 1</w:t>
      </w:r>
    </w:p>
    <w:p w14:paraId="626D9893" w14:textId="2183386A" w:rsidR="00667539" w:rsidRDefault="00667539" w:rsidP="00667539">
      <w:pPr>
        <w:pStyle w:val="clContact"/>
      </w:pPr>
    </w:p>
    <w:p w14:paraId="4217FB65" w14:textId="7B917E29" w:rsidR="00667539" w:rsidRDefault="00667539" w:rsidP="00667539">
      <w:pPr>
        <w:pStyle w:val="clContact"/>
      </w:pPr>
      <w:r>
        <w:t>Tel: + 386 3 899 45 10</w:t>
      </w:r>
    </w:p>
    <w:p w14:paraId="17A1D5D2" w14:textId="7D13FF6C" w:rsidR="00667539" w:rsidRDefault="00667539" w:rsidP="00667539">
      <w:pPr>
        <w:pStyle w:val="clContact"/>
      </w:pPr>
      <w:r>
        <w:t>E-mail: uaconsulateinslo@esotech.si</w:t>
      </w:r>
    </w:p>
    <w:p w14:paraId="033ACB66" w14:textId="001874F7" w:rsidR="00667539" w:rsidRDefault="00667539" w:rsidP="00667539">
      <w:pPr>
        <w:pStyle w:val="clContact"/>
      </w:pPr>
      <w:r>
        <w:t>Homepage: www.uaconsulateinslo.si</w:t>
      </w:r>
    </w:p>
    <w:p w14:paraId="454BE59E" w14:textId="2C62D6B5" w:rsidR="00667539" w:rsidRDefault="00667539" w:rsidP="00667539">
      <w:pPr>
        <w:pStyle w:val="clPerson"/>
      </w:pPr>
      <w:r>
        <w:t>Mr Robert HUDOURNIK</w:t>
      </w:r>
    </w:p>
    <w:p w14:paraId="66D3AF6C" w14:textId="5F07D522" w:rsidR="00667539" w:rsidRDefault="00667539" w:rsidP="00667539">
      <w:pPr>
        <w:pStyle w:val="clPerson2"/>
      </w:pPr>
      <w:r>
        <w:t>Honorary Consul</w:t>
      </w:r>
    </w:p>
    <w:p w14:paraId="4A886B78" w14:textId="17F60FED" w:rsidR="00667539" w:rsidRDefault="00667539" w:rsidP="00667539">
      <w:pPr>
        <w:pStyle w:val="clPerson2"/>
      </w:pPr>
      <w:r>
        <w:t>(Exequatur: 13 September 2019)</w:t>
      </w:r>
    </w:p>
    <w:p w14:paraId="55CDA554" w14:textId="4D4C6420" w:rsidR="00667539" w:rsidRDefault="00667539" w:rsidP="00667539">
      <w:pPr>
        <w:pStyle w:val="clTitleEmpty"/>
      </w:pPr>
    </w:p>
    <w:p w14:paraId="06AA0CF3" w14:textId="00C2D1E2" w:rsidR="00667539" w:rsidRDefault="00667539" w:rsidP="00667539">
      <w:pPr>
        <w:pStyle w:val="clTitle"/>
      </w:pPr>
      <w:r>
        <w:t>CONSULATE OF UKRAINE</w:t>
      </w:r>
    </w:p>
    <w:p w14:paraId="4CFA87A5" w14:textId="29A94B50" w:rsidR="00667539" w:rsidRDefault="00667539" w:rsidP="00667539">
      <w:pPr>
        <w:pStyle w:val="clAddress"/>
      </w:pPr>
      <w:r>
        <w:t xml:space="preserve">SI-4000 KRANJ, </w:t>
      </w:r>
      <w:proofErr w:type="spellStart"/>
      <w:r>
        <w:t>Koroška</w:t>
      </w:r>
      <w:proofErr w:type="spellEnd"/>
      <w:r>
        <w:t xml:space="preserve"> cesta 14</w:t>
      </w:r>
    </w:p>
    <w:p w14:paraId="5EBB093D" w14:textId="485E4672" w:rsidR="00667539" w:rsidRDefault="00667539" w:rsidP="00667539">
      <w:pPr>
        <w:pStyle w:val="clContact"/>
      </w:pPr>
    </w:p>
    <w:p w14:paraId="63C162B9" w14:textId="3512F3EE" w:rsidR="00667539" w:rsidRDefault="00667539" w:rsidP="00667539">
      <w:pPr>
        <w:pStyle w:val="clContact"/>
      </w:pPr>
      <w:r>
        <w:t>Tel: + 386 70 999 065</w:t>
      </w:r>
    </w:p>
    <w:p w14:paraId="3324B4AC" w14:textId="40321A5A" w:rsidR="00667539" w:rsidRDefault="00667539" w:rsidP="00667539">
      <w:pPr>
        <w:pStyle w:val="clContact"/>
      </w:pPr>
      <w:r>
        <w:t>E-mail: ukrconsulate@t-2.net</w:t>
      </w:r>
    </w:p>
    <w:p w14:paraId="5D29BEDE" w14:textId="0E6BC98C" w:rsidR="00667539" w:rsidRDefault="00667539" w:rsidP="00667539">
      <w:pPr>
        <w:pStyle w:val="clPerson"/>
      </w:pPr>
      <w:r>
        <w:t>Mr Sandi BREZOVNIK</w:t>
      </w:r>
    </w:p>
    <w:p w14:paraId="581FC41E" w14:textId="66E580E7" w:rsidR="00667539" w:rsidRDefault="00667539" w:rsidP="00667539">
      <w:pPr>
        <w:pStyle w:val="clPerson2"/>
      </w:pPr>
      <w:r>
        <w:t>Honorary Consul</w:t>
      </w:r>
    </w:p>
    <w:p w14:paraId="0D8F19B4" w14:textId="4E56AEAA" w:rsidR="00667539" w:rsidRDefault="00667539" w:rsidP="00667539">
      <w:pPr>
        <w:pStyle w:val="clPerson2"/>
      </w:pPr>
      <w:r>
        <w:t>(Exequatur: 12 August 2011)</w:t>
      </w:r>
    </w:p>
    <w:p w14:paraId="6E778E3D" w14:textId="4398E03C" w:rsidR="00667539" w:rsidRDefault="00667539" w:rsidP="00667539">
      <w:pPr>
        <w:pStyle w:val="clCountry"/>
      </w:pPr>
      <w:r>
        <w:br w:type="column"/>
      </w:r>
      <w:bookmarkStart w:id="62" w:name="_Toc227834897"/>
      <w:r>
        <w:lastRenderedPageBreak/>
        <w:t>United Mexican States</w:t>
      </w:r>
      <w:bookmarkEnd w:id="62"/>
    </w:p>
    <w:p w14:paraId="5ADF3C5B" w14:textId="501BA1F7" w:rsidR="00667539" w:rsidRDefault="00667539" w:rsidP="00667539">
      <w:pPr>
        <w:pStyle w:val="clTitle"/>
      </w:pPr>
      <w:r>
        <w:t>CONSULATE OF THE UNITED MEXICAN STATES</w:t>
      </w:r>
    </w:p>
    <w:p w14:paraId="4F21668F" w14:textId="6FD2A203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Medved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7</w:t>
      </w:r>
    </w:p>
    <w:p w14:paraId="7E9E30E4" w14:textId="7EE5D745" w:rsidR="00667539" w:rsidRDefault="00667539" w:rsidP="00667539">
      <w:pPr>
        <w:pStyle w:val="clOfficeHours"/>
      </w:pPr>
      <w:r>
        <w:t>Office hours: Tuesday and Wednesday 9.00 – 15.00</w:t>
      </w:r>
    </w:p>
    <w:p w14:paraId="52807916" w14:textId="25B2271F" w:rsidR="00667539" w:rsidRDefault="00667539" w:rsidP="00667539">
      <w:pPr>
        <w:pStyle w:val="clContact"/>
      </w:pPr>
    </w:p>
    <w:p w14:paraId="3E9399D7" w14:textId="6E108B03" w:rsidR="00667539" w:rsidRDefault="00667539" w:rsidP="00667539">
      <w:pPr>
        <w:pStyle w:val="clContact"/>
      </w:pPr>
      <w:r>
        <w:t>Tel: + 386 5 375 03 33</w:t>
      </w:r>
    </w:p>
    <w:p w14:paraId="0BB1E21C" w14:textId="15FBB040" w:rsidR="00667539" w:rsidRDefault="00667539" w:rsidP="00667539">
      <w:pPr>
        <w:pStyle w:val="clContact"/>
      </w:pPr>
      <w:r>
        <w:t>E-mail: valter.leban@kolektor.com</w:t>
      </w:r>
    </w:p>
    <w:p w14:paraId="73A54D28" w14:textId="095ABC05" w:rsidR="00667539" w:rsidRDefault="00667539" w:rsidP="00667539">
      <w:pPr>
        <w:pStyle w:val="clPerson"/>
      </w:pPr>
      <w:r>
        <w:t xml:space="preserve">Mr </w:t>
      </w:r>
      <w:proofErr w:type="spellStart"/>
      <w:r>
        <w:t>Valter</w:t>
      </w:r>
      <w:proofErr w:type="spellEnd"/>
      <w:r>
        <w:t xml:space="preserve"> LEBAN</w:t>
      </w:r>
    </w:p>
    <w:p w14:paraId="78EBC31C" w14:textId="7B243642" w:rsidR="00667539" w:rsidRDefault="00667539" w:rsidP="00667539">
      <w:pPr>
        <w:pStyle w:val="clPerson2"/>
      </w:pPr>
      <w:r>
        <w:t>Honorary Consul</w:t>
      </w:r>
    </w:p>
    <w:p w14:paraId="37426A47" w14:textId="6FBCC5DE" w:rsidR="00667539" w:rsidRDefault="00667539" w:rsidP="00667539">
      <w:pPr>
        <w:pStyle w:val="clPerson2"/>
      </w:pPr>
      <w:r>
        <w:t>(Exequatur: 20 November 2017)</w:t>
      </w:r>
    </w:p>
    <w:p w14:paraId="37FFC5D1" w14:textId="7468175B" w:rsidR="00667539" w:rsidRDefault="00667539" w:rsidP="00667539">
      <w:pPr>
        <w:pStyle w:val="clCountry"/>
      </w:pPr>
      <w:r>
        <w:br w:type="column"/>
      </w:r>
      <w:bookmarkStart w:id="63" w:name="_Toc227834898"/>
      <w:r>
        <w:lastRenderedPageBreak/>
        <w:t>Uruguay</w:t>
      </w:r>
      <w:bookmarkEnd w:id="63"/>
    </w:p>
    <w:p w14:paraId="5854E2E9" w14:textId="38E56C21" w:rsidR="00667539" w:rsidRDefault="00667539" w:rsidP="00667539">
      <w:pPr>
        <w:pStyle w:val="clTitle"/>
      </w:pPr>
      <w:r>
        <w:t>CONSULATE OF THE EASTERN REPUBLIC OF URUGUAY</w:t>
      </w:r>
    </w:p>
    <w:p w14:paraId="547204AE" w14:textId="36C2D6EC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Brdnikova</w:t>
      </w:r>
      <w:proofErr w:type="spellEnd"/>
      <w:r>
        <w:t xml:space="preserve"> 34 b</w:t>
      </w:r>
    </w:p>
    <w:p w14:paraId="6BBBDA39" w14:textId="20AFA948" w:rsidR="00667539" w:rsidRDefault="00667539" w:rsidP="00667539">
      <w:pPr>
        <w:pStyle w:val="clContact"/>
      </w:pPr>
    </w:p>
    <w:p w14:paraId="0DFDEA47" w14:textId="736948EA" w:rsidR="00667539" w:rsidRDefault="00667539" w:rsidP="00667539">
      <w:pPr>
        <w:pStyle w:val="clContact"/>
      </w:pPr>
      <w:r>
        <w:t>Tel: + 386 1 423 96 70</w:t>
      </w:r>
    </w:p>
    <w:p w14:paraId="291F2D73" w14:textId="48B6252E" w:rsidR="00667539" w:rsidRDefault="00667539" w:rsidP="00667539">
      <w:pPr>
        <w:pStyle w:val="clContact"/>
      </w:pPr>
      <w:r>
        <w:t>Emergency number: + 386 41 749 903</w:t>
      </w:r>
    </w:p>
    <w:p w14:paraId="0EBD2D9B" w14:textId="1C863A6D" w:rsidR="00667539" w:rsidRDefault="00667539" w:rsidP="00667539">
      <w:pPr>
        <w:pStyle w:val="clContact"/>
      </w:pPr>
      <w:r>
        <w:t>E-mail: latina.consulting@amis.net</w:t>
      </w:r>
    </w:p>
    <w:p w14:paraId="647C2C15" w14:textId="35DFBAF9" w:rsidR="00667539" w:rsidRDefault="00667539" w:rsidP="00667539">
      <w:pPr>
        <w:pStyle w:val="clPerson"/>
      </w:pPr>
      <w:r>
        <w:t xml:space="preserve">Mr </w:t>
      </w:r>
      <w:proofErr w:type="spellStart"/>
      <w:r>
        <w:t>Blaž</w:t>
      </w:r>
      <w:proofErr w:type="spellEnd"/>
      <w:r>
        <w:t xml:space="preserve"> MEDVEDŠEK</w:t>
      </w:r>
    </w:p>
    <w:p w14:paraId="6314B8FF" w14:textId="74BA4D5B" w:rsidR="00667539" w:rsidRDefault="00667539" w:rsidP="00667539">
      <w:pPr>
        <w:pStyle w:val="clPerson2"/>
      </w:pPr>
      <w:r>
        <w:t>Honorary Consul</w:t>
      </w:r>
    </w:p>
    <w:p w14:paraId="2A36802A" w14:textId="27EA977B" w:rsidR="00667539" w:rsidRDefault="00667539" w:rsidP="00667539">
      <w:pPr>
        <w:pStyle w:val="clPerson2"/>
      </w:pPr>
      <w:r>
        <w:t>(Exequatur: 2 November 2018)</w:t>
      </w:r>
    </w:p>
    <w:p w14:paraId="6DC224DE" w14:textId="718840DD" w:rsidR="00667539" w:rsidRDefault="00667539" w:rsidP="00667539">
      <w:pPr>
        <w:pStyle w:val="clCountry"/>
      </w:pPr>
      <w:r>
        <w:br w:type="column"/>
      </w:r>
      <w:bookmarkStart w:id="64" w:name="_Toc227834899"/>
      <w:r>
        <w:lastRenderedPageBreak/>
        <w:t>Zambia</w:t>
      </w:r>
      <w:bookmarkEnd w:id="64"/>
    </w:p>
    <w:p w14:paraId="132D5DBE" w14:textId="04BBC2FD" w:rsidR="00667539" w:rsidRDefault="00667539" w:rsidP="00667539">
      <w:pPr>
        <w:pStyle w:val="clTitle"/>
      </w:pPr>
      <w:r>
        <w:t>CONSULATE OF THE REPUBLIC OF ZAMBIA</w:t>
      </w:r>
    </w:p>
    <w:p w14:paraId="323403E8" w14:textId="18587509" w:rsidR="00667539" w:rsidRDefault="00667539" w:rsidP="00667539">
      <w:pPr>
        <w:pStyle w:val="clAddress"/>
      </w:pPr>
      <w:r>
        <w:t xml:space="preserve">SI-1000 LJUBLJANA, </w:t>
      </w:r>
      <w:proofErr w:type="spellStart"/>
      <w:r>
        <w:t>Letališka</w:t>
      </w:r>
      <w:proofErr w:type="spellEnd"/>
      <w:r>
        <w:t xml:space="preserve"> cesta 29</w:t>
      </w:r>
    </w:p>
    <w:p w14:paraId="148E93D1" w14:textId="3CC97F95" w:rsidR="00667539" w:rsidRDefault="00667539" w:rsidP="00667539">
      <w:pPr>
        <w:pStyle w:val="clContact"/>
      </w:pPr>
    </w:p>
    <w:p w14:paraId="19305BFC" w14:textId="5C020585" w:rsidR="00667539" w:rsidRDefault="00667539" w:rsidP="00667539">
      <w:pPr>
        <w:pStyle w:val="clContact"/>
      </w:pPr>
      <w:r>
        <w:t>Tel: + 386 31 889 294</w:t>
      </w:r>
    </w:p>
    <w:p w14:paraId="549A9E40" w14:textId="3DD575D8" w:rsidR="00667539" w:rsidRDefault="00667539" w:rsidP="00667539">
      <w:pPr>
        <w:pStyle w:val="clContact"/>
      </w:pPr>
      <w:r>
        <w:t>E-mail: dzonta6@gmail.com</w:t>
      </w:r>
    </w:p>
    <w:p w14:paraId="4116C72B" w14:textId="354EE4AD" w:rsidR="00667539" w:rsidRDefault="00667539" w:rsidP="00667539">
      <w:pPr>
        <w:pStyle w:val="clPerson"/>
      </w:pPr>
      <w:r>
        <w:t>Mr Damjan Drago ZONTA</w:t>
      </w:r>
    </w:p>
    <w:p w14:paraId="2EA787A8" w14:textId="2413E0D6" w:rsidR="00667539" w:rsidRDefault="00667539" w:rsidP="00667539">
      <w:pPr>
        <w:pStyle w:val="clPerson2"/>
      </w:pPr>
      <w:r>
        <w:t>Honorary Consul</w:t>
      </w:r>
    </w:p>
    <w:p w14:paraId="29A52D9D" w14:textId="108F719A" w:rsidR="00667539" w:rsidRDefault="00667539" w:rsidP="00667539">
      <w:pPr>
        <w:pStyle w:val="clPerson2"/>
      </w:pPr>
      <w:r>
        <w:t>(Exequatur: 15 April 2017)</w:t>
      </w:r>
    </w:p>
    <w:p w14:paraId="6A05CC67" w14:textId="77777777" w:rsidR="00667539" w:rsidRPr="00696CE2" w:rsidRDefault="00667539" w:rsidP="00667539">
      <w:pPr>
        <w:pStyle w:val="clTitleEmpty"/>
      </w:pPr>
    </w:p>
    <w:sectPr w:rsidR="00667539" w:rsidRPr="00696CE2" w:rsidSect="00161368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B412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5476659B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04492" w14:textId="77777777" w:rsidR="003608B9" w:rsidRDefault="003608B9" w:rsidP="003608B9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>
      <w:rPr>
        <w:sz w:val="15"/>
        <w:szCs w:val="15"/>
      </w:rPr>
      <w:t>2</w:t>
    </w:r>
    <w:r w:rsidRPr="00C72375">
      <w:rPr>
        <w:noProof/>
        <w:sz w:val="15"/>
        <w:szCs w:val="15"/>
      </w:rPr>
      <w:fldChar w:fldCharType="end"/>
    </w:r>
  </w:p>
  <w:p w14:paraId="7145FBC3" w14:textId="7F05D99B" w:rsidR="00634FB5" w:rsidRPr="003608B9" w:rsidRDefault="00667539" w:rsidP="003608B9">
    <w:pPr>
      <w:pStyle w:val="Footer"/>
      <w:jc w:val="center"/>
      <w:rPr>
        <w:i/>
        <w:iCs/>
        <w:sz w:val="16"/>
        <w:szCs w:val="16"/>
      </w:rPr>
    </w:pPr>
    <w:r>
      <w:rPr>
        <w:i/>
        <w:iCs/>
        <w:sz w:val="16"/>
        <w:szCs w:val="16"/>
      </w:rPr>
      <w:t>23 April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7ED05" w14:textId="77777777" w:rsidR="00D712D6" w:rsidRPr="00301595" w:rsidRDefault="00D712D6">
      <w:pPr>
        <w:rPr>
          <w:sz w:val="23"/>
          <w:szCs w:val="23"/>
        </w:rPr>
      </w:pPr>
      <w:r>
        <w:separator/>
      </w:r>
    </w:p>
  </w:footnote>
  <w:footnote w:type="continuationSeparator" w:id="0">
    <w:p w14:paraId="1372ED29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AFA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0B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8B9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39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A1E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25E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33E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2D6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8A6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2AF3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51A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4233A8"/>
    <w:pPr>
      <w:tabs>
        <w:tab w:val="right" w:leader="dot" w:pos="68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qFormat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qFormat/>
    <w:rsid w:val="00D469D4"/>
    <w:pPr>
      <w:spacing w:before="210"/>
    </w:pPr>
    <w:rPr>
      <w:sz w:val="22"/>
      <w:szCs w:val="22"/>
    </w:rPr>
  </w:style>
  <w:style w:type="paragraph" w:customStyle="1" w:styleId="clAddress">
    <w:name w:val="clAddress"/>
    <w:basedOn w:val="clTitle"/>
    <w:link w:val="clAddressChar"/>
    <w:qFormat/>
    <w:rsid w:val="00D469D4"/>
    <w:pPr>
      <w:spacing w:before="220"/>
    </w:pPr>
    <w:rPr>
      <w:b w:val="0"/>
      <w:bCs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clAddressChar">
    <w:name w:val="clAddress Char"/>
    <w:basedOn w:val="clTitleChar"/>
    <w:link w:val="clAddress"/>
    <w:rsid w:val="00D469D4"/>
    <w:rPr>
      <w:b w:val="0"/>
      <w:bCs/>
      <w:sz w:val="22"/>
      <w:szCs w:val="22"/>
      <w:lang w:val="en-AU" w:eastAsia="en-US"/>
    </w:rPr>
  </w:style>
  <w:style w:type="paragraph" w:customStyle="1" w:styleId="clOfficeHours">
    <w:name w:val="clOfficeHours"/>
    <w:basedOn w:val="clAddress"/>
    <w:link w:val="clOfficeHoursChar"/>
    <w:qFormat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qFormat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clAddressChar"/>
    <w:link w:val="clOfficeHours"/>
    <w:rsid w:val="001F66D7"/>
    <w:rPr>
      <w:b w:val="0"/>
      <w:bCs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qFormat/>
    <w:rsid w:val="00161368"/>
    <w:pPr>
      <w:tabs>
        <w:tab w:val="left" w:pos="482"/>
      </w:tabs>
      <w:spacing w:before="180"/>
      <w:ind w:left="1701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qFormat/>
    <w:rsid w:val="00161368"/>
    <w:pPr>
      <w:tabs>
        <w:tab w:val="left" w:pos="482"/>
      </w:tabs>
      <w:ind w:left="1701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61368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61368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qFormat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4</Pages>
  <Words>2184</Words>
  <Characters>16136</Characters>
  <Application>Microsoft Office Word</Application>
  <DocSecurity>0</DocSecurity>
  <Lines>134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18284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4-23T09:08:00Z</dcterms:created>
  <dcterms:modified xsi:type="dcterms:W3CDTF">2026-04-23T09:08:00Z</dcterms:modified>
</cp:coreProperties>
</file>